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F2DC1" w14:textId="77777777" w:rsidR="00B6119A" w:rsidRDefault="00B6119A" w:rsidP="00CD74AD">
      <w:pPr>
        <w:jc w:val="both"/>
      </w:pPr>
    </w:p>
    <w:p w14:paraId="08DEE71C" w14:textId="140E7B6D" w:rsidR="00764C39" w:rsidRPr="00164FC0" w:rsidRDefault="00164FC0" w:rsidP="00CD74AD">
      <w:pPr>
        <w:pStyle w:val="Basisalinea"/>
        <w:jc w:val="both"/>
        <w:rPr>
          <w:rFonts w:ascii="Arial" w:hAnsi="Arial" w:cs="Arial"/>
          <w:b/>
          <w:bCs/>
          <w:sz w:val="20"/>
          <w:szCs w:val="20"/>
          <w:lang w:val="nl-NL"/>
        </w:rPr>
      </w:pPr>
      <w:bookmarkStart w:id="0" w:name="_Hlk45619014"/>
      <w:r w:rsidRPr="00164FC0">
        <w:rPr>
          <w:rFonts w:ascii="Arial" w:hAnsi="Arial" w:cs="Arial"/>
          <w:b/>
          <w:sz w:val="20"/>
          <w:lang w:val="nl-NL"/>
        </w:rPr>
        <w:t xml:space="preserve">ALGEMENE VOORWAARDEN </w:t>
      </w:r>
      <w:r w:rsidR="005D234E">
        <w:rPr>
          <w:rFonts w:ascii="Arial" w:hAnsi="Arial" w:cs="Arial"/>
          <w:b/>
          <w:sz w:val="20"/>
          <w:lang w:val="nl-NL"/>
        </w:rPr>
        <w:t>CROWE FOEDERER VITAAL B.V.</w:t>
      </w:r>
    </w:p>
    <w:p w14:paraId="6A54D644" w14:textId="77777777" w:rsidR="00764C39" w:rsidRPr="00164FC0" w:rsidRDefault="00764C39" w:rsidP="00CD74AD">
      <w:pPr>
        <w:pStyle w:val="Basisalinea"/>
        <w:jc w:val="both"/>
        <w:rPr>
          <w:rFonts w:ascii="Arial" w:hAnsi="Arial" w:cs="Arial"/>
          <w:sz w:val="20"/>
          <w:szCs w:val="20"/>
          <w:lang w:val="nl-NL"/>
        </w:rPr>
      </w:pPr>
    </w:p>
    <w:bookmarkEnd w:id="0"/>
    <w:p w14:paraId="0F01FA11" w14:textId="328D155B" w:rsidR="00164FC0" w:rsidRPr="00821834" w:rsidRDefault="00164FC0" w:rsidP="00164FC0">
      <w:pPr>
        <w:pStyle w:val="Basisalinea"/>
        <w:rPr>
          <w:rFonts w:ascii="Arial" w:hAnsi="Arial" w:cs="Arial"/>
          <w:sz w:val="20"/>
          <w:szCs w:val="20"/>
          <w:lang w:val="nl-NL"/>
        </w:rPr>
      </w:pPr>
      <w:r w:rsidRPr="00821834">
        <w:rPr>
          <w:rFonts w:ascii="Arial" w:hAnsi="Arial" w:cs="Arial"/>
          <w:sz w:val="20"/>
          <w:szCs w:val="20"/>
          <w:lang w:val="nl-NL"/>
        </w:rPr>
        <w:t xml:space="preserve">Deze algemene voorwaarden zijn van toepassing bij contracten met </w:t>
      </w:r>
      <w:r w:rsidR="005D234E">
        <w:rPr>
          <w:rFonts w:ascii="Arial" w:hAnsi="Arial" w:cs="Arial"/>
          <w:sz w:val="20"/>
          <w:szCs w:val="20"/>
          <w:lang w:val="nl-NL"/>
        </w:rPr>
        <w:t>Crowe Foederer Vitaal B.V.</w:t>
      </w:r>
      <w:r w:rsidRPr="00821834">
        <w:rPr>
          <w:rFonts w:ascii="Arial" w:hAnsi="Arial" w:cs="Arial"/>
          <w:sz w:val="20"/>
          <w:szCs w:val="20"/>
          <w:lang w:val="nl-NL"/>
        </w:rPr>
        <w:t xml:space="preserve">, die na </w:t>
      </w:r>
      <w:r w:rsidR="00D07AD6">
        <w:rPr>
          <w:rFonts w:ascii="Arial" w:hAnsi="Arial" w:cs="Arial"/>
          <w:sz w:val="20"/>
          <w:szCs w:val="20"/>
          <w:lang w:val="nl-NL"/>
        </w:rPr>
        <w:t>16-05</w:t>
      </w:r>
      <w:r w:rsidRPr="00821834">
        <w:rPr>
          <w:rFonts w:ascii="Arial" w:hAnsi="Arial" w:cs="Arial"/>
          <w:sz w:val="20"/>
          <w:szCs w:val="20"/>
          <w:lang w:val="nl-NL"/>
        </w:rPr>
        <w:t>-202</w:t>
      </w:r>
      <w:r w:rsidR="00D07AD6">
        <w:rPr>
          <w:rFonts w:ascii="Arial" w:hAnsi="Arial" w:cs="Arial"/>
          <w:sz w:val="20"/>
          <w:szCs w:val="20"/>
          <w:lang w:val="nl-NL"/>
        </w:rPr>
        <w:t>3</w:t>
      </w:r>
      <w:r w:rsidRPr="00821834">
        <w:rPr>
          <w:rFonts w:ascii="Arial" w:hAnsi="Arial" w:cs="Arial"/>
          <w:sz w:val="20"/>
          <w:szCs w:val="20"/>
          <w:lang w:val="nl-NL"/>
        </w:rPr>
        <w:t xml:space="preserve"> zijn aangegaan of verlengd.</w:t>
      </w:r>
    </w:p>
    <w:p w14:paraId="59E31BC4"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textAlignment w:val="center"/>
        <w:rPr>
          <w:rFonts w:cs="Arial"/>
          <w:color w:val="000000"/>
          <w:lang w:val="nl-NL"/>
        </w:rPr>
      </w:pPr>
    </w:p>
    <w:p w14:paraId="78AD13E1"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textAlignment w:val="center"/>
        <w:rPr>
          <w:rFonts w:cs="Arial"/>
          <w:b/>
          <w:bCs/>
          <w:color w:val="000000"/>
          <w:lang w:val="nl-NL"/>
        </w:rPr>
      </w:pPr>
      <w:r w:rsidRPr="00164FC0">
        <w:rPr>
          <w:rFonts w:cs="Arial"/>
          <w:b/>
          <w:bCs/>
          <w:color w:val="000000"/>
          <w:lang w:val="nl-NL"/>
        </w:rPr>
        <w:t>Inhoudsopgave</w:t>
      </w:r>
    </w:p>
    <w:p w14:paraId="22E08B3D"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textAlignment w:val="center"/>
        <w:rPr>
          <w:rFonts w:cs="Arial"/>
          <w:b/>
          <w:bCs/>
          <w:color w:val="000000"/>
          <w:lang w:val="nl-NL"/>
        </w:rPr>
      </w:pPr>
    </w:p>
    <w:p w14:paraId="1B4A573D"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textAlignment w:val="center"/>
        <w:rPr>
          <w:rFonts w:cs="Arial"/>
          <w:b/>
          <w:bCs/>
          <w:color w:val="000000"/>
          <w:lang w:val="nl-NL"/>
        </w:rPr>
      </w:pPr>
      <w:r w:rsidRPr="00164FC0">
        <w:rPr>
          <w:rFonts w:cs="Arial"/>
          <w:b/>
          <w:bCs/>
          <w:color w:val="000000"/>
          <w:lang w:val="nl-NL"/>
        </w:rPr>
        <w:t>Deel A: Algemene voorwaarden</w:t>
      </w:r>
    </w:p>
    <w:p w14:paraId="0E017BDB"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Artikel 1 Definities</w:t>
      </w:r>
      <w:r w:rsidRPr="00164FC0">
        <w:rPr>
          <w:rFonts w:cs="Arial"/>
          <w:color w:val="000000"/>
          <w:lang w:val="nl-NL"/>
        </w:rPr>
        <w:tab/>
      </w:r>
      <w:r w:rsidRPr="00164FC0">
        <w:rPr>
          <w:rFonts w:cs="Arial"/>
          <w:color w:val="000000"/>
          <w:lang w:val="nl-NL"/>
        </w:rPr>
        <w:tab/>
      </w:r>
      <w:r w:rsidRPr="00164FC0">
        <w:rPr>
          <w:rFonts w:cs="Arial"/>
          <w:color w:val="000000"/>
          <w:lang w:val="nl-NL"/>
        </w:rPr>
        <w:tab/>
        <w:t>2</w:t>
      </w:r>
    </w:p>
    <w:p w14:paraId="69F938FA"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 xml:space="preserve">Artikel 2 Toepasselijkheid </w:t>
      </w:r>
      <w:r w:rsidRPr="00164FC0">
        <w:rPr>
          <w:rFonts w:cs="Arial"/>
          <w:color w:val="000000"/>
          <w:lang w:val="nl-NL"/>
        </w:rPr>
        <w:tab/>
      </w:r>
      <w:r w:rsidRPr="00164FC0">
        <w:rPr>
          <w:rFonts w:cs="Arial"/>
          <w:color w:val="000000"/>
          <w:lang w:val="nl-NL"/>
        </w:rPr>
        <w:tab/>
        <w:t>2</w:t>
      </w:r>
    </w:p>
    <w:p w14:paraId="190BC669"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 xml:space="preserve">Artikel 3 Totstandkoming overeenkomst </w:t>
      </w:r>
      <w:r w:rsidRPr="00164FC0">
        <w:rPr>
          <w:rFonts w:cs="Arial"/>
          <w:color w:val="000000"/>
          <w:lang w:val="nl-NL"/>
        </w:rPr>
        <w:tab/>
      </w:r>
      <w:r w:rsidRPr="00164FC0">
        <w:rPr>
          <w:rFonts w:cs="Arial"/>
          <w:color w:val="000000"/>
          <w:lang w:val="nl-NL"/>
        </w:rPr>
        <w:tab/>
        <w:t>2</w:t>
      </w:r>
    </w:p>
    <w:p w14:paraId="73C759B9"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 xml:space="preserve">Artikel 4 Rechten en verplichtingen </w:t>
      </w:r>
      <w:r w:rsidRPr="00164FC0">
        <w:rPr>
          <w:rFonts w:cs="Arial"/>
          <w:color w:val="000000"/>
          <w:lang w:val="nl-NL"/>
        </w:rPr>
        <w:tab/>
      </w:r>
      <w:r w:rsidRPr="00164FC0">
        <w:rPr>
          <w:rFonts w:cs="Arial"/>
          <w:color w:val="000000"/>
          <w:lang w:val="nl-NL"/>
        </w:rPr>
        <w:tab/>
        <w:t>2</w:t>
      </w:r>
    </w:p>
    <w:p w14:paraId="41C9F529"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Artikel 5 Wetswijzigingen</w:t>
      </w:r>
      <w:r w:rsidRPr="00164FC0">
        <w:rPr>
          <w:rFonts w:cs="Arial"/>
          <w:color w:val="000000"/>
          <w:lang w:val="nl-NL"/>
        </w:rPr>
        <w:tab/>
      </w:r>
      <w:r w:rsidRPr="00164FC0">
        <w:rPr>
          <w:rFonts w:cs="Arial"/>
          <w:color w:val="000000"/>
          <w:lang w:val="nl-NL"/>
        </w:rPr>
        <w:tab/>
      </w:r>
      <w:r w:rsidRPr="00164FC0">
        <w:rPr>
          <w:rFonts w:cs="Arial"/>
          <w:color w:val="000000"/>
          <w:lang w:val="nl-NL"/>
        </w:rPr>
        <w:tab/>
        <w:t>3</w:t>
      </w:r>
    </w:p>
    <w:p w14:paraId="7BCEEF8C"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Artikel 6 Verplichtingen opdrachtgever</w:t>
      </w:r>
      <w:r w:rsidRPr="00164FC0">
        <w:rPr>
          <w:rFonts w:cs="Arial"/>
          <w:color w:val="000000"/>
          <w:lang w:val="nl-NL"/>
        </w:rPr>
        <w:tab/>
      </w:r>
      <w:r w:rsidRPr="00164FC0">
        <w:rPr>
          <w:rFonts w:cs="Arial"/>
          <w:color w:val="000000"/>
          <w:lang w:val="nl-NL"/>
        </w:rPr>
        <w:tab/>
        <w:t>3</w:t>
      </w:r>
    </w:p>
    <w:p w14:paraId="4CC8BCE7"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Artikel 7 Termijn</w:t>
      </w:r>
      <w:r w:rsidRPr="00164FC0">
        <w:rPr>
          <w:rFonts w:cs="Arial"/>
          <w:color w:val="000000"/>
          <w:lang w:val="nl-NL"/>
        </w:rPr>
        <w:tab/>
      </w:r>
      <w:r w:rsidRPr="00164FC0">
        <w:rPr>
          <w:rFonts w:cs="Arial"/>
          <w:color w:val="000000"/>
          <w:lang w:val="nl-NL"/>
        </w:rPr>
        <w:tab/>
      </w:r>
      <w:r w:rsidRPr="00164FC0">
        <w:rPr>
          <w:rFonts w:cs="Arial"/>
          <w:color w:val="000000"/>
          <w:lang w:val="nl-NL"/>
        </w:rPr>
        <w:tab/>
        <w:t>3</w:t>
      </w:r>
    </w:p>
    <w:p w14:paraId="4C03CB40"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 xml:space="preserve">Artikel 8 Tarieven en betaling </w:t>
      </w:r>
      <w:r w:rsidRPr="00164FC0">
        <w:rPr>
          <w:rFonts w:cs="Arial"/>
          <w:color w:val="000000"/>
          <w:lang w:val="nl-NL"/>
        </w:rPr>
        <w:tab/>
      </w:r>
      <w:r w:rsidRPr="00164FC0">
        <w:rPr>
          <w:rFonts w:cs="Arial"/>
          <w:color w:val="000000"/>
          <w:lang w:val="nl-NL"/>
        </w:rPr>
        <w:tab/>
        <w:t>3</w:t>
      </w:r>
    </w:p>
    <w:p w14:paraId="48992E37"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 xml:space="preserve">Artikel 9 Aansprakelijkheid </w:t>
      </w:r>
      <w:r w:rsidRPr="00164FC0">
        <w:rPr>
          <w:rFonts w:cs="Arial"/>
          <w:color w:val="000000"/>
          <w:lang w:val="nl-NL"/>
        </w:rPr>
        <w:tab/>
      </w:r>
      <w:r w:rsidRPr="00164FC0">
        <w:rPr>
          <w:rFonts w:cs="Arial"/>
          <w:color w:val="000000"/>
          <w:lang w:val="nl-NL"/>
        </w:rPr>
        <w:tab/>
        <w:t>4</w:t>
      </w:r>
    </w:p>
    <w:p w14:paraId="378ED743"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Artikel 10 Niet-toerekenbare tekortkoming</w:t>
      </w:r>
      <w:r w:rsidRPr="00164FC0">
        <w:rPr>
          <w:rFonts w:cs="Arial"/>
          <w:color w:val="000000"/>
          <w:lang w:val="nl-NL"/>
        </w:rPr>
        <w:tab/>
      </w:r>
      <w:r w:rsidRPr="00164FC0">
        <w:rPr>
          <w:rFonts w:cs="Arial"/>
          <w:color w:val="000000"/>
          <w:lang w:val="nl-NL"/>
        </w:rPr>
        <w:tab/>
        <w:t>5</w:t>
      </w:r>
    </w:p>
    <w:p w14:paraId="7DE4F2AA"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Artikel 11 Intellectuele eigendom</w:t>
      </w:r>
      <w:r w:rsidRPr="00164FC0">
        <w:rPr>
          <w:rFonts w:cs="Arial"/>
          <w:color w:val="000000"/>
          <w:lang w:val="nl-NL"/>
        </w:rPr>
        <w:tab/>
      </w:r>
      <w:r w:rsidRPr="00164FC0">
        <w:rPr>
          <w:rFonts w:cs="Arial"/>
          <w:color w:val="000000"/>
          <w:lang w:val="nl-NL"/>
        </w:rPr>
        <w:tab/>
        <w:t>5</w:t>
      </w:r>
    </w:p>
    <w:p w14:paraId="533E4EFB"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Artikel 12 Privacy, vertrouwelijkheid en geheimhouding</w:t>
      </w:r>
      <w:r w:rsidRPr="00164FC0">
        <w:rPr>
          <w:rFonts w:cs="Arial"/>
          <w:color w:val="000000"/>
          <w:lang w:val="nl-NL"/>
        </w:rPr>
        <w:tab/>
      </w:r>
      <w:r w:rsidRPr="00164FC0">
        <w:rPr>
          <w:rFonts w:cs="Arial"/>
          <w:color w:val="000000"/>
          <w:lang w:val="nl-NL"/>
        </w:rPr>
        <w:tab/>
        <w:t>5</w:t>
      </w:r>
    </w:p>
    <w:p w14:paraId="1868CA54"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Artikel 13 Niet-overname personeel</w:t>
      </w:r>
      <w:r w:rsidRPr="00164FC0">
        <w:rPr>
          <w:rFonts w:cs="Arial"/>
          <w:color w:val="000000"/>
          <w:lang w:val="nl-NL"/>
        </w:rPr>
        <w:tab/>
      </w:r>
      <w:r w:rsidRPr="00164FC0">
        <w:rPr>
          <w:rFonts w:cs="Arial"/>
          <w:color w:val="000000"/>
          <w:lang w:val="nl-NL"/>
        </w:rPr>
        <w:tab/>
        <w:t>6</w:t>
      </w:r>
    </w:p>
    <w:p w14:paraId="0726B583"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Artikel 14 Duur en beëindiging overeenkomst</w:t>
      </w:r>
      <w:r w:rsidRPr="00164FC0">
        <w:rPr>
          <w:rFonts w:cs="Arial"/>
          <w:color w:val="000000"/>
          <w:lang w:val="nl-NL"/>
        </w:rPr>
        <w:tab/>
      </w:r>
      <w:r w:rsidRPr="00164FC0">
        <w:rPr>
          <w:rFonts w:cs="Arial"/>
          <w:color w:val="000000"/>
          <w:lang w:val="nl-NL"/>
        </w:rPr>
        <w:tab/>
        <w:t>6</w:t>
      </w:r>
    </w:p>
    <w:p w14:paraId="730E1085" w14:textId="0A07AA1C"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Artikel 15 Slotbepalingen</w:t>
      </w:r>
      <w:r w:rsidRPr="00164FC0">
        <w:rPr>
          <w:rFonts w:cs="Arial"/>
          <w:color w:val="000000"/>
          <w:lang w:val="nl-NL"/>
        </w:rPr>
        <w:tab/>
      </w:r>
      <w:r w:rsidRPr="00164FC0">
        <w:rPr>
          <w:rFonts w:cs="Arial"/>
          <w:color w:val="000000"/>
          <w:lang w:val="nl-NL"/>
        </w:rPr>
        <w:tab/>
      </w:r>
      <w:r w:rsidRPr="00164FC0">
        <w:rPr>
          <w:rFonts w:cs="Arial"/>
          <w:color w:val="000000"/>
          <w:lang w:val="nl-NL"/>
        </w:rPr>
        <w:tab/>
      </w:r>
      <w:r w:rsidR="00B25557">
        <w:rPr>
          <w:rFonts w:cs="Arial"/>
          <w:color w:val="000000"/>
          <w:lang w:val="nl-NL"/>
        </w:rPr>
        <w:t>6</w:t>
      </w:r>
    </w:p>
    <w:p w14:paraId="7D9CA56A"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 xml:space="preserve">Artikel 16 Toepasselijk recht en bevoegde rechter </w:t>
      </w:r>
      <w:r w:rsidRPr="00164FC0">
        <w:rPr>
          <w:rFonts w:cs="Arial"/>
          <w:color w:val="000000"/>
          <w:lang w:val="nl-NL"/>
        </w:rPr>
        <w:tab/>
      </w:r>
      <w:r w:rsidRPr="00164FC0">
        <w:rPr>
          <w:rFonts w:cs="Arial"/>
          <w:color w:val="000000"/>
          <w:lang w:val="nl-NL"/>
        </w:rPr>
        <w:tab/>
        <w:t>7</w:t>
      </w:r>
    </w:p>
    <w:p w14:paraId="7D82D14F"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p>
    <w:p w14:paraId="1EA4C301"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b/>
          <w:bCs/>
          <w:color w:val="000000"/>
          <w:lang w:val="nl-NL"/>
        </w:rPr>
        <w:t>Deel B: Algemene voorwaarden Salarisverwerking</w:t>
      </w:r>
    </w:p>
    <w:p w14:paraId="31D9C838"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 xml:space="preserve">Artikel 17 Definities </w:t>
      </w:r>
      <w:r w:rsidRPr="00164FC0">
        <w:rPr>
          <w:rFonts w:cs="Arial"/>
          <w:color w:val="000000"/>
          <w:lang w:val="nl-NL"/>
        </w:rPr>
        <w:tab/>
      </w:r>
      <w:r w:rsidRPr="00164FC0">
        <w:rPr>
          <w:rFonts w:cs="Arial"/>
          <w:color w:val="000000"/>
          <w:lang w:val="nl-NL"/>
        </w:rPr>
        <w:tab/>
      </w:r>
      <w:r w:rsidRPr="00164FC0">
        <w:rPr>
          <w:rFonts w:cs="Arial"/>
          <w:color w:val="000000"/>
          <w:lang w:val="nl-NL"/>
        </w:rPr>
        <w:tab/>
        <w:t>8</w:t>
      </w:r>
    </w:p>
    <w:p w14:paraId="0AE2D16E"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 xml:space="preserve">Artikel 18 Offerte, Overeenkomst en toepasselijke algemene voorwaarden </w:t>
      </w:r>
      <w:r w:rsidRPr="00164FC0">
        <w:rPr>
          <w:rFonts w:cs="Arial"/>
          <w:color w:val="000000"/>
          <w:lang w:val="nl-NL"/>
        </w:rPr>
        <w:tab/>
        <w:t>8</w:t>
      </w:r>
    </w:p>
    <w:p w14:paraId="3A892E92"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 xml:space="preserve">Artikel 19 Samenwerking </w:t>
      </w:r>
      <w:r w:rsidRPr="00164FC0">
        <w:rPr>
          <w:rFonts w:cs="Arial"/>
          <w:color w:val="000000"/>
          <w:lang w:val="nl-NL"/>
        </w:rPr>
        <w:tab/>
      </w:r>
      <w:r w:rsidRPr="00164FC0">
        <w:rPr>
          <w:rFonts w:cs="Arial"/>
          <w:color w:val="000000"/>
          <w:lang w:val="nl-NL"/>
        </w:rPr>
        <w:tab/>
      </w:r>
      <w:r w:rsidRPr="00164FC0">
        <w:rPr>
          <w:rFonts w:cs="Arial"/>
          <w:color w:val="000000"/>
          <w:lang w:val="nl-NL"/>
        </w:rPr>
        <w:tab/>
        <w:t>8</w:t>
      </w:r>
    </w:p>
    <w:p w14:paraId="3BCC6710"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 xml:space="preserve">Artikel 20 SaaS </w:t>
      </w:r>
      <w:r w:rsidRPr="00164FC0">
        <w:rPr>
          <w:rFonts w:cs="Arial"/>
          <w:color w:val="000000"/>
          <w:lang w:val="nl-NL"/>
        </w:rPr>
        <w:tab/>
      </w:r>
      <w:r w:rsidRPr="00164FC0">
        <w:rPr>
          <w:rFonts w:cs="Arial"/>
          <w:color w:val="000000"/>
          <w:lang w:val="nl-NL"/>
        </w:rPr>
        <w:tab/>
      </w:r>
      <w:r w:rsidRPr="00164FC0">
        <w:rPr>
          <w:rFonts w:cs="Arial"/>
          <w:color w:val="000000"/>
          <w:lang w:val="nl-NL"/>
        </w:rPr>
        <w:tab/>
        <w:t>9</w:t>
      </w:r>
    </w:p>
    <w:p w14:paraId="2B9AAA5A"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 xml:space="preserve">Artikel 21 Gebruik SaaS </w:t>
      </w:r>
      <w:r w:rsidRPr="00164FC0">
        <w:rPr>
          <w:rFonts w:cs="Arial"/>
          <w:color w:val="000000"/>
          <w:lang w:val="nl-NL"/>
        </w:rPr>
        <w:tab/>
      </w:r>
      <w:r w:rsidRPr="00164FC0">
        <w:rPr>
          <w:rFonts w:cs="Arial"/>
          <w:color w:val="000000"/>
          <w:lang w:val="nl-NL"/>
        </w:rPr>
        <w:tab/>
      </w:r>
      <w:r w:rsidRPr="00164FC0">
        <w:rPr>
          <w:rFonts w:cs="Arial"/>
          <w:color w:val="000000"/>
          <w:lang w:val="nl-NL"/>
        </w:rPr>
        <w:tab/>
        <w:t>9</w:t>
      </w:r>
    </w:p>
    <w:p w14:paraId="67861ADB" w14:textId="55DB5A76"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 xml:space="preserve">Artikel 22 Administratieve ondersteuning </w:t>
      </w:r>
      <w:r w:rsidRPr="00164FC0">
        <w:rPr>
          <w:rFonts w:cs="Arial"/>
          <w:color w:val="000000"/>
          <w:lang w:val="nl-NL"/>
        </w:rPr>
        <w:tab/>
      </w:r>
      <w:r w:rsidRPr="00164FC0">
        <w:rPr>
          <w:rFonts w:cs="Arial"/>
          <w:color w:val="000000"/>
          <w:lang w:val="nl-NL"/>
        </w:rPr>
        <w:tab/>
      </w:r>
      <w:r w:rsidR="00B25557">
        <w:rPr>
          <w:rFonts w:cs="Arial"/>
          <w:color w:val="000000"/>
          <w:lang w:val="nl-NL"/>
        </w:rPr>
        <w:t>9</w:t>
      </w:r>
    </w:p>
    <w:p w14:paraId="1EC12D6F"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 xml:space="preserve">Artikel 23 Support </w:t>
      </w:r>
      <w:r w:rsidRPr="00164FC0">
        <w:rPr>
          <w:rFonts w:cs="Arial"/>
          <w:color w:val="000000"/>
          <w:lang w:val="nl-NL"/>
        </w:rPr>
        <w:tab/>
      </w:r>
      <w:r w:rsidRPr="00164FC0">
        <w:rPr>
          <w:rFonts w:cs="Arial"/>
          <w:color w:val="000000"/>
          <w:lang w:val="nl-NL"/>
        </w:rPr>
        <w:tab/>
      </w:r>
      <w:r w:rsidRPr="00164FC0">
        <w:rPr>
          <w:rFonts w:cs="Arial"/>
          <w:color w:val="000000"/>
          <w:lang w:val="nl-NL"/>
        </w:rPr>
        <w:tab/>
        <w:t>10</w:t>
      </w:r>
    </w:p>
    <w:p w14:paraId="73F8C80C"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 xml:space="preserve">Artikel 24 Beëindiging </w:t>
      </w:r>
      <w:r w:rsidRPr="00164FC0">
        <w:rPr>
          <w:rFonts w:cs="Arial"/>
          <w:color w:val="000000"/>
          <w:lang w:val="nl-NL"/>
        </w:rPr>
        <w:tab/>
      </w:r>
      <w:r w:rsidRPr="00164FC0">
        <w:rPr>
          <w:rFonts w:cs="Arial"/>
          <w:color w:val="000000"/>
          <w:lang w:val="nl-NL"/>
        </w:rPr>
        <w:tab/>
      </w:r>
      <w:r w:rsidRPr="00164FC0">
        <w:rPr>
          <w:rFonts w:cs="Arial"/>
          <w:color w:val="000000"/>
          <w:lang w:val="nl-NL"/>
        </w:rPr>
        <w:tab/>
        <w:t>10</w:t>
      </w:r>
    </w:p>
    <w:p w14:paraId="2A1F7490"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 xml:space="preserve">Artikel 25 </w:t>
      </w:r>
      <w:proofErr w:type="spellStart"/>
      <w:r w:rsidRPr="00164FC0">
        <w:rPr>
          <w:rFonts w:cs="Arial"/>
          <w:color w:val="000000"/>
          <w:lang w:val="nl-NL"/>
        </w:rPr>
        <w:t>Exitregeling</w:t>
      </w:r>
      <w:proofErr w:type="spellEnd"/>
      <w:r w:rsidRPr="00164FC0">
        <w:rPr>
          <w:rFonts w:cs="Arial"/>
          <w:color w:val="000000"/>
          <w:lang w:val="nl-NL"/>
        </w:rPr>
        <w:t xml:space="preserve"> </w:t>
      </w:r>
      <w:r w:rsidRPr="00164FC0">
        <w:rPr>
          <w:rFonts w:cs="Arial"/>
          <w:color w:val="000000"/>
          <w:lang w:val="nl-NL"/>
        </w:rPr>
        <w:tab/>
      </w:r>
      <w:r w:rsidRPr="00164FC0">
        <w:rPr>
          <w:rFonts w:cs="Arial"/>
          <w:color w:val="000000"/>
          <w:lang w:val="nl-NL"/>
        </w:rPr>
        <w:tab/>
      </w:r>
      <w:r w:rsidRPr="00164FC0">
        <w:rPr>
          <w:rFonts w:cs="Arial"/>
          <w:color w:val="000000"/>
          <w:lang w:val="nl-NL"/>
        </w:rPr>
        <w:tab/>
        <w:t>10</w:t>
      </w:r>
    </w:p>
    <w:p w14:paraId="13C78A10" w14:textId="77777777" w:rsidR="00164FC0" w:rsidRPr="00164FC0" w:rsidRDefault="00164FC0" w:rsidP="00164FC0">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lang w:val="nl-NL"/>
        </w:rPr>
      </w:pPr>
      <w:r w:rsidRPr="00164FC0">
        <w:rPr>
          <w:rFonts w:cs="Arial"/>
          <w:color w:val="000000"/>
          <w:lang w:val="nl-NL"/>
        </w:rPr>
        <w:t xml:space="preserve">Artikel 26 Garantie </w:t>
      </w:r>
      <w:r w:rsidRPr="00164FC0">
        <w:rPr>
          <w:rFonts w:cs="Arial"/>
          <w:color w:val="000000"/>
          <w:lang w:val="nl-NL"/>
        </w:rPr>
        <w:tab/>
      </w:r>
      <w:r w:rsidRPr="00164FC0">
        <w:rPr>
          <w:rFonts w:cs="Arial"/>
          <w:color w:val="000000"/>
          <w:lang w:val="nl-NL"/>
        </w:rPr>
        <w:tab/>
      </w:r>
      <w:r w:rsidRPr="00164FC0">
        <w:rPr>
          <w:rFonts w:cs="Arial"/>
          <w:color w:val="000000"/>
          <w:lang w:val="nl-NL"/>
        </w:rPr>
        <w:tab/>
        <w:t>10</w:t>
      </w:r>
    </w:p>
    <w:p w14:paraId="41C0828D" w14:textId="77777777" w:rsidR="00C059CC" w:rsidRPr="00164FC0" w:rsidRDefault="00C059CC" w:rsidP="00CD74AD">
      <w:pPr>
        <w:jc w:val="both"/>
        <w:rPr>
          <w:rFonts w:cs="Arial"/>
          <w:lang w:val="nl-NL"/>
        </w:rPr>
      </w:pPr>
    </w:p>
    <w:p w14:paraId="43063D77" w14:textId="33CC43D6" w:rsidR="00BF13F0" w:rsidRPr="00164FC0" w:rsidRDefault="00BF13F0" w:rsidP="00CD74AD">
      <w:pPr>
        <w:jc w:val="both"/>
        <w:rPr>
          <w:lang w:val="nl-NL"/>
        </w:rPr>
      </w:pPr>
      <w:r w:rsidRPr="00164FC0">
        <w:rPr>
          <w:lang w:val="nl-NL"/>
        </w:rPr>
        <w:br w:type="page"/>
      </w:r>
    </w:p>
    <w:p w14:paraId="460E0C40" w14:textId="000E1BDE"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lastRenderedPageBreak/>
        <w:t xml:space="preserve">Deel A van de algemene voorwaarden is van toepassing bij alle contracten met </w:t>
      </w:r>
      <w:r w:rsidR="005D234E">
        <w:rPr>
          <w:rFonts w:cs="Arial"/>
          <w:color w:val="000000"/>
          <w:lang w:val="nl-NL"/>
        </w:rPr>
        <w:t>Crowe Foederer Vitaal B.V.</w:t>
      </w:r>
    </w:p>
    <w:p w14:paraId="23F8DACE"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bCs/>
          <w:color w:val="000000"/>
          <w:lang w:val="nl-NL"/>
        </w:rPr>
      </w:pPr>
    </w:p>
    <w:p w14:paraId="1CEEC55D"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bCs/>
          <w:color w:val="000000"/>
          <w:lang w:val="nl-NL"/>
        </w:rPr>
      </w:pPr>
      <w:r w:rsidRPr="00164FC0">
        <w:rPr>
          <w:rFonts w:cs="Arial"/>
          <w:b/>
          <w:bCs/>
          <w:color w:val="000000"/>
          <w:lang w:val="nl-NL"/>
        </w:rPr>
        <w:t>DEEL A: ALGEMENE VOORWAARDEN</w:t>
      </w:r>
    </w:p>
    <w:p w14:paraId="0F1640ED"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63C58A27"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Artikel 1 Definities</w:t>
      </w:r>
    </w:p>
    <w:p w14:paraId="6E26EB99" w14:textId="1B4E9ADF" w:rsidR="00C36E89" w:rsidRPr="00C36E89" w:rsidRDefault="005D234E" w:rsidP="00164FC0">
      <w:pPr>
        <w:widowControl w:val="0"/>
        <w:tabs>
          <w:tab w:val="left" w:pos="2268"/>
          <w:tab w:val="left" w:pos="5103"/>
        </w:tabs>
        <w:suppressAutoHyphens/>
        <w:autoSpaceDE w:val="0"/>
        <w:autoSpaceDN w:val="0"/>
        <w:adjustRightInd w:val="0"/>
        <w:spacing w:line="240" w:lineRule="atLeast"/>
        <w:jc w:val="both"/>
        <w:textAlignment w:val="center"/>
        <w:rPr>
          <w:rFonts w:cs="Arial"/>
          <w:lang w:val="nl-NL"/>
        </w:rPr>
      </w:pPr>
      <w:r>
        <w:rPr>
          <w:rFonts w:cs="Arial"/>
          <w:lang w:val="nl-NL"/>
        </w:rPr>
        <w:t xml:space="preserve">Crowe Vitaal </w:t>
      </w:r>
      <w:r w:rsidR="00D07AD6">
        <w:rPr>
          <w:rFonts w:cs="Arial"/>
          <w:lang w:val="nl-NL"/>
        </w:rPr>
        <w:t>:</w:t>
      </w:r>
      <w:r w:rsidR="00097CFB" w:rsidRPr="00C36E89">
        <w:rPr>
          <w:rFonts w:cs="Arial"/>
          <w:lang w:val="nl-NL"/>
        </w:rPr>
        <w:t xml:space="preserve"> is de handelsnaam van</w:t>
      </w:r>
      <w:r w:rsidR="00164FC0" w:rsidRPr="00C36E89">
        <w:rPr>
          <w:rFonts w:cs="Arial"/>
          <w:lang w:val="nl-NL"/>
        </w:rPr>
        <w:t xml:space="preserve"> Crowe </w:t>
      </w:r>
      <w:r w:rsidR="004B7472" w:rsidRPr="00C36E89">
        <w:rPr>
          <w:rFonts w:cs="Arial"/>
          <w:lang w:val="nl-NL"/>
        </w:rPr>
        <w:t xml:space="preserve">Foederer </w:t>
      </w:r>
      <w:r w:rsidR="00B5540C" w:rsidRPr="00C36E89">
        <w:rPr>
          <w:rFonts w:cs="Arial"/>
          <w:lang w:val="nl-NL"/>
        </w:rPr>
        <w:t>Vitaal B.V.,</w:t>
      </w:r>
      <w:r w:rsidR="00164FC0" w:rsidRPr="00C36E89">
        <w:rPr>
          <w:rFonts w:cs="Arial"/>
          <w:lang w:val="nl-NL"/>
        </w:rPr>
        <w:t xml:space="preserve"> gevestigd te </w:t>
      </w:r>
      <w:r w:rsidR="006E0544" w:rsidRPr="00C36E89">
        <w:rPr>
          <w:rFonts w:cs="Arial"/>
          <w:lang w:val="nl-NL"/>
        </w:rPr>
        <w:t>Eindhoven</w:t>
      </w:r>
      <w:r w:rsidR="00C36E89" w:rsidRPr="00C36E89">
        <w:rPr>
          <w:rFonts w:cs="Arial"/>
          <w:lang w:val="nl-NL"/>
        </w:rPr>
        <w:t xml:space="preserve">. </w:t>
      </w:r>
    </w:p>
    <w:p w14:paraId="5F0A8B2D" w14:textId="1CF4D3CD"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Diensten: Alle diensten die door </w:t>
      </w:r>
      <w:r w:rsidR="005D234E">
        <w:rPr>
          <w:rFonts w:cs="Arial"/>
          <w:color w:val="000000"/>
          <w:lang w:val="nl-NL"/>
        </w:rPr>
        <w:t>Crowe Foederer Vitaal B.V.</w:t>
      </w:r>
      <w:r w:rsidRPr="00164FC0">
        <w:rPr>
          <w:rFonts w:cs="Arial"/>
          <w:color w:val="000000"/>
          <w:lang w:val="nl-NL"/>
        </w:rPr>
        <w:t xml:space="preserve"> in opdracht van een opdrachtgever ten behoeve van opdrachtgever of een door hem aangewezen derde worden verricht.</w:t>
      </w:r>
    </w:p>
    <w:p w14:paraId="328A1BC2" w14:textId="56BF9018"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Opdrachtgever: De contractpartij van </w:t>
      </w:r>
      <w:r w:rsidR="005D234E">
        <w:rPr>
          <w:rFonts w:cs="Arial"/>
          <w:color w:val="000000"/>
          <w:lang w:val="nl-NL"/>
        </w:rPr>
        <w:t>Crowe Foederer Vitaal B.V.</w:t>
      </w:r>
      <w:r w:rsidRPr="00164FC0">
        <w:rPr>
          <w:rFonts w:cs="Arial"/>
          <w:color w:val="000000"/>
          <w:lang w:val="nl-NL"/>
        </w:rPr>
        <w:t>.</w:t>
      </w:r>
    </w:p>
    <w:p w14:paraId="7757B638" w14:textId="59CE447C"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Overeenkomst: De overeenkomst tussen </w:t>
      </w:r>
      <w:r w:rsidR="005D234E">
        <w:rPr>
          <w:rFonts w:cs="Arial"/>
          <w:color w:val="000000"/>
          <w:lang w:val="nl-NL"/>
        </w:rPr>
        <w:t>Crowe Foederer Vitaal B.V.</w:t>
      </w:r>
      <w:r w:rsidRPr="00164FC0">
        <w:rPr>
          <w:rFonts w:cs="Arial"/>
          <w:color w:val="000000"/>
          <w:lang w:val="nl-NL"/>
        </w:rPr>
        <w:t xml:space="preserve"> en opdrachtgever voor het verrichten van diensten, zoals vastgelegd in een door beide partijen overeengekomen document en de documenten die daarin eventueel van toepassing worden verklaard, zoals bijvoorbeeld de offerte of de opdrachtbevestiging.</w:t>
      </w:r>
    </w:p>
    <w:p w14:paraId="7AF66CE3" w14:textId="27266F5D"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Partijen: </w:t>
      </w:r>
      <w:r w:rsidR="005D234E">
        <w:rPr>
          <w:rFonts w:cs="Arial"/>
          <w:color w:val="000000"/>
          <w:lang w:val="nl-NL"/>
        </w:rPr>
        <w:t>Crowe Foederer Vitaal B.V.</w:t>
      </w:r>
      <w:r w:rsidRPr="00164FC0">
        <w:rPr>
          <w:rFonts w:cs="Arial"/>
          <w:color w:val="000000"/>
          <w:lang w:val="nl-NL"/>
        </w:rPr>
        <w:t xml:space="preserve"> en opdrachtgever.</w:t>
      </w:r>
    </w:p>
    <w:p w14:paraId="5ABC4C0E"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04BE9E37"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Artikel 2 Toepasselijkheid</w:t>
      </w:r>
    </w:p>
    <w:p w14:paraId="1FC85164" w14:textId="4A80051C"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Deze algemene voorwaarden zijn van toepassing op alle aanbiedingen en overeenkomsten waarbij </w:t>
      </w:r>
      <w:r w:rsidR="005D234E">
        <w:rPr>
          <w:rFonts w:cs="Arial"/>
          <w:color w:val="000000"/>
          <w:lang w:val="nl-NL"/>
        </w:rPr>
        <w:t>Crowe Foederer Vitaal B.V.</w:t>
      </w:r>
      <w:r w:rsidRPr="00164FC0">
        <w:rPr>
          <w:rFonts w:cs="Arial"/>
          <w:color w:val="000000"/>
          <w:lang w:val="nl-NL"/>
        </w:rPr>
        <w:t xml:space="preserve"> diensten levert aan en/of werkzaamheden verricht ten behoeve van een opdrachtgever. Afwijkingen van deze Algemene Voorwaarden zijn eerst geldig na schriftelijke bevestiging door </w:t>
      </w:r>
      <w:r w:rsidR="005D234E">
        <w:rPr>
          <w:rFonts w:cs="Arial"/>
          <w:color w:val="000000"/>
          <w:lang w:val="nl-NL"/>
        </w:rPr>
        <w:t>Crowe Foederer Vitaal B.V.</w:t>
      </w:r>
      <w:r w:rsidRPr="00164FC0">
        <w:rPr>
          <w:rFonts w:cs="Arial"/>
          <w:color w:val="000000"/>
          <w:lang w:val="nl-NL"/>
        </w:rPr>
        <w:t xml:space="preserve">. In geval van één of meer bepalingen van deze algemene voorwaarden wordt afgeweken, blijven de overige bepalingen onverkort van toepassing. Deze algemene voorwaarden zijn tevens van toepassing ten behoeve van door </w:t>
      </w:r>
      <w:r w:rsidR="005D234E">
        <w:rPr>
          <w:rFonts w:cs="Arial"/>
          <w:color w:val="000000"/>
          <w:lang w:val="nl-NL"/>
        </w:rPr>
        <w:t>Crowe Foederer Vitaal B.V.</w:t>
      </w:r>
      <w:r w:rsidRPr="00164FC0">
        <w:rPr>
          <w:rFonts w:cs="Arial"/>
          <w:color w:val="000000"/>
          <w:lang w:val="nl-NL"/>
        </w:rPr>
        <w:t xml:space="preserve"> bij de uitvoering van de overeenkomst ingeschakelde derden. Deze derden kunnen in hun relatie tot de opdrachtgever rechtstreeks een beroep doen op deze algemene voorwaarden.</w:t>
      </w:r>
    </w:p>
    <w:p w14:paraId="62E71FA6"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57B61798"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Artikel 3 Totstandkoming overeenkomst</w:t>
      </w:r>
    </w:p>
    <w:p w14:paraId="7FB3F875" w14:textId="189B9A3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Offertes van </w:t>
      </w:r>
      <w:r w:rsidR="005D234E">
        <w:rPr>
          <w:rFonts w:cs="Arial"/>
          <w:color w:val="000000"/>
          <w:lang w:val="nl-NL"/>
        </w:rPr>
        <w:t>Crowe Foederer Vitaal B.V.</w:t>
      </w:r>
      <w:r w:rsidRPr="00164FC0">
        <w:rPr>
          <w:rFonts w:cs="Arial"/>
          <w:color w:val="000000"/>
          <w:lang w:val="nl-NL"/>
        </w:rPr>
        <w:t xml:space="preserve"> zijn geldig gedurende drie maanden tenzij in de offerte uitdrukkelijk een andere aanvaardingstermijn is opgenomen. Een overeenkomst komt tot stand na acceptatie door opdrachtgever van een offerte of een opdrachtbevestiging van </w:t>
      </w:r>
      <w:r w:rsidR="005D234E">
        <w:rPr>
          <w:rFonts w:cs="Arial"/>
          <w:color w:val="000000"/>
          <w:lang w:val="nl-NL"/>
        </w:rPr>
        <w:t>Crowe Foederer Vitaal B.V.</w:t>
      </w:r>
      <w:r w:rsidRPr="00164FC0">
        <w:rPr>
          <w:rFonts w:cs="Arial"/>
          <w:color w:val="000000"/>
          <w:lang w:val="nl-NL"/>
        </w:rPr>
        <w:t xml:space="preserve">. </w:t>
      </w:r>
    </w:p>
    <w:p w14:paraId="364FA354"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2839AD0D" w14:textId="29B38AC5"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 xml:space="preserve">Artikel 4 Rechten en verplichtingen </w:t>
      </w:r>
      <w:r w:rsidR="005D234E">
        <w:rPr>
          <w:rFonts w:cs="Arial"/>
          <w:b/>
          <w:color w:val="000000"/>
          <w:lang w:val="nl-NL"/>
        </w:rPr>
        <w:t>Crowe Foederer Vitaal B.V.</w:t>
      </w:r>
    </w:p>
    <w:p w14:paraId="527CA4C8" w14:textId="7F30211A" w:rsidR="00164FC0" w:rsidRDefault="005D234E" w:rsidP="00164FC0">
      <w:pPr>
        <w:pStyle w:val="Lijstalinea"/>
        <w:widowControl w:val="0"/>
        <w:numPr>
          <w:ilvl w:val="0"/>
          <w:numId w:val="1"/>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Pr>
          <w:rFonts w:cs="Arial"/>
          <w:color w:val="000000"/>
          <w:lang w:val="nl-NL"/>
        </w:rPr>
        <w:t>Crowe Foederer Vitaal B.V.</w:t>
      </w:r>
      <w:r w:rsidR="00164FC0" w:rsidRPr="00164FC0">
        <w:rPr>
          <w:rFonts w:cs="Arial"/>
          <w:color w:val="000000"/>
          <w:lang w:val="nl-NL"/>
        </w:rPr>
        <w:t xml:space="preserve"> zal haar werkzaamheden - met inachtneming van de door de wet gestelde en te stellen eisen - verrichten, overeenkomstig de eisen van goed vakmanschap en conform de algemeen aanvaarde stand der techniek en wetenschap. </w:t>
      </w:r>
      <w:r>
        <w:rPr>
          <w:rFonts w:cs="Arial"/>
          <w:color w:val="000000"/>
          <w:lang w:val="nl-NL"/>
        </w:rPr>
        <w:t>Crowe Foederer Vitaal B.V.</w:t>
      </w:r>
      <w:r w:rsidR="00164FC0" w:rsidRPr="00164FC0">
        <w:rPr>
          <w:rFonts w:cs="Arial"/>
          <w:color w:val="000000"/>
          <w:lang w:val="nl-NL"/>
        </w:rPr>
        <w:t xml:space="preserve"> zal zich maximaal inspannen de in een overeenkomst overeengekomen kwaliteitsnormen en prestatie indicatoren te realiseren. Het bereiken van het beoogde resultaat kan echter niet worden gegarandeerd.</w:t>
      </w:r>
    </w:p>
    <w:p w14:paraId="32C94717" w14:textId="53092EF9" w:rsidR="00164FC0" w:rsidRDefault="005D234E" w:rsidP="00164FC0">
      <w:pPr>
        <w:pStyle w:val="Lijstalinea"/>
        <w:widowControl w:val="0"/>
        <w:numPr>
          <w:ilvl w:val="0"/>
          <w:numId w:val="1"/>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Pr>
          <w:rFonts w:cs="Arial"/>
          <w:color w:val="000000"/>
          <w:lang w:val="nl-NL"/>
        </w:rPr>
        <w:t>Crowe Foederer Vitaal B.V.</w:t>
      </w:r>
      <w:r w:rsidR="00164FC0" w:rsidRPr="00164FC0">
        <w:rPr>
          <w:rFonts w:cs="Arial"/>
          <w:color w:val="000000"/>
          <w:lang w:val="nl-NL"/>
        </w:rPr>
        <w:t xml:space="preserve"> zal haar werkzaamheden uitvoeren vanuit een of meerdere vestigingen van </w:t>
      </w:r>
      <w:r>
        <w:rPr>
          <w:rFonts w:cs="Arial"/>
          <w:color w:val="000000"/>
          <w:lang w:val="nl-NL"/>
        </w:rPr>
        <w:t>Crowe Foederer Vitaal B.V.</w:t>
      </w:r>
      <w:r w:rsidR="00164FC0" w:rsidRPr="00164FC0">
        <w:rPr>
          <w:rFonts w:cs="Arial"/>
          <w:color w:val="000000"/>
          <w:lang w:val="nl-NL"/>
        </w:rPr>
        <w:t>.</w:t>
      </w:r>
      <w:r w:rsidR="00164FC0">
        <w:rPr>
          <w:rFonts w:cs="Arial"/>
          <w:color w:val="000000"/>
          <w:lang w:val="nl-NL"/>
        </w:rPr>
        <w:t xml:space="preserve"> </w:t>
      </w:r>
      <w:r w:rsidR="00164FC0" w:rsidRPr="00164FC0">
        <w:rPr>
          <w:rFonts w:cs="Arial"/>
          <w:color w:val="000000"/>
          <w:lang w:val="nl-NL"/>
        </w:rPr>
        <w:t xml:space="preserve">Volledige of gedeeltelijke dienstverlening kan plaatsvinden op locatie van opdrachtgever , indien en voor zover dit is overeengekomen. Indien dienstverlening plaatsvindt op locatie van de opdrachtgever dan zal opdrachtgever voor de medewerkers van </w:t>
      </w:r>
      <w:r>
        <w:rPr>
          <w:rFonts w:cs="Arial"/>
          <w:color w:val="000000"/>
          <w:lang w:val="nl-NL"/>
        </w:rPr>
        <w:t>Crowe Foederer Vitaal B.V.</w:t>
      </w:r>
      <w:r w:rsidR="00164FC0" w:rsidRPr="00164FC0">
        <w:rPr>
          <w:rFonts w:cs="Arial"/>
          <w:color w:val="000000"/>
          <w:lang w:val="nl-NL"/>
        </w:rPr>
        <w:t xml:space="preserve"> kosteloos zorgdragen voor een geschikte werkruimte (spreekkamer, onderzoeksruimte inclusief noodzakelijke voorzieningen en internet- en telefoonverbinding) alsmede voor arbeidsomstandigheden die voldoen aan de eisen van art. 7:658 BW. Voorts zal opdrachtgever </w:t>
      </w:r>
      <w:r>
        <w:rPr>
          <w:rFonts w:cs="Arial"/>
          <w:color w:val="000000"/>
          <w:lang w:val="nl-NL"/>
        </w:rPr>
        <w:t>Crowe Foederer Vitaal B.V.</w:t>
      </w:r>
      <w:r w:rsidR="00164FC0" w:rsidRPr="00164FC0">
        <w:rPr>
          <w:rFonts w:cs="Arial"/>
          <w:color w:val="000000"/>
          <w:lang w:val="nl-NL"/>
        </w:rPr>
        <w:t xml:space="preserve"> vrijwaren tegen alle aanspraken gebaseerd op of verband houdende met het niet voldoen aan deze zorgplicht.</w:t>
      </w:r>
    </w:p>
    <w:p w14:paraId="059CC03D" w14:textId="60BE6B00" w:rsidR="00164FC0" w:rsidRDefault="00164FC0" w:rsidP="00164FC0">
      <w:pPr>
        <w:pStyle w:val="Lijstalinea"/>
        <w:widowControl w:val="0"/>
        <w:numPr>
          <w:ilvl w:val="0"/>
          <w:numId w:val="1"/>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Indien </w:t>
      </w:r>
      <w:r w:rsidR="005D234E">
        <w:rPr>
          <w:rFonts w:cs="Arial"/>
          <w:color w:val="000000"/>
          <w:lang w:val="nl-NL"/>
        </w:rPr>
        <w:t>Crowe Foederer Vitaal B.V.</w:t>
      </w:r>
      <w:r w:rsidRPr="00164FC0">
        <w:rPr>
          <w:rFonts w:cs="Arial"/>
          <w:color w:val="000000"/>
          <w:lang w:val="nl-NL"/>
        </w:rPr>
        <w:t xml:space="preserve"> zulks noodzakelijk of wenselijk acht, is zij gerechtigd voor de uitvoering van haar in een overeenkomst neergelegde verplichtingen gebruik te maken van derden. Uitbesteding zal slechts plaatsvinden onder handhaving van de kwaliteitsnormen van </w:t>
      </w:r>
      <w:r w:rsidR="005D234E">
        <w:rPr>
          <w:rFonts w:cs="Arial"/>
          <w:color w:val="000000"/>
          <w:lang w:val="nl-NL"/>
        </w:rPr>
        <w:t>Crowe Foederer Vitaal B.V.</w:t>
      </w:r>
      <w:r w:rsidRPr="00164FC0">
        <w:rPr>
          <w:rFonts w:cs="Arial"/>
          <w:color w:val="000000"/>
          <w:lang w:val="nl-NL"/>
        </w:rPr>
        <w:t xml:space="preserve"> en onverlet de aansprakelijkheid van </w:t>
      </w:r>
      <w:r w:rsidR="005D234E">
        <w:rPr>
          <w:rFonts w:cs="Arial"/>
          <w:color w:val="000000"/>
          <w:lang w:val="nl-NL"/>
        </w:rPr>
        <w:t>Crowe Foederer Vitaal B.V.</w:t>
      </w:r>
      <w:r w:rsidRPr="00164FC0">
        <w:rPr>
          <w:rFonts w:cs="Arial"/>
          <w:color w:val="000000"/>
          <w:lang w:val="nl-NL"/>
        </w:rPr>
        <w:t xml:space="preserve"> voor de nakoming van de verbintenissen uit de overeenkomst.</w:t>
      </w:r>
    </w:p>
    <w:p w14:paraId="4AD89524" w14:textId="369A6143" w:rsidR="00164FC0" w:rsidRPr="00164FC0" w:rsidRDefault="005D234E" w:rsidP="00164FC0">
      <w:pPr>
        <w:pStyle w:val="Lijstalinea"/>
        <w:widowControl w:val="0"/>
        <w:numPr>
          <w:ilvl w:val="0"/>
          <w:numId w:val="1"/>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Pr>
          <w:rFonts w:cs="Arial"/>
          <w:color w:val="000000"/>
          <w:lang w:val="nl-NL"/>
        </w:rPr>
        <w:t>Crowe Foederer Vitaal B.V.</w:t>
      </w:r>
      <w:r w:rsidR="00164FC0" w:rsidRPr="00164FC0">
        <w:rPr>
          <w:rFonts w:cs="Arial"/>
          <w:color w:val="000000"/>
          <w:lang w:val="nl-NL"/>
        </w:rPr>
        <w:t xml:space="preserve"> kan extra werkzaamheden waaronder begrepen doch niet beperkt tot het inwinnen van medische informatie of inschakelen van experts uitvoeren of doen uitvoeren tegen de oorspronkelijke voorwaarden van de overeenkomst, zulks onder de volgende voorwaarden dat:</w:t>
      </w:r>
    </w:p>
    <w:p w14:paraId="1C4E0519" w14:textId="0D86109D" w:rsidR="00164FC0" w:rsidRDefault="00164FC0" w:rsidP="00164FC0">
      <w:pPr>
        <w:pStyle w:val="Lijstalinea"/>
        <w:widowControl w:val="0"/>
        <w:numPr>
          <w:ilvl w:val="0"/>
          <w:numId w:val="2"/>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lastRenderedPageBreak/>
        <w:t xml:space="preserve">deze werkzaamheden naar het oordeel van </w:t>
      </w:r>
      <w:r w:rsidR="005D234E">
        <w:rPr>
          <w:rFonts w:cs="Arial"/>
          <w:color w:val="000000"/>
          <w:lang w:val="nl-NL"/>
        </w:rPr>
        <w:t>Crowe Foederer Vitaal B.V.</w:t>
      </w:r>
      <w:r w:rsidRPr="00164FC0">
        <w:rPr>
          <w:rFonts w:cs="Arial"/>
          <w:color w:val="000000"/>
          <w:lang w:val="nl-NL"/>
        </w:rPr>
        <w:t xml:space="preserve"> noodzakelijk zijn voor de uitvoering van de overeenkomst, en/of</w:t>
      </w:r>
    </w:p>
    <w:p w14:paraId="7A775306" w14:textId="48DB335B" w:rsidR="00164FC0" w:rsidRPr="00164FC0" w:rsidRDefault="00164FC0" w:rsidP="00164FC0">
      <w:pPr>
        <w:pStyle w:val="Lijstalinea"/>
        <w:widowControl w:val="0"/>
        <w:numPr>
          <w:ilvl w:val="0"/>
          <w:numId w:val="2"/>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de noodzaak ervan is gebleken na de totstandkoming van de overeenkomst.</w:t>
      </w:r>
    </w:p>
    <w:p w14:paraId="4EB9054A"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2B0CC851" w14:textId="617F03AC"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Voorts informeert </w:t>
      </w:r>
      <w:r w:rsidR="005D234E">
        <w:rPr>
          <w:rFonts w:cs="Arial"/>
          <w:color w:val="000000"/>
          <w:lang w:val="nl-NL"/>
        </w:rPr>
        <w:t>Crowe Foederer Vitaal B.V.</w:t>
      </w:r>
      <w:r w:rsidRPr="00164FC0">
        <w:rPr>
          <w:rFonts w:cs="Arial"/>
          <w:color w:val="000000"/>
          <w:lang w:val="nl-NL"/>
        </w:rPr>
        <w:t xml:space="preserve"> opdrachtgever over de aard en de vergoeding van de werkzaamheden.</w:t>
      </w:r>
    </w:p>
    <w:p w14:paraId="246D9C80"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1C19A282"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Artikel 5 Wetswijzigingen</w:t>
      </w:r>
    </w:p>
    <w:p w14:paraId="1E7C1E0F" w14:textId="4505237A"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In geval wijzigingen in wetgeving en/of door de overheid anderszins opgelegde regelgeving een aanpassing van de dienstverlening tot gevolg zullen hebben, dan zullen partijen de overeenkomst in goed onderling overleg dientengevolge (zo nodig met terugwerkende kracht tot de datum waarop de wijzigingen van kracht worden) wijzigen. In een dergelijke situatie is </w:t>
      </w:r>
      <w:r w:rsidR="005D234E">
        <w:rPr>
          <w:rFonts w:cs="Arial"/>
          <w:color w:val="000000"/>
          <w:lang w:val="nl-NL"/>
        </w:rPr>
        <w:t>Crowe Foederer Vitaal B.V.</w:t>
      </w:r>
      <w:r w:rsidRPr="00164FC0">
        <w:rPr>
          <w:rFonts w:cs="Arial"/>
          <w:color w:val="000000"/>
          <w:lang w:val="nl-NL"/>
        </w:rPr>
        <w:t xml:space="preserve"> gerechtigd de eventuele direct of indirect uit de opgelegde wijzigingen voortvloeiende extra kosten in rekening te brengen bij opdrachtgever.</w:t>
      </w:r>
    </w:p>
    <w:p w14:paraId="1A99EE35"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1E54290B"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Artikel 6 Verplichtingen opdrachtgever</w:t>
      </w:r>
    </w:p>
    <w:p w14:paraId="5F12C89B" w14:textId="1E67DA82" w:rsidR="00164FC0" w:rsidRDefault="00164FC0" w:rsidP="00164FC0">
      <w:pPr>
        <w:pStyle w:val="Lijstalinea"/>
        <w:widowControl w:val="0"/>
        <w:numPr>
          <w:ilvl w:val="0"/>
          <w:numId w:val="3"/>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Opdrachtgever draagt er zorg voor dat alle voor het uitvoeren van de overeengekomen diensten benodigde gegevens op de overeengekomen wijze aan </w:t>
      </w:r>
      <w:r w:rsidR="005D234E">
        <w:rPr>
          <w:rFonts w:cs="Arial"/>
          <w:color w:val="000000"/>
          <w:lang w:val="nl-NL"/>
        </w:rPr>
        <w:t>Crowe Foederer Vitaal B.V.</w:t>
      </w:r>
      <w:r w:rsidRPr="00164FC0">
        <w:rPr>
          <w:rFonts w:cs="Arial"/>
          <w:color w:val="000000"/>
          <w:lang w:val="nl-NL"/>
        </w:rPr>
        <w:t xml:space="preserve"> worden verstrekt en zal ook alle redelijke aanwijzingen van </w:t>
      </w:r>
      <w:r w:rsidR="005D234E">
        <w:rPr>
          <w:rFonts w:cs="Arial"/>
          <w:color w:val="000000"/>
          <w:lang w:val="nl-NL"/>
        </w:rPr>
        <w:t>Crowe Foederer Vitaal B.V.</w:t>
      </w:r>
      <w:r w:rsidRPr="00164FC0">
        <w:rPr>
          <w:rFonts w:cs="Arial"/>
          <w:color w:val="000000"/>
          <w:lang w:val="nl-NL"/>
        </w:rPr>
        <w:t xml:space="preserve"> opvolgen.</w:t>
      </w:r>
    </w:p>
    <w:p w14:paraId="1CA799D1" w14:textId="7283F8E2" w:rsidR="00164FC0" w:rsidRPr="00164FC0" w:rsidRDefault="00164FC0" w:rsidP="00164FC0">
      <w:pPr>
        <w:pStyle w:val="Lijstalinea"/>
        <w:widowControl w:val="0"/>
        <w:numPr>
          <w:ilvl w:val="0"/>
          <w:numId w:val="3"/>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Indien deze gegevens niet tijdig zijn verstrekt, dan wel de instructies niet zijn opgevolgd of de noodzakelijke medewerking van (medewerkers van) opdrachtgever niet wordt verleend, treden partijen in overleg. Nadat is gebleken dat dit niet tot resultaat heeft geleid, heeft </w:t>
      </w:r>
      <w:r w:rsidR="005D234E">
        <w:rPr>
          <w:rFonts w:cs="Arial"/>
          <w:color w:val="000000"/>
          <w:lang w:val="nl-NL"/>
        </w:rPr>
        <w:t>Crowe Foederer Vitaal B.V.</w:t>
      </w:r>
      <w:r w:rsidRPr="00164FC0">
        <w:rPr>
          <w:rFonts w:cs="Arial"/>
          <w:color w:val="000000"/>
          <w:lang w:val="nl-NL"/>
        </w:rPr>
        <w:t xml:space="preserve"> het recht de uitvoering van een overeenkomst op te schorten en/of uit de vertraging voortvloeiende extra kosten volgens de gebruikelijke tarieven in rekening te brengen.</w:t>
      </w:r>
    </w:p>
    <w:p w14:paraId="64C4AFFB"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68A00DD8"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Artikel 7 Termijn</w:t>
      </w:r>
    </w:p>
    <w:p w14:paraId="3363F202" w14:textId="6A6A05DD"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Tenzij in de overeenkomst uitdrukkelijk anders is bepaald, zijn alle door </w:t>
      </w:r>
      <w:r w:rsidR="005D234E">
        <w:rPr>
          <w:rFonts w:cs="Arial"/>
          <w:color w:val="000000"/>
          <w:lang w:val="nl-NL"/>
        </w:rPr>
        <w:t>Crowe Foederer Vitaal B.V.</w:t>
      </w:r>
      <w:r w:rsidRPr="00164FC0">
        <w:rPr>
          <w:rFonts w:cs="Arial"/>
          <w:color w:val="000000"/>
          <w:lang w:val="nl-NL"/>
        </w:rPr>
        <w:t xml:space="preserve"> genoemde (</w:t>
      </w:r>
      <w:proofErr w:type="spellStart"/>
      <w:r w:rsidRPr="00164FC0">
        <w:rPr>
          <w:rFonts w:cs="Arial"/>
          <w:color w:val="000000"/>
          <w:lang w:val="nl-NL"/>
        </w:rPr>
        <w:t>leverings</w:t>
      </w:r>
      <w:proofErr w:type="spellEnd"/>
      <w:r w:rsidRPr="00164FC0">
        <w:rPr>
          <w:rFonts w:cs="Arial"/>
          <w:color w:val="000000"/>
          <w:lang w:val="nl-NL"/>
        </w:rPr>
        <w:t xml:space="preserve">)termijnen naar beste weten geschat op grond van de gegevens die bij het aangaan van de overeenkomst dan wel bij het opstellen van de offerte aan </w:t>
      </w:r>
      <w:r w:rsidR="005D234E">
        <w:rPr>
          <w:rFonts w:cs="Arial"/>
          <w:color w:val="000000"/>
          <w:lang w:val="nl-NL"/>
        </w:rPr>
        <w:t>Crowe Foederer Vitaal B.V.</w:t>
      </w:r>
      <w:r w:rsidRPr="00164FC0">
        <w:rPr>
          <w:rFonts w:cs="Arial"/>
          <w:color w:val="000000"/>
          <w:lang w:val="nl-NL"/>
        </w:rPr>
        <w:t xml:space="preserve"> bekend waren. Indien </w:t>
      </w:r>
      <w:r w:rsidR="005D234E">
        <w:rPr>
          <w:rFonts w:cs="Arial"/>
          <w:color w:val="000000"/>
          <w:lang w:val="nl-NL"/>
        </w:rPr>
        <w:t>Crowe Foederer Vitaal B.V.</w:t>
      </w:r>
      <w:r w:rsidRPr="00164FC0">
        <w:rPr>
          <w:rFonts w:cs="Arial"/>
          <w:color w:val="000000"/>
          <w:lang w:val="nl-NL"/>
        </w:rPr>
        <w:t xml:space="preserve"> toerekenbaar tekort schiet in de nakoming van de overeenkomst, is </w:t>
      </w:r>
      <w:r w:rsidR="005D234E">
        <w:rPr>
          <w:rFonts w:cs="Arial"/>
          <w:color w:val="000000"/>
          <w:lang w:val="nl-NL"/>
        </w:rPr>
        <w:t>Crowe Foederer Vitaal B.V.</w:t>
      </w:r>
      <w:r w:rsidRPr="00164FC0">
        <w:rPr>
          <w:rFonts w:cs="Arial"/>
          <w:color w:val="000000"/>
          <w:lang w:val="nl-NL"/>
        </w:rPr>
        <w:t xml:space="preserve"> eerst in verzuim indien zij schriftelijk in gebreke wordt gesteld, waarbij een redelijke termijn ter zuivering van de tekortkoming wordt gesteld en </w:t>
      </w:r>
      <w:r w:rsidR="005D234E">
        <w:rPr>
          <w:rFonts w:cs="Arial"/>
          <w:color w:val="000000"/>
          <w:lang w:val="nl-NL"/>
        </w:rPr>
        <w:t>Crowe Foederer Vitaal B.V.</w:t>
      </w:r>
      <w:r w:rsidRPr="00164FC0">
        <w:rPr>
          <w:rFonts w:cs="Arial"/>
          <w:color w:val="000000"/>
          <w:lang w:val="nl-NL"/>
        </w:rPr>
        <w:t xml:space="preserve"> nalaat de tekortkoming binnen deze termijn te herstellen. </w:t>
      </w:r>
      <w:r w:rsidR="005D234E">
        <w:rPr>
          <w:rFonts w:cs="Arial"/>
          <w:color w:val="000000"/>
          <w:lang w:val="nl-NL"/>
        </w:rPr>
        <w:t>Crowe Foederer Vitaal B.V.</w:t>
      </w:r>
      <w:r w:rsidRPr="00164FC0">
        <w:rPr>
          <w:rFonts w:cs="Arial"/>
          <w:color w:val="000000"/>
          <w:lang w:val="nl-NL"/>
        </w:rPr>
        <w:t xml:space="preserve"> is niet gebonden aan (</w:t>
      </w:r>
      <w:proofErr w:type="spellStart"/>
      <w:r w:rsidRPr="00164FC0">
        <w:rPr>
          <w:rFonts w:cs="Arial"/>
          <w:color w:val="000000"/>
          <w:lang w:val="nl-NL"/>
        </w:rPr>
        <w:t>leverings</w:t>
      </w:r>
      <w:proofErr w:type="spellEnd"/>
      <w:r w:rsidRPr="00164FC0">
        <w:rPr>
          <w:rFonts w:cs="Arial"/>
          <w:color w:val="000000"/>
          <w:lang w:val="nl-NL"/>
        </w:rPr>
        <w:t xml:space="preserve">)termijnen die vanwege buiten haar macht gelegen omstandigheden, die zich na het aangaan van de overeenkomst hebben voorgedaan, niet meer gehaald kunnen worden. Indien overschrijding van enige termijn dreigt, zullen </w:t>
      </w:r>
      <w:r w:rsidR="005D234E">
        <w:rPr>
          <w:rFonts w:cs="Arial"/>
          <w:color w:val="000000"/>
          <w:lang w:val="nl-NL"/>
        </w:rPr>
        <w:t>Crowe Foederer Vitaal B.V.</w:t>
      </w:r>
      <w:r w:rsidRPr="00164FC0">
        <w:rPr>
          <w:rFonts w:cs="Arial"/>
          <w:color w:val="000000"/>
          <w:lang w:val="nl-NL"/>
        </w:rPr>
        <w:t xml:space="preserve"> en opdrachtgever zo spoedig mogelijk in overleg treden.</w:t>
      </w:r>
    </w:p>
    <w:p w14:paraId="1C481810"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14CFCF6B"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Artikel 8 Tarieven en betaling</w:t>
      </w:r>
    </w:p>
    <w:p w14:paraId="435160CC" w14:textId="21B244E1" w:rsidR="00164FC0" w:rsidRDefault="00164FC0" w:rsidP="00164FC0">
      <w:pPr>
        <w:pStyle w:val="Lijstalinea"/>
        <w:widowControl w:val="0"/>
        <w:numPr>
          <w:ilvl w:val="0"/>
          <w:numId w:val="4"/>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Indien het aantal medewerkers van opdrachtgever van belang is voor het vaststellen van de vergoeding die opdrachtgever aan </w:t>
      </w:r>
      <w:r w:rsidR="005D234E">
        <w:rPr>
          <w:rFonts w:cs="Arial"/>
          <w:color w:val="000000"/>
          <w:lang w:val="nl-NL"/>
        </w:rPr>
        <w:t>Crowe Foederer Vitaal B.V.</w:t>
      </w:r>
      <w:r w:rsidRPr="00164FC0">
        <w:rPr>
          <w:rFonts w:cs="Arial"/>
          <w:color w:val="000000"/>
          <w:lang w:val="nl-NL"/>
        </w:rPr>
        <w:t xml:space="preserve"> is verschuldigd, zal opdrachtgever voor aanvang van de overeenkomst een recente verzamelloonstaat aan </w:t>
      </w:r>
      <w:r w:rsidR="005D234E">
        <w:rPr>
          <w:rFonts w:cs="Arial"/>
          <w:color w:val="000000"/>
          <w:lang w:val="nl-NL"/>
        </w:rPr>
        <w:t>Crowe Foederer Vitaal B.V.</w:t>
      </w:r>
      <w:r w:rsidRPr="00164FC0">
        <w:rPr>
          <w:rFonts w:cs="Arial"/>
          <w:color w:val="000000"/>
          <w:lang w:val="nl-NL"/>
        </w:rPr>
        <w:t xml:space="preserve"> verstrekken, waarbij voor de vaststelling van het aantal medewerkers van opdrachtgever parttime medewerkers als fulltime medewerkers zullen gelden. Nadien zal opdrachtgever periodiek op verzoek van </w:t>
      </w:r>
      <w:r w:rsidR="005D234E">
        <w:rPr>
          <w:rFonts w:cs="Arial"/>
          <w:color w:val="000000"/>
          <w:lang w:val="nl-NL"/>
        </w:rPr>
        <w:t>Crowe Foederer Vitaal B.V.</w:t>
      </w:r>
      <w:r w:rsidRPr="00164FC0">
        <w:rPr>
          <w:rFonts w:cs="Arial"/>
          <w:color w:val="000000"/>
          <w:lang w:val="nl-NL"/>
        </w:rPr>
        <w:t xml:space="preserve"> een soortgelijke opgave aan </w:t>
      </w:r>
      <w:r w:rsidR="005D234E">
        <w:rPr>
          <w:rFonts w:cs="Arial"/>
          <w:color w:val="000000"/>
          <w:lang w:val="nl-NL"/>
        </w:rPr>
        <w:t>Crowe Foederer Vitaal B.V.</w:t>
      </w:r>
      <w:r w:rsidRPr="00164FC0">
        <w:rPr>
          <w:rFonts w:cs="Arial"/>
          <w:color w:val="000000"/>
          <w:lang w:val="nl-NL"/>
        </w:rPr>
        <w:t xml:space="preserve"> verstrekken. </w:t>
      </w:r>
      <w:r w:rsidR="005D234E">
        <w:rPr>
          <w:rFonts w:cs="Arial"/>
          <w:color w:val="000000"/>
          <w:lang w:val="nl-NL"/>
        </w:rPr>
        <w:t>Crowe Foederer Vitaal B.V.</w:t>
      </w:r>
      <w:r w:rsidRPr="00164FC0">
        <w:rPr>
          <w:rFonts w:cs="Arial"/>
          <w:color w:val="000000"/>
          <w:lang w:val="nl-NL"/>
        </w:rPr>
        <w:t xml:space="preserve"> is gerechtigd de opgave van opdrachtgever te verifiëren.</w:t>
      </w:r>
    </w:p>
    <w:p w14:paraId="5AC3D262" w14:textId="68781BCF" w:rsidR="00164FC0" w:rsidRDefault="005D234E" w:rsidP="00164FC0">
      <w:pPr>
        <w:pStyle w:val="Lijstalinea"/>
        <w:widowControl w:val="0"/>
        <w:numPr>
          <w:ilvl w:val="0"/>
          <w:numId w:val="4"/>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Pr>
          <w:rFonts w:cs="Arial"/>
          <w:color w:val="000000"/>
          <w:lang w:val="nl-NL"/>
        </w:rPr>
        <w:t>Crowe Foederer Vitaal B.V.</w:t>
      </w:r>
      <w:r w:rsidR="00164FC0" w:rsidRPr="00164FC0">
        <w:rPr>
          <w:rFonts w:cs="Arial"/>
          <w:color w:val="000000"/>
          <w:lang w:val="nl-NL"/>
        </w:rPr>
        <w:t xml:space="preserve"> zal voor de door haar te verrichten werkzaamheden aan opdrachtgever vergoedingen in rekening brengen conform het door </w:t>
      </w:r>
      <w:r>
        <w:rPr>
          <w:rFonts w:cs="Arial"/>
          <w:color w:val="000000"/>
          <w:lang w:val="nl-NL"/>
        </w:rPr>
        <w:t>Crowe Foederer Vitaal B.V.</w:t>
      </w:r>
      <w:r w:rsidR="00164FC0" w:rsidRPr="00164FC0">
        <w:rPr>
          <w:rFonts w:cs="Arial"/>
          <w:color w:val="000000"/>
          <w:lang w:val="nl-NL"/>
        </w:rPr>
        <w:t xml:space="preserve"> vast te stellen tarievenoverzicht, welk overzicht voor ieder kalenderjaar 1 januari als ingangsdatum zal hebben, tenzij in de overeenkomst uitdrukkelijk een andere prijsafspraak is vastgelegd. </w:t>
      </w:r>
      <w:r>
        <w:rPr>
          <w:rFonts w:cs="Arial"/>
          <w:color w:val="000000"/>
          <w:lang w:val="nl-NL"/>
        </w:rPr>
        <w:t>Crowe Foederer Vitaal B.V.</w:t>
      </w:r>
      <w:r w:rsidR="00164FC0" w:rsidRPr="00164FC0">
        <w:rPr>
          <w:rFonts w:cs="Arial"/>
          <w:color w:val="000000"/>
          <w:lang w:val="nl-NL"/>
        </w:rPr>
        <w:t xml:space="preserve"> behoudt zich het recht voor het tarievenoverzicht jaarlijks te wijzigen op basis van de CBS-index ‘</w:t>
      </w:r>
      <w:proofErr w:type="spellStart"/>
      <w:r w:rsidR="00164FC0" w:rsidRPr="00164FC0">
        <w:rPr>
          <w:rFonts w:cs="Arial"/>
          <w:color w:val="000000"/>
          <w:lang w:val="nl-NL"/>
        </w:rPr>
        <w:t>CAO-lonen</w:t>
      </w:r>
      <w:proofErr w:type="spellEnd"/>
      <w:r w:rsidR="00164FC0" w:rsidRPr="00164FC0">
        <w:rPr>
          <w:rFonts w:cs="Arial"/>
          <w:color w:val="000000"/>
          <w:lang w:val="nl-NL"/>
        </w:rPr>
        <w:t xml:space="preserve"> per uur inclusief bijzondere beloningen’ met als referteperiode het tijdvak van juli van het voorgaande kalenderjaar tot juli van het lopende jaar, met dien verstande dat de tarieven jaarlijks tenminste worden verhoogd met de uit de door arbodiensten toegepaste CAO voortvloeiende loonkostenstijging. Eventuele </w:t>
      </w:r>
      <w:r w:rsidR="00164FC0" w:rsidRPr="00164FC0">
        <w:rPr>
          <w:rFonts w:cs="Arial"/>
          <w:color w:val="000000"/>
          <w:lang w:val="nl-NL"/>
        </w:rPr>
        <w:lastRenderedPageBreak/>
        <w:t>reistijd, alsmede reis- en verblijfkosten kunnen separaat in rekening worden gebracht.</w:t>
      </w:r>
    </w:p>
    <w:p w14:paraId="7D0BC20A" w14:textId="77777777" w:rsidR="00164FC0" w:rsidRDefault="00164FC0" w:rsidP="00164FC0">
      <w:pPr>
        <w:pStyle w:val="Lijstalinea"/>
        <w:widowControl w:val="0"/>
        <w:numPr>
          <w:ilvl w:val="0"/>
          <w:numId w:val="4"/>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Tariefsaanpassingen zullen telkenmale voorafgaand schriftelijk aan opdrachtgever worden meegedeeld. Uitsluitend indien de tarieven meer dan 10% ten opzichte van de laatst geldende tarieven stijgen, is opdrachtgever gerechtigd de overeenkomst bij aangetekende brief op te zeggen met inachtneming van een opzegtermijn van tenminste 1 maand tegen het einde van het lopende contractjaar , </w:t>
      </w:r>
      <w:proofErr w:type="spellStart"/>
      <w:r w:rsidRPr="00164FC0">
        <w:rPr>
          <w:rFonts w:cs="Arial"/>
          <w:color w:val="000000"/>
          <w:lang w:val="nl-NL"/>
        </w:rPr>
        <w:t>danwel</w:t>
      </w:r>
      <w:proofErr w:type="spellEnd"/>
      <w:r w:rsidRPr="00164FC0">
        <w:rPr>
          <w:rFonts w:cs="Arial"/>
          <w:color w:val="000000"/>
          <w:lang w:val="nl-NL"/>
        </w:rPr>
        <w:t xml:space="preserve"> tegen het einde van de eerst opvolgende maand indien het bericht van tariefsverhoging eerst is ontvangen in de laatste maand van het lopende contractjaar.</w:t>
      </w:r>
    </w:p>
    <w:p w14:paraId="53BE00E4" w14:textId="5B918F11" w:rsidR="00164FC0" w:rsidRPr="00164FC0" w:rsidRDefault="00164FC0" w:rsidP="00164FC0">
      <w:pPr>
        <w:pStyle w:val="Lijstalinea"/>
        <w:widowControl w:val="0"/>
        <w:numPr>
          <w:ilvl w:val="0"/>
          <w:numId w:val="4"/>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Indien door omstandigheden toerekenbaar aan opdrachtgever geplande werkzaamheden niet door </w:t>
      </w:r>
      <w:r w:rsidR="005D234E">
        <w:rPr>
          <w:rFonts w:cs="Arial"/>
          <w:color w:val="000000"/>
          <w:lang w:val="nl-NL"/>
        </w:rPr>
        <w:t>Crowe Foederer Vitaal B.V.</w:t>
      </w:r>
      <w:r w:rsidRPr="00164FC0">
        <w:rPr>
          <w:rFonts w:cs="Arial"/>
          <w:color w:val="000000"/>
          <w:lang w:val="nl-NL"/>
        </w:rPr>
        <w:t xml:space="preserve"> kunnen worden verricht, is opdrachtgever de overeengekomen vergoeding en daaraan verbonden kosten aan </w:t>
      </w:r>
      <w:r w:rsidR="005D234E">
        <w:rPr>
          <w:rFonts w:cs="Arial"/>
          <w:color w:val="000000"/>
          <w:lang w:val="nl-NL"/>
        </w:rPr>
        <w:t>Crowe Foederer Vitaal B.V.</w:t>
      </w:r>
      <w:r w:rsidRPr="00164FC0">
        <w:rPr>
          <w:rFonts w:cs="Arial"/>
          <w:color w:val="000000"/>
          <w:lang w:val="nl-NL"/>
        </w:rPr>
        <w:t xml:space="preserve"> verschuldigd. De overeengekomen vergoeding is evenwel niet verschuldigd bij schriftelijke en incidentele annulering van:</w:t>
      </w:r>
    </w:p>
    <w:p w14:paraId="0AF529F8" w14:textId="77777777" w:rsidR="00164FC0" w:rsidRDefault="00164FC0" w:rsidP="00164FC0">
      <w:pPr>
        <w:pStyle w:val="Lijstalinea"/>
        <w:widowControl w:val="0"/>
        <w:numPr>
          <w:ilvl w:val="0"/>
          <w:numId w:val="5"/>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cursussen en trainingen tot twee maanden voor aanvang (opdrachtgever heeft voorts binnen zijn organisatie het recht van substitutie);</w:t>
      </w:r>
    </w:p>
    <w:p w14:paraId="6507FC19" w14:textId="77777777" w:rsidR="00164FC0" w:rsidRDefault="00164FC0" w:rsidP="00164FC0">
      <w:pPr>
        <w:pStyle w:val="Lijstalinea"/>
        <w:widowControl w:val="0"/>
        <w:numPr>
          <w:ilvl w:val="0"/>
          <w:numId w:val="5"/>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projecten tot twee maanden voor aanvang;</w:t>
      </w:r>
    </w:p>
    <w:p w14:paraId="2E84C085" w14:textId="77777777" w:rsidR="00164FC0" w:rsidRDefault="00164FC0" w:rsidP="00164FC0">
      <w:pPr>
        <w:pStyle w:val="Lijstalinea"/>
        <w:widowControl w:val="0"/>
        <w:numPr>
          <w:ilvl w:val="0"/>
          <w:numId w:val="5"/>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individuele cliënt georiënteerde opdrachten zonder verzuim tot zeven dagen voor aanvang;</w:t>
      </w:r>
    </w:p>
    <w:p w14:paraId="27DDA973" w14:textId="4F9F54CB" w:rsidR="00164FC0" w:rsidRPr="00164FC0" w:rsidRDefault="00164FC0" w:rsidP="00164FC0">
      <w:pPr>
        <w:pStyle w:val="Lijstalinea"/>
        <w:widowControl w:val="0"/>
        <w:numPr>
          <w:ilvl w:val="0"/>
          <w:numId w:val="5"/>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individuele cliënt georiënteerde opdrachten met verzuim en keuringen tot 48 uur voor aanvang.</w:t>
      </w:r>
    </w:p>
    <w:p w14:paraId="72719C51" w14:textId="47FBA53A" w:rsidR="00164FC0" w:rsidRDefault="00164FC0" w:rsidP="00164FC0">
      <w:pPr>
        <w:pStyle w:val="Lijstalinea"/>
        <w:widowControl w:val="0"/>
        <w:numPr>
          <w:ilvl w:val="0"/>
          <w:numId w:val="4"/>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Indien de dienstverlening plaatsvindt op locatie van opdrachtgever zal opdrachtgever de reistijd, gerekend vanaf de dichtstbijzijnde </w:t>
      </w:r>
      <w:r w:rsidR="005D234E">
        <w:rPr>
          <w:rFonts w:cs="Arial"/>
          <w:color w:val="000000"/>
          <w:lang w:val="nl-NL"/>
        </w:rPr>
        <w:t>Crowe Foederer Vitaal B.V.</w:t>
      </w:r>
      <w:r w:rsidRPr="00164FC0">
        <w:rPr>
          <w:rFonts w:cs="Arial"/>
          <w:color w:val="000000"/>
          <w:lang w:val="nl-NL"/>
        </w:rPr>
        <w:t xml:space="preserve"> vestiging tegen de overeengekomen tarieven vergoeden.</w:t>
      </w:r>
    </w:p>
    <w:p w14:paraId="6FD07E35" w14:textId="6E564AA7" w:rsidR="00164FC0" w:rsidRDefault="00164FC0" w:rsidP="00164FC0">
      <w:pPr>
        <w:pStyle w:val="Lijstalinea"/>
        <w:widowControl w:val="0"/>
        <w:numPr>
          <w:ilvl w:val="0"/>
          <w:numId w:val="4"/>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Indien bij beëindiging van een overeenkomst medische dossiers dienen te worden overgedragen, met inachtneming van artikel 12, aan een derde, dan is </w:t>
      </w:r>
      <w:r w:rsidR="005D234E">
        <w:rPr>
          <w:rFonts w:cs="Arial"/>
          <w:color w:val="000000"/>
          <w:lang w:val="nl-NL"/>
        </w:rPr>
        <w:t>Crowe Foederer Vitaal B.V.</w:t>
      </w:r>
      <w:r w:rsidRPr="00164FC0">
        <w:rPr>
          <w:rFonts w:cs="Arial"/>
          <w:color w:val="000000"/>
          <w:lang w:val="nl-NL"/>
        </w:rPr>
        <w:t xml:space="preserve"> gerechtigd om de daarmee verband houdende redelijke kosten bij opdrachtgever in rekening te brengen. In geval van over dracht van de medische dossiers vervalt iedere aansprakelijkheid van </w:t>
      </w:r>
      <w:r w:rsidR="005D234E">
        <w:rPr>
          <w:rFonts w:cs="Arial"/>
          <w:color w:val="000000"/>
          <w:lang w:val="nl-NL"/>
        </w:rPr>
        <w:t>Crowe Foederer Vitaal B.V.</w:t>
      </w:r>
      <w:r w:rsidRPr="00164FC0">
        <w:rPr>
          <w:rFonts w:cs="Arial"/>
          <w:color w:val="000000"/>
          <w:lang w:val="nl-NL"/>
        </w:rPr>
        <w:t xml:space="preserve"> </w:t>
      </w:r>
      <w:proofErr w:type="spellStart"/>
      <w:r w:rsidRPr="00164FC0">
        <w:rPr>
          <w:rFonts w:cs="Arial"/>
          <w:color w:val="000000"/>
          <w:lang w:val="nl-NL"/>
        </w:rPr>
        <w:t>terzake</w:t>
      </w:r>
      <w:proofErr w:type="spellEnd"/>
      <w:r w:rsidRPr="00164FC0">
        <w:rPr>
          <w:rFonts w:cs="Arial"/>
          <w:color w:val="000000"/>
          <w:lang w:val="nl-NL"/>
        </w:rPr>
        <w:t xml:space="preserve">, welke </w:t>
      </w:r>
      <w:proofErr w:type="spellStart"/>
      <w:r w:rsidRPr="00164FC0">
        <w:rPr>
          <w:rFonts w:cs="Arial"/>
          <w:color w:val="000000"/>
          <w:lang w:val="nl-NL"/>
        </w:rPr>
        <w:t>voorvloeit</w:t>
      </w:r>
      <w:proofErr w:type="spellEnd"/>
      <w:r w:rsidRPr="00164FC0">
        <w:rPr>
          <w:rFonts w:cs="Arial"/>
          <w:color w:val="000000"/>
          <w:lang w:val="nl-NL"/>
        </w:rPr>
        <w:t xml:space="preserve"> uit handelen en/of nalaten na de betreffende overdracht van de medische dossiers.</w:t>
      </w:r>
    </w:p>
    <w:p w14:paraId="243A68DF" w14:textId="246ABCA1" w:rsidR="00164FC0" w:rsidRDefault="00164FC0" w:rsidP="00164FC0">
      <w:pPr>
        <w:pStyle w:val="Lijstalinea"/>
        <w:widowControl w:val="0"/>
        <w:numPr>
          <w:ilvl w:val="0"/>
          <w:numId w:val="4"/>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Door </w:t>
      </w:r>
      <w:r w:rsidR="005D234E">
        <w:rPr>
          <w:rFonts w:cs="Arial"/>
          <w:color w:val="000000"/>
          <w:lang w:val="nl-NL"/>
        </w:rPr>
        <w:t>Crowe Foederer Vitaal B.V.</w:t>
      </w:r>
      <w:r w:rsidRPr="00164FC0">
        <w:rPr>
          <w:rFonts w:cs="Arial"/>
          <w:color w:val="000000"/>
          <w:lang w:val="nl-NL"/>
        </w:rPr>
        <w:t xml:space="preserve"> aangeboden en overeengekomen tarieven en kosten luiden steeds in Euro en zijn exclusief omzetbelasting (BTW) en andere heffingen welke van overheidswege specifiek voor de werkzaamheden, samenhangend met de dienstverlening, worden opgelegd.</w:t>
      </w:r>
    </w:p>
    <w:p w14:paraId="1A46E27C" w14:textId="69178F71" w:rsidR="00164FC0" w:rsidRDefault="00164FC0" w:rsidP="00164FC0">
      <w:pPr>
        <w:pStyle w:val="Lijstalinea"/>
        <w:widowControl w:val="0"/>
        <w:numPr>
          <w:ilvl w:val="0"/>
          <w:numId w:val="4"/>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Tenzij in de overeenkomst een andersluidend factureringsschema is opgenomen, vindt facturering (jaarlijks) vooraf plaats. Betalingen door opdrachtgever dienen binnen veertien dagen na factuurdatum te geschieden, tenzij in de overeenkomst uitdrukkelijk een andere betalingstermijn is vastgelegd. Deze termijn geldt als fatale termijn. Vanaf het moment waarop opdrachtgever in verzuim is, zal hij aan </w:t>
      </w:r>
      <w:r w:rsidR="005D234E">
        <w:rPr>
          <w:rFonts w:cs="Arial"/>
          <w:color w:val="000000"/>
          <w:lang w:val="nl-NL"/>
        </w:rPr>
        <w:t>Crowe Foederer Vitaal B.V.</w:t>
      </w:r>
      <w:r w:rsidRPr="00164FC0">
        <w:rPr>
          <w:rFonts w:cs="Arial"/>
          <w:color w:val="000000"/>
          <w:lang w:val="nl-NL"/>
        </w:rPr>
        <w:t xml:space="preserve"> vertragingsrente verschuldigd zijn ter hoogte van de wettelijke handelsrente over het verschuldigde bedrag, alsmede vergoeding van buitengerechtelijke incassokosten, waarvan de hoogte wordt bepaald op tenminste 15% van het totale factuurbedrag. Voorts is </w:t>
      </w:r>
      <w:r w:rsidR="005D234E">
        <w:rPr>
          <w:rFonts w:cs="Arial"/>
          <w:color w:val="000000"/>
          <w:lang w:val="nl-NL"/>
        </w:rPr>
        <w:t>Crowe Foederer Vitaal B.V.</w:t>
      </w:r>
      <w:r w:rsidRPr="00164FC0">
        <w:rPr>
          <w:rFonts w:cs="Arial"/>
          <w:color w:val="000000"/>
          <w:lang w:val="nl-NL"/>
        </w:rPr>
        <w:t xml:space="preserve"> alsdan gerechtigd haar verplichtingen voortvloeiend uit de overeenkomst op te schorten.</w:t>
      </w:r>
    </w:p>
    <w:p w14:paraId="7249B334" w14:textId="3D26F30C" w:rsidR="00164FC0" w:rsidRPr="00164FC0" w:rsidRDefault="00164FC0" w:rsidP="00164FC0">
      <w:pPr>
        <w:pStyle w:val="Lijstalinea"/>
        <w:widowControl w:val="0"/>
        <w:numPr>
          <w:ilvl w:val="0"/>
          <w:numId w:val="4"/>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Indien opdrachtgever de juistheid van een onderdeel van een factuur betwist, is hij niettemin gehouden tot betaling van het niet-betwiste gedeelte. Indien en voor zover het betwiste gedeelte alsnog verschuldigd blijkt, geldt daarvoor de oorspronkelijke factuurdatum.</w:t>
      </w:r>
    </w:p>
    <w:p w14:paraId="6C0E0D16" w14:textId="1945792B" w:rsidR="00F47466" w:rsidRDefault="00F47466">
      <w:pPr>
        <w:rPr>
          <w:rFonts w:cs="Arial"/>
          <w:b/>
          <w:color w:val="000000"/>
          <w:lang w:val="nl-NL"/>
        </w:rPr>
      </w:pPr>
    </w:p>
    <w:p w14:paraId="373831C0" w14:textId="023CA838"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Artikel 9 Aansprakelijkheid</w:t>
      </w:r>
    </w:p>
    <w:p w14:paraId="3C430190" w14:textId="77777777" w:rsidR="006612C4" w:rsidRDefault="00164FC0" w:rsidP="006612C4">
      <w:pPr>
        <w:pStyle w:val="Lijstalinea"/>
        <w:widowControl w:val="0"/>
        <w:numPr>
          <w:ilvl w:val="0"/>
          <w:numId w:val="32"/>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6612C4">
        <w:rPr>
          <w:rFonts w:cs="Arial"/>
          <w:color w:val="000000"/>
          <w:lang w:val="nl-NL"/>
        </w:rPr>
        <w:t xml:space="preserve">De totale aansprakelijkheid van </w:t>
      </w:r>
      <w:r w:rsidR="005D234E" w:rsidRPr="006612C4">
        <w:rPr>
          <w:rFonts w:cs="Arial"/>
          <w:color w:val="000000"/>
          <w:lang w:val="nl-NL"/>
        </w:rPr>
        <w:t>Crowe Foederer Vitaal B.V.</w:t>
      </w:r>
      <w:r w:rsidRPr="006612C4">
        <w:rPr>
          <w:rFonts w:cs="Arial"/>
          <w:color w:val="000000"/>
          <w:lang w:val="nl-NL"/>
        </w:rPr>
        <w:t xml:space="preserve"> wegens een toerekenbare tekortkoming in de nakoming van de overeenkomst of uit enige andere hoofde is beperkt tot vergoeding van directe schade tot maximaal het bedrag dat opdrachtgever aan </w:t>
      </w:r>
      <w:r w:rsidR="005D234E" w:rsidRPr="006612C4">
        <w:rPr>
          <w:rFonts w:cs="Arial"/>
          <w:color w:val="000000"/>
          <w:lang w:val="nl-NL"/>
        </w:rPr>
        <w:t>Crowe Foederer Vitaal B.V.</w:t>
      </w:r>
      <w:r w:rsidRPr="006612C4">
        <w:rPr>
          <w:rFonts w:cs="Arial"/>
          <w:color w:val="000000"/>
          <w:lang w:val="nl-NL"/>
        </w:rPr>
        <w:t xml:space="preserve"> heeft betaald in het jaar waarin het schade toebrengende feit heeft plaatsgevonden met een maximum van € 2.500 per gebeurtenis en € 10.000 per jaar, waarbij een reeks van samenhangende gebeurtenissen geldt als één gebeurtenis. In alle gevallen is de maximale aansprakelijkheid van </w:t>
      </w:r>
      <w:r w:rsidR="005D234E" w:rsidRPr="006612C4">
        <w:rPr>
          <w:rFonts w:cs="Arial"/>
          <w:color w:val="000000"/>
          <w:lang w:val="nl-NL"/>
        </w:rPr>
        <w:t>Crowe Foederer Vitaal B.V.</w:t>
      </w:r>
      <w:r w:rsidRPr="006612C4">
        <w:rPr>
          <w:rFonts w:cs="Arial"/>
          <w:color w:val="000000"/>
          <w:lang w:val="nl-NL"/>
        </w:rPr>
        <w:t xml:space="preserve"> beperkt tot het maximale door haar verzekeraar te dier zake uitgekeerde bedrag.</w:t>
      </w:r>
    </w:p>
    <w:p w14:paraId="78C8CA1C" w14:textId="77777777" w:rsidR="006612C4" w:rsidRDefault="00164FC0" w:rsidP="006612C4">
      <w:pPr>
        <w:pStyle w:val="Lijstalinea"/>
        <w:widowControl w:val="0"/>
        <w:numPr>
          <w:ilvl w:val="0"/>
          <w:numId w:val="32"/>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6612C4">
        <w:rPr>
          <w:rFonts w:cs="Arial"/>
          <w:color w:val="000000"/>
          <w:lang w:val="nl-NL"/>
        </w:rPr>
        <w:t xml:space="preserve">De aansprakelijkheid van </w:t>
      </w:r>
      <w:r w:rsidR="005D234E" w:rsidRPr="006612C4">
        <w:rPr>
          <w:rFonts w:cs="Arial"/>
          <w:color w:val="000000"/>
          <w:lang w:val="nl-NL"/>
        </w:rPr>
        <w:t>Crowe Foederer Vitaal B.V.</w:t>
      </w:r>
      <w:r w:rsidRPr="006612C4">
        <w:rPr>
          <w:rFonts w:cs="Arial"/>
          <w:color w:val="000000"/>
          <w:lang w:val="nl-NL"/>
        </w:rPr>
        <w:t xml:space="preserve"> voor schade door dood, lichamelijk letsel of wegens materiële beschadiging van zaken zal in geen geval meer bedragen dan € 1.000.000 per gebeurtenis per jaar, waarbij een reeks van samenhangende gebeurtenissen geldt als één gebeurtenis. Indien opdrachtgever schade lijdt die door zijn verzekering wordt gedekt, is </w:t>
      </w:r>
      <w:r w:rsidR="005D234E" w:rsidRPr="006612C4">
        <w:rPr>
          <w:rFonts w:cs="Arial"/>
          <w:color w:val="000000"/>
          <w:lang w:val="nl-NL"/>
        </w:rPr>
        <w:t xml:space="preserve">Crowe </w:t>
      </w:r>
      <w:r w:rsidR="005D234E" w:rsidRPr="006612C4">
        <w:rPr>
          <w:rFonts w:cs="Arial"/>
          <w:color w:val="000000"/>
          <w:lang w:val="nl-NL"/>
        </w:rPr>
        <w:lastRenderedPageBreak/>
        <w:t>Foederer Vitaal B.V.</w:t>
      </w:r>
      <w:r w:rsidRPr="006612C4">
        <w:rPr>
          <w:rFonts w:cs="Arial"/>
          <w:color w:val="000000"/>
          <w:lang w:val="nl-NL"/>
        </w:rPr>
        <w:t xml:space="preserve"> voor die schade niet aansprakelijk</w:t>
      </w:r>
      <w:r w:rsidR="006612C4">
        <w:rPr>
          <w:rFonts w:cs="Arial"/>
          <w:color w:val="000000"/>
          <w:lang w:val="nl-NL"/>
        </w:rPr>
        <w:t>.</w:t>
      </w:r>
    </w:p>
    <w:p w14:paraId="53FAE94E" w14:textId="77777777" w:rsidR="006612C4" w:rsidRDefault="00164FC0" w:rsidP="00164FC0">
      <w:pPr>
        <w:pStyle w:val="Lijstalinea"/>
        <w:widowControl w:val="0"/>
        <w:numPr>
          <w:ilvl w:val="0"/>
          <w:numId w:val="32"/>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6612C4">
        <w:rPr>
          <w:rFonts w:cs="Arial"/>
          <w:color w:val="000000"/>
          <w:lang w:val="nl-NL"/>
        </w:rPr>
        <w:t xml:space="preserve">De aansprakelijkheid van </w:t>
      </w:r>
      <w:r w:rsidR="005D234E" w:rsidRPr="006612C4">
        <w:rPr>
          <w:rFonts w:cs="Arial"/>
          <w:color w:val="000000"/>
          <w:lang w:val="nl-NL"/>
        </w:rPr>
        <w:t>Crowe Foederer Vitaal B.V.</w:t>
      </w:r>
      <w:r w:rsidRPr="006612C4">
        <w:rPr>
          <w:rFonts w:cs="Arial"/>
          <w:color w:val="000000"/>
          <w:lang w:val="nl-NL"/>
        </w:rPr>
        <w:t xml:space="preserve"> voor (i) indirecte schade, (ii) gevolgschade, (iii) gederfde winst, (iv) gemiste besparingen, (v) verminderde goodwill, (vi) schade door bedrijfsstagnatie, (vii) schade als gevolg van aanspraken van klanten c.q. afnemers van opdrachtgever, (viii) schade als gevolg van loondoorbetaling bij ziekte, (ix) schade door verlies, vernietiging of verminking van gegevens en (x) schade als gevolg van premieverhogingen van publieke en/of private verzekeringen is uitgesloten.</w:t>
      </w:r>
    </w:p>
    <w:p w14:paraId="56263879" w14:textId="77777777" w:rsidR="006612C4" w:rsidRDefault="00164FC0" w:rsidP="00164FC0">
      <w:pPr>
        <w:pStyle w:val="Lijstalinea"/>
        <w:widowControl w:val="0"/>
        <w:numPr>
          <w:ilvl w:val="0"/>
          <w:numId w:val="32"/>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6612C4">
        <w:rPr>
          <w:rFonts w:cs="Arial"/>
          <w:color w:val="000000"/>
          <w:lang w:val="nl-NL"/>
        </w:rPr>
        <w:t xml:space="preserve">De in artikel 9.1 tot en met 9.3 bedoelde uitsluitingen en beperkingen komen te vervallen indien en voor zover de schade het gevolg is van opzet of bewuste roekeloosheid van de bedrijfsleiding van </w:t>
      </w:r>
      <w:r w:rsidR="005D234E" w:rsidRPr="006612C4">
        <w:rPr>
          <w:rFonts w:cs="Arial"/>
          <w:color w:val="000000"/>
          <w:lang w:val="nl-NL"/>
        </w:rPr>
        <w:t>Crowe Foederer Vitaal B.V.</w:t>
      </w:r>
      <w:r w:rsidRPr="006612C4">
        <w:rPr>
          <w:rFonts w:cs="Arial"/>
          <w:color w:val="000000"/>
          <w:lang w:val="nl-NL"/>
        </w:rPr>
        <w:t xml:space="preserve"> of haar medewerkers. </w:t>
      </w:r>
    </w:p>
    <w:p w14:paraId="6DCF1BE6" w14:textId="77777777" w:rsidR="006612C4" w:rsidRDefault="00164FC0" w:rsidP="00164FC0">
      <w:pPr>
        <w:pStyle w:val="Lijstalinea"/>
        <w:widowControl w:val="0"/>
        <w:numPr>
          <w:ilvl w:val="0"/>
          <w:numId w:val="32"/>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6612C4">
        <w:rPr>
          <w:rFonts w:cs="Arial"/>
          <w:color w:val="000000"/>
          <w:lang w:val="nl-NL"/>
        </w:rPr>
        <w:t xml:space="preserve">Ter voorkoming van twijfel zij vermeld dat </w:t>
      </w:r>
      <w:r w:rsidR="005D234E" w:rsidRPr="006612C4">
        <w:rPr>
          <w:rFonts w:cs="Arial"/>
          <w:color w:val="000000"/>
          <w:lang w:val="nl-NL"/>
        </w:rPr>
        <w:t>Crowe Foederer Vitaal B.V.</w:t>
      </w:r>
      <w:r w:rsidRPr="006612C4">
        <w:rPr>
          <w:rFonts w:cs="Arial"/>
          <w:color w:val="000000"/>
          <w:lang w:val="nl-NL"/>
        </w:rPr>
        <w:t xml:space="preserve"> niet aansprakelijk is voor enige schade die (mede) het gevolg is van het niet (juist, tijdig of volledig) nakomen door opdrachtgever van verplichtingen rustend op opdrachtgever op grond van de overeenkomst of deze Algemene Voorwaarden, opgenomen in de werkafspraken of op grond van de toepasselijke wet- en regelgeving. Onder deze verplichtingen vallen in ieder geval, doch niet uitsluitend, het op de juiste wijze verstrekken van alle relevante informatie aan </w:t>
      </w:r>
      <w:r w:rsidR="005D234E" w:rsidRPr="006612C4">
        <w:rPr>
          <w:rFonts w:cs="Arial"/>
          <w:color w:val="000000"/>
          <w:lang w:val="nl-NL"/>
        </w:rPr>
        <w:t>Crowe Foederer Vitaal B.V.</w:t>
      </w:r>
      <w:r w:rsidRPr="006612C4">
        <w:rPr>
          <w:rFonts w:cs="Arial"/>
          <w:color w:val="000000"/>
          <w:lang w:val="nl-NL"/>
        </w:rPr>
        <w:t xml:space="preserve"> en het naleven van de door </w:t>
      </w:r>
      <w:r w:rsidR="005D234E" w:rsidRPr="006612C4">
        <w:rPr>
          <w:rFonts w:cs="Arial"/>
          <w:color w:val="000000"/>
          <w:lang w:val="nl-NL"/>
        </w:rPr>
        <w:t>Crowe Foederer Vitaal B.V.</w:t>
      </w:r>
      <w:r w:rsidRPr="006612C4">
        <w:rPr>
          <w:rFonts w:cs="Arial"/>
          <w:color w:val="000000"/>
          <w:lang w:val="nl-NL"/>
        </w:rPr>
        <w:t xml:space="preserve"> gestelde dan wel wettelijke termijnen. </w:t>
      </w:r>
      <w:r w:rsidR="005D234E" w:rsidRPr="006612C4">
        <w:rPr>
          <w:rFonts w:cs="Arial"/>
          <w:color w:val="000000"/>
          <w:lang w:val="nl-NL"/>
        </w:rPr>
        <w:t>Crowe Foederer Vitaal B.V.</w:t>
      </w:r>
      <w:r w:rsidRPr="006612C4">
        <w:rPr>
          <w:rFonts w:cs="Arial"/>
          <w:color w:val="000000"/>
          <w:lang w:val="nl-NL"/>
        </w:rPr>
        <w:t xml:space="preserve"> is voorts niet aansprakelijk voor schade die (mede) veroorzaakt is door het niet (juist, tijdig of volledig) opvolgen door opdrachtgever van instructies en adviezen van </w:t>
      </w:r>
      <w:r w:rsidR="005D234E" w:rsidRPr="006612C4">
        <w:rPr>
          <w:rFonts w:cs="Arial"/>
          <w:color w:val="000000"/>
          <w:lang w:val="nl-NL"/>
        </w:rPr>
        <w:t>Crowe Foederer Vitaal B.V.</w:t>
      </w:r>
      <w:r w:rsidRPr="006612C4">
        <w:rPr>
          <w:rFonts w:cs="Arial"/>
          <w:color w:val="000000"/>
          <w:lang w:val="nl-NL"/>
        </w:rPr>
        <w:t xml:space="preserve"> of door haar ingeschakelde derden.</w:t>
      </w:r>
    </w:p>
    <w:p w14:paraId="6A7622AB" w14:textId="77777777" w:rsidR="006612C4" w:rsidRDefault="00164FC0" w:rsidP="00164FC0">
      <w:pPr>
        <w:pStyle w:val="Lijstalinea"/>
        <w:widowControl w:val="0"/>
        <w:numPr>
          <w:ilvl w:val="0"/>
          <w:numId w:val="32"/>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6612C4">
        <w:rPr>
          <w:rFonts w:cs="Arial"/>
          <w:color w:val="000000"/>
          <w:lang w:val="nl-NL"/>
        </w:rPr>
        <w:t xml:space="preserve">In geval van mondelinge of telefonische communicatie tussen partijen is </w:t>
      </w:r>
      <w:r w:rsidR="005D234E" w:rsidRPr="006612C4">
        <w:rPr>
          <w:rFonts w:cs="Arial"/>
          <w:color w:val="000000"/>
          <w:lang w:val="nl-NL"/>
        </w:rPr>
        <w:t>Crowe Foederer Vitaal B.V.</w:t>
      </w:r>
      <w:r w:rsidRPr="006612C4">
        <w:rPr>
          <w:rFonts w:cs="Arial"/>
          <w:color w:val="000000"/>
          <w:lang w:val="nl-NL"/>
        </w:rPr>
        <w:t xml:space="preserve"> niet aansprakelijk voor schade voortvloeiende uit of samenhangende met misverstanden of uit onjuist overgekomen informatie.</w:t>
      </w:r>
    </w:p>
    <w:p w14:paraId="0D97F2AC" w14:textId="77777777" w:rsidR="006612C4" w:rsidRDefault="00164FC0" w:rsidP="00164FC0">
      <w:pPr>
        <w:pStyle w:val="Lijstalinea"/>
        <w:widowControl w:val="0"/>
        <w:numPr>
          <w:ilvl w:val="0"/>
          <w:numId w:val="32"/>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6612C4">
        <w:rPr>
          <w:rFonts w:cs="Arial"/>
          <w:color w:val="000000"/>
          <w:lang w:val="nl-NL"/>
        </w:rPr>
        <w:t xml:space="preserve">Opdrachtgever dient binnen één (1) kalendermaand nadat hij bekend is of redelijkerwijs bekend had kunnen zijn met het schade toebrengende feit </w:t>
      </w:r>
      <w:r w:rsidR="005D234E" w:rsidRPr="006612C4">
        <w:rPr>
          <w:rFonts w:cs="Arial"/>
          <w:color w:val="000000"/>
          <w:lang w:val="nl-NL"/>
        </w:rPr>
        <w:t>Crowe Foederer Vitaal B.V.</w:t>
      </w:r>
      <w:r w:rsidRPr="006612C4">
        <w:rPr>
          <w:rFonts w:cs="Arial"/>
          <w:color w:val="000000"/>
          <w:lang w:val="nl-NL"/>
        </w:rPr>
        <w:t xml:space="preserve"> schriftelijk aansprakelijk te stellen voor de geleden of nog te lijden schade. Iedere vordering tot schadevergoeding tegen </w:t>
      </w:r>
      <w:r w:rsidR="005D234E" w:rsidRPr="006612C4">
        <w:rPr>
          <w:rFonts w:cs="Arial"/>
          <w:color w:val="000000"/>
          <w:lang w:val="nl-NL"/>
        </w:rPr>
        <w:t>Crowe Foederer Vitaal B.V.</w:t>
      </w:r>
      <w:r w:rsidRPr="006612C4">
        <w:rPr>
          <w:rFonts w:cs="Arial"/>
          <w:color w:val="000000"/>
          <w:lang w:val="nl-NL"/>
        </w:rPr>
        <w:t xml:space="preserve"> vervalt door het enkele verloop van twaalf (12) kalendermaanden na het ontstaan van de vordering. Aansprakelijkheid van </w:t>
      </w:r>
      <w:r w:rsidR="005D234E" w:rsidRPr="006612C4">
        <w:rPr>
          <w:rFonts w:cs="Arial"/>
          <w:color w:val="000000"/>
          <w:lang w:val="nl-NL"/>
        </w:rPr>
        <w:t>Crowe Foederer Vitaal B.V.</w:t>
      </w:r>
      <w:r w:rsidRPr="006612C4">
        <w:rPr>
          <w:rFonts w:cs="Arial"/>
          <w:color w:val="000000"/>
          <w:lang w:val="nl-NL"/>
        </w:rPr>
        <w:t xml:space="preserve"> wegens toerekenbare tekortkoming ontstaat eerst indien opdrachtgever </w:t>
      </w:r>
      <w:r w:rsidR="005D234E" w:rsidRPr="006612C4">
        <w:rPr>
          <w:rFonts w:cs="Arial"/>
          <w:color w:val="000000"/>
          <w:lang w:val="nl-NL"/>
        </w:rPr>
        <w:t>Crowe Foederer Vitaal B.V.</w:t>
      </w:r>
      <w:r w:rsidRPr="006612C4">
        <w:rPr>
          <w:rFonts w:cs="Arial"/>
          <w:color w:val="000000"/>
          <w:lang w:val="nl-NL"/>
        </w:rPr>
        <w:t xml:space="preserve"> in gebreke heeft gesteld, waarbij een redelijke termijn ter zuivering van de tekortkoming wordt gesteld en </w:t>
      </w:r>
      <w:r w:rsidR="005D234E" w:rsidRPr="006612C4">
        <w:rPr>
          <w:rFonts w:cs="Arial"/>
          <w:color w:val="000000"/>
          <w:lang w:val="nl-NL"/>
        </w:rPr>
        <w:t>Crowe Foederer Vitaal B.V.</w:t>
      </w:r>
      <w:r w:rsidRPr="006612C4">
        <w:rPr>
          <w:rFonts w:cs="Arial"/>
          <w:color w:val="000000"/>
          <w:lang w:val="nl-NL"/>
        </w:rPr>
        <w:t xml:space="preserve"> nalaat de tekortkoming binnen deze termijn te herstellen.</w:t>
      </w:r>
    </w:p>
    <w:p w14:paraId="7B071B2C" w14:textId="1A1AB4D4" w:rsidR="00164FC0" w:rsidRPr="006612C4" w:rsidRDefault="00164FC0" w:rsidP="00164FC0">
      <w:pPr>
        <w:pStyle w:val="Lijstalinea"/>
        <w:widowControl w:val="0"/>
        <w:numPr>
          <w:ilvl w:val="0"/>
          <w:numId w:val="32"/>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6612C4">
        <w:rPr>
          <w:rFonts w:cs="Arial"/>
          <w:color w:val="000000"/>
          <w:lang w:val="nl-NL"/>
        </w:rPr>
        <w:t xml:space="preserve">Het bepaalde in dit artikel 9 alsmede alle andere beperkingen en uitsluitingen van aansprakelijkheid genoemd in deze Algemene Voorwaarden gelden mede ten gunste van alle (rechts)personen waarvan </w:t>
      </w:r>
      <w:r w:rsidR="005D234E" w:rsidRPr="006612C4">
        <w:rPr>
          <w:rFonts w:cs="Arial"/>
          <w:color w:val="000000"/>
          <w:lang w:val="nl-NL"/>
        </w:rPr>
        <w:t>Crowe Foederer Vitaal B.V.</w:t>
      </w:r>
      <w:r w:rsidRPr="006612C4">
        <w:rPr>
          <w:rFonts w:cs="Arial"/>
          <w:color w:val="000000"/>
          <w:lang w:val="nl-NL"/>
        </w:rPr>
        <w:t xml:space="preserve"> zich bij de uitvoering van de overeenkomst bedient.</w:t>
      </w:r>
    </w:p>
    <w:p w14:paraId="5AAA5521"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5390AD6D"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Artikel 10 Niet-toerekenbare tekortkoming</w:t>
      </w:r>
    </w:p>
    <w:p w14:paraId="0D0D7B7F" w14:textId="4FA22A2C" w:rsidR="00164FC0" w:rsidRDefault="00164FC0" w:rsidP="00164FC0">
      <w:pPr>
        <w:pStyle w:val="Lijstalinea"/>
        <w:widowControl w:val="0"/>
        <w:numPr>
          <w:ilvl w:val="0"/>
          <w:numId w:val="7"/>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In geval van overmacht van </w:t>
      </w:r>
      <w:r w:rsidR="005D234E">
        <w:rPr>
          <w:rFonts w:cs="Arial"/>
          <w:color w:val="000000"/>
          <w:lang w:val="nl-NL"/>
        </w:rPr>
        <w:t>Crowe Foederer Vitaal B.V.</w:t>
      </w:r>
      <w:r w:rsidRPr="00164FC0">
        <w:rPr>
          <w:rFonts w:cs="Arial"/>
          <w:color w:val="000000"/>
          <w:lang w:val="nl-NL"/>
        </w:rPr>
        <w:t xml:space="preserve"> zullen de verplichtingen waarop de overmacht betrekking heeft uit hoofde van de overeenkomst worden opgeschort zolang de </w:t>
      </w:r>
      <w:proofErr w:type="spellStart"/>
      <w:r w:rsidRPr="00164FC0">
        <w:rPr>
          <w:rFonts w:cs="Arial"/>
          <w:color w:val="000000"/>
          <w:lang w:val="nl-NL"/>
        </w:rPr>
        <w:t>overmachttoestand</w:t>
      </w:r>
      <w:proofErr w:type="spellEnd"/>
      <w:r w:rsidRPr="00164FC0">
        <w:rPr>
          <w:rFonts w:cs="Arial"/>
          <w:color w:val="000000"/>
          <w:lang w:val="nl-NL"/>
        </w:rPr>
        <w:t xml:space="preserve"> voortduurt. Onder overmacht wordt verstaan elke van de wil van </w:t>
      </w:r>
      <w:r w:rsidR="005D234E">
        <w:rPr>
          <w:rFonts w:cs="Arial"/>
          <w:color w:val="000000"/>
          <w:lang w:val="nl-NL"/>
        </w:rPr>
        <w:t>Crowe Foederer Vitaal B.V.</w:t>
      </w:r>
      <w:r w:rsidRPr="00164FC0">
        <w:rPr>
          <w:rFonts w:cs="Arial"/>
          <w:color w:val="000000"/>
          <w:lang w:val="nl-NL"/>
        </w:rPr>
        <w:t xml:space="preserve"> onafhankelijke omstandigheid die de nakoming van de overeenkomst blijvend of tijdelijk verhindert en die in redelijkheid niet aan </w:t>
      </w:r>
      <w:r w:rsidR="005D234E">
        <w:rPr>
          <w:rFonts w:cs="Arial"/>
          <w:color w:val="000000"/>
          <w:lang w:val="nl-NL"/>
        </w:rPr>
        <w:t>Crowe Foederer Vitaal B.V.</w:t>
      </w:r>
      <w:r w:rsidRPr="00164FC0">
        <w:rPr>
          <w:rFonts w:cs="Arial"/>
          <w:color w:val="000000"/>
          <w:lang w:val="nl-NL"/>
        </w:rPr>
        <w:t xml:space="preserve"> kan worden toegerekend.</w:t>
      </w:r>
    </w:p>
    <w:p w14:paraId="4A641274" w14:textId="076D7426" w:rsidR="00164FC0" w:rsidRPr="00164FC0" w:rsidRDefault="00164FC0" w:rsidP="00164FC0">
      <w:pPr>
        <w:pStyle w:val="Lijstalinea"/>
        <w:widowControl w:val="0"/>
        <w:numPr>
          <w:ilvl w:val="0"/>
          <w:numId w:val="7"/>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Indien de </w:t>
      </w:r>
      <w:proofErr w:type="spellStart"/>
      <w:r w:rsidRPr="00164FC0">
        <w:rPr>
          <w:rFonts w:cs="Arial"/>
          <w:color w:val="000000"/>
          <w:lang w:val="nl-NL"/>
        </w:rPr>
        <w:t>overmachttoestand</w:t>
      </w:r>
      <w:proofErr w:type="spellEnd"/>
      <w:r w:rsidRPr="00164FC0">
        <w:rPr>
          <w:rFonts w:cs="Arial"/>
          <w:color w:val="000000"/>
          <w:lang w:val="nl-NL"/>
        </w:rPr>
        <w:t xml:space="preserve"> drie maanden heeft geduurd, of zodra vaststaat dat de </w:t>
      </w:r>
      <w:proofErr w:type="spellStart"/>
      <w:r w:rsidRPr="00164FC0">
        <w:rPr>
          <w:rFonts w:cs="Arial"/>
          <w:color w:val="000000"/>
          <w:lang w:val="nl-NL"/>
        </w:rPr>
        <w:t>overmachttoestand</w:t>
      </w:r>
      <w:proofErr w:type="spellEnd"/>
      <w:r w:rsidRPr="00164FC0">
        <w:rPr>
          <w:rFonts w:cs="Arial"/>
          <w:color w:val="000000"/>
          <w:lang w:val="nl-NL"/>
        </w:rPr>
        <w:t xml:space="preserve"> langer dan drie maanden zal duren, is ieder der partijen gerechtigd de overeenkomst tussentijds te beëindigen zonder inachtneming van enige opzegtermijn. Alsdan is opdrachtgever een zodanig gedeelte van de overeengekomen vergoeding verschuldigd als met de stand van de uitgevoerde werkzaamheden overeenkomt.</w:t>
      </w:r>
    </w:p>
    <w:p w14:paraId="7C24BD6F"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28844E9A"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Artikel 11 Intellectuele eigendom</w:t>
      </w:r>
    </w:p>
    <w:p w14:paraId="76C82669" w14:textId="019FB8E0"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Voor zover enig intellectueel eigendomsrecht rust op enig handboek, enige handleiding, enig protocol, enige werkwijze of enig ander door </w:t>
      </w:r>
      <w:r w:rsidR="005D234E">
        <w:rPr>
          <w:rFonts w:cs="Arial"/>
          <w:color w:val="000000"/>
          <w:lang w:val="nl-NL"/>
        </w:rPr>
        <w:t>Crowe Foederer Vitaal B.V.</w:t>
      </w:r>
      <w:r w:rsidRPr="00164FC0">
        <w:rPr>
          <w:rFonts w:cs="Arial"/>
          <w:color w:val="000000"/>
          <w:lang w:val="nl-NL"/>
        </w:rPr>
        <w:t xml:space="preserve"> opgesteld document, blijft dat recht bij </w:t>
      </w:r>
      <w:r w:rsidR="005D234E">
        <w:rPr>
          <w:rFonts w:cs="Arial"/>
          <w:color w:val="000000"/>
          <w:lang w:val="nl-NL"/>
        </w:rPr>
        <w:t>Crowe Foederer Vitaal B.V.</w:t>
      </w:r>
      <w:r w:rsidRPr="00164FC0">
        <w:rPr>
          <w:rFonts w:cs="Arial"/>
          <w:color w:val="000000"/>
          <w:lang w:val="nl-NL"/>
        </w:rPr>
        <w:t xml:space="preserve"> rusten. Indien partijen tijdens de looptijd van een overeenkomst enige wijzigingen in enig handboek, enige handleiding, enig protocol of enig ander door </w:t>
      </w:r>
      <w:r w:rsidR="005D234E">
        <w:rPr>
          <w:rFonts w:cs="Arial"/>
          <w:color w:val="000000"/>
          <w:lang w:val="nl-NL"/>
        </w:rPr>
        <w:t>Crowe Foederer Vitaal B.V.</w:t>
      </w:r>
      <w:r w:rsidRPr="00164FC0">
        <w:rPr>
          <w:rFonts w:cs="Arial"/>
          <w:color w:val="000000"/>
          <w:lang w:val="nl-NL"/>
        </w:rPr>
        <w:t xml:space="preserve"> opgesteld document mochten aanbrengen, dan wel een nieuwe handleiding, een nieuw handboek, een nieuw protocol of enig andere nieuw document mochten opstellen, blijft ook het </w:t>
      </w:r>
      <w:r w:rsidRPr="00164FC0">
        <w:rPr>
          <w:rFonts w:cs="Arial"/>
          <w:color w:val="000000"/>
          <w:lang w:val="nl-NL"/>
        </w:rPr>
        <w:lastRenderedPageBreak/>
        <w:t xml:space="preserve">intellectueel eigendomsrecht op die stukken bij </w:t>
      </w:r>
      <w:r w:rsidR="005D234E">
        <w:rPr>
          <w:rFonts w:cs="Arial"/>
          <w:color w:val="000000"/>
          <w:lang w:val="nl-NL"/>
        </w:rPr>
        <w:t>Crowe Foederer Vitaal B.V.</w:t>
      </w:r>
      <w:r w:rsidRPr="00164FC0">
        <w:rPr>
          <w:rFonts w:cs="Arial"/>
          <w:color w:val="000000"/>
          <w:lang w:val="nl-NL"/>
        </w:rPr>
        <w:t xml:space="preserve"> rusten. Voor zover nodig, zal opdrachtgever aan overdracht van enig bij haar ontstaan intellectueel eigendomsrecht op in het kader van een overeenkomst ontwikkeld materiaal meewerken, zonder daar enige vergoeding voor te bedingen.</w:t>
      </w:r>
    </w:p>
    <w:p w14:paraId="77767A62"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174205B4"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Artikel 12 Privacy, vertrouwelijkheid en geheimhouding</w:t>
      </w:r>
    </w:p>
    <w:p w14:paraId="19236481" w14:textId="52A14560" w:rsidR="00164FC0" w:rsidRDefault="00164FC0" w:rsidP="00164FC0">
      <w:pPr>
        <w:pStyle w:val="Lijstalinea"/>
        <w:widowControl w:val="0"/>
        <w:numPr>
          <w:ilvl w:val="0"/>
          <w:numId w:val="8"/>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Partijen zijn verplicht elkaar over en weer alle redelijke medewerking te verlenen teneinde de andere partij in staat te stellen haar verplichtingen op grond van de toepasselijke privacywetgeving na te komen. Op de dienstverlening van </w:t>
      </w:r>
      <w:r w:rsidR="005D234E">
        <w:rPr>
          <w:rFonts w:cs="Arial"/>
          <w:color w:val="000000"/>
          <w:lang w:val="nl-NL"/>
        </w:rPr>
        <w:t>Crowe Foederer Vitaal B.V.</w:t>
      </w:r>
      <w:r w:rsidRPr="00164FC0">
        <w:rPr>
          <w:rFonts w:cs="Arial"/>
          <w:color w:val="000000"/>
          <w:lang w:val="nl-NL"/>
        </w:rPr>
        <w:t xml:space="preserve"> is het Privacyreglement van toepassing, laatste uitgave, welk reglement op eerste verzoek van opdrachtgever kosteloos zal worden verstrekt.</w:t>
      </w:r>
    </w:p>
    <w:p w14:paraId="721BC5DD" w14:textId="77777777" w:rsidR="00164FC0" w:rsidRDefault="00164FC0" w:rsidP="00164FC0">
      <w:pPr>
        <w:pStyle w:val="Lijstalinea"/>
        <w:widowControl w:val="0"/>
        <w:numPr>
          <w:ilvl w:val="0"/>
          <w:numId w:val="8"/>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Partijen zullen alle informatie, knowhow , (patiënt-)gegevens of specificaties die verband houden met de uitvoering van deze overeenkomst en/of de onderneming van de andere partij, vertrouwelijk behandelen en zullen deze niet aan derden kenbaar maken, tenzij de partij van wie de informatie afkomstig is daartoe schriftelijk toestemming heeft gegeven. Hetzelfde geldt ten aanzien van de inhoud van de overeenkomst.</w:t>
      </w:r>
    </w:p>
    <w:p w14:paraId="4AD124EA" w14:textId="77777777" w:rsidR="00164FC0" w:rsidRDefault="00164FC0" w:rsidP="00164FC0">
      <w:pPr>
        <w:pStyle w:val="Lijstalinea"/>
        <w:widowControl w:val="0"/>
        <w:numPr>
          <w:ilvl w:val="0"/>
          <w:numId w:val="8"/>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Deze geheimhoudingsverplichting geldt niet ten aanzien van informatie die publiekelijk bekend is geworden zonder dat er sprake is van een overtreding van een geheimhoudingsbeding, of indien informatie bij de ontvanger van de informatie al bekend was ten tijde van de ontvangst van de informatie krachtens de overeenkomst, of als die informatie door een derde is verstrekt, zonder dat die derde daarmee een geheimhoudingsbeding heeft overtreden. Voorts geldt de geheimhoudingsverplichting niet voor zover openbaarmaking verplicht is op grond van de wet, of een bindende uitspraak van de rechter, een ander overheidsorgaan of een beroepsplicht. Voor zover mogelijk zal de </w:t>
      </w:r>
      <w:proofErr w:type="spellStart"/>
      <w:r w:rsidRPr="00164FC0">
        <w:rPr>
          <w:rFonts w:cs="Arial"/>
          <w:color w:val="000000"/>
          <w:lang w:val="nl-NL"/>
        </w:rPr>
        <w:t>openbaarmakende</w:t>
      </w:r>
      <w:proofErr w:type="spellEnd"/>
      <w:r w:rsidRPr="00164FC0">
        <w:rPr>
          <w:rFonts w:cs="Arial"/>
          <w:color w:val="000000"/>
          <w:lang w:val="nl-NL"/>
        </w:rPr>
        <w:t xml:space="preserve"> partij echter voor de openbaarmaking met de andere partij overleggen over de vorm en de inhoud van de openbaarmaking.</w:t>
      </w:r>
    </w:p>
    <w:p w14:paraId="48046AB7" w14:textId="77777777" w:rsidR="00164FC0" w:rsidRDefault="00164FC0" w:rsidP="00164FC0">
      <w:pPr>
        <w:pStyle w:val="Lijstalinea"/>
        <w:widowControl w:val="0"/>
        <w:numPr>
          <w:ilvl w:val="0"/>
          <w:numId w:val="8"/>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Partijen zullen de geheimhoudingsverplichting ook opleggen aan hun werknemers en alle andere derden, die voor hen zullen werken.</w:t>
      </w:r>
    </w:p>
    <w:p w14:paraId="22355739" w14:textId="0D0305DB" w:rsidR="00164FC0" w:rsidRPr="00164FC0" w:rsidRDefault="00164FC0" w:rsidP="00164FC0">
      <w:pPr>
        <w:pStyle w:val="Lijstalinea"/>
        <w:widowControl w:val="0"/>
        <w:numPr>
          <w:ilvl w:val="0"/>
          <w:numId w:val="8"/>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De geheimhoudingsverplichting als bedoeld in dit artikel zal naar verloop of beëindiging van de overeenkomst nog voor een periode van drie jaar van kracht blijven.</w:t>
      </w:r>
    </w:p>
    <w:p w14:paraId="735FE060"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402FA555"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Artikel 13 Niet-overname personeel</w:t>
      </w:r>
    </w:p>
    <w:p w14:paraId="0F585594" w14:textId="11B974CB" w:rsidR="00164FC0" w:rsidRDefault="00164FC0" w:rsidP="00164FC0">
      <w:pPr>
        <w:pStyle w:val="Lijstalinea"/>
        <w:widowControl w:val="0"/>
        <w:numPr>
          <w:ilvl w:val="0"/>
          <w:numId w:val="9"/>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Het is opdrachtgever niet toegestaan gedurende de overeenkomst en gedurende een periode van 1 jaar na beëindiging van de overeenkomst, medewerkers van </w:t>
      </w:r>
      <w:r w:rsidR="005D234E">
        <w:rPr>
          <w:rFonts w:cs="Arial"/>
          <w:color w:val="000000"/>
          <w:lang w:val="nl-NL"/>
        </w:rPr>
        <w:t>Crowe Foederer Vitaal B.V.</w:t>
      </w:r>
      <w:r w:rsidRPr="00164FC0">
        <w:rPr>
          <w:rFonts w:cs="Arial"/>
          <w:color w:val="000000"/>
          <w:lang w:val="nl-NL"/>
        </w:rPr>
        <w:t xml:space="preserve"> of door </w:t>
      </w:r>
      <w:r w:rsidR="005D234E">
        <w:rPr>
          <w:rFonts w:cs="Arial"/>
          <w:color w:val="000000"/>
          <w:lang w:val="nl-NL"/>
        </w:rPr>
        <w:t>Crowe Foederer Vitaal B.V.</w:t>
      </w:r>
      <w:r w:rsidRPr="00164FC0">
        <w:rPr>
          <w:rFonts w:cs="Arial"/>
          <w:color w:val="000000"/>
          <w:lang w:val="nl-NL"/>
        </w:rPr>
        <w:t xml:space="preserve"> ingeschakelde derden die betrokken zijn of betrokken zijn geweest bij de uitvoering van de werkzaamheden in te schakelen zowel direct als indirect, in dienst te nemen of met deze personen dienaangaande te onderhandelen anders dan na toestemming van </w:t>
      </w:r>
      <w:r w:rsidR="005D234E">
        <w:rPr>
          <w:rFonts w:cs="Arial"/>
          <w:color w:val="000000"/>
          <w:lang w:val="nl-NL"/>
        </w:rPr>
        <w:t>Crowe Foederer Vitaal B.V.</w:t>
      </w:r>
      <w:r w:rsidRPr="00164FC0">
        <w:rPr>
          <w:rFonts w:cs="Arial"/>
          <w:color w:val="000000"/>
          <w:lang w:val="nl-NL"/>
        </w:rPr>
        <w:t>.</w:t>
      </w:r>
    </w:p>
    <w:p w14:paraId="6B1A04B9" w14:textId="224DD552" w:rsidR="00164FC0" w:rsidRPr="00164FC0" w:rsidRDefault="00164FC0" w:rsidP="00164FC0">
      <w:pPr>
        <w:pStyle w:val="Lijstalinea"/>
        <w:widowControl w:val="0"/>
        <w:numPr>
          <w:ilvl w:val="0"/>
          <w:numId w:val="9"/>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Per overtreding van artikel 13 lid 1 is opdrachtgever aan </w:t>
      </w:r>
      <w:r w:rsidR="005D234E">
        <w:rPr>
          <w:rFonts w:cs="Arial"/>
          <w:color w:val="000000"/>
          <w:lang w:val="nl-NL"/>
        </w:rPr>
        <w:t>Crowe Foederer Vitaal B.V.</w:t>
      </w:r>
      <w:r w:rsidRPr="00164FC0">
        <w:rPr>
          <w:rFonts w:cs="Arial"/>
          <w:color w:val="000000"/>
          <w:lang w:val="nl-NL"/>
        </w:rPr>
        <w:t xml:space="preserve"> een onmiddellijk opeisbare boete verschuldigd boete verschuldigd van één, door </w:t>
      </w:r>
      <w:r w:rsidR="005D234E">
        <w:rPr>
          <w:rFonts w:cs="Arial"/>
          <w:color w:val="000000"/>
          <w:lang w:val="nl-NL"/>
        </w:rPr>
        <w:t>Crowe Foederer Vitaal B.V.</w:t>
      </w:r>
      <w:r w:rsidRPr="00164FC0">
        <w:rPr>
          <w:rFonts w:cs="Arial"/>
          <w:color w:val="000000"/>
          <w:lang w:val="nl-NL"/>
        </w:rPr>
        <w:t xml:space="preserve"> direct voorafgaande aan de overtreding betaald, bruto-jaarsalaris per betrokken medewerker.</w:t>
      </w:r>
    </w:p>
    <w:p w14:paraId="60341E6C"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4A8000C2"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Artikel 14 Duur en beëindiging overeenkomst</w:t>
      </w:r>
    </w:p>
    <w:p w14:paraId="00C803D6" w14:textId="79F37E6A" w:rsidR="00164FC0" w:rsidRDefault="00164FC0" w:rsidP="00164FC0">
      <w:pPr>
        <w:pStyle w:val="Lijstalinea"/>
        <w:widowControl w:val="0"/>
        <w:numPr>
          <w:ilvl w:val="0"/>
          <w:numId w:val="10"/>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Overeenkomsten worden aangegaan voor de duur als beschreven in de overeenkomst en worden in ieder geval geacht te zijn beëindigd zodra </w:t>
      </w:r>
      <w:r w:rsidR="005D234E">
        <w:rPr>
          <w:rFonts w:cs="Arial"/>
          <w:color w:val="000000"/>
          <w:lang w:val="nl-NL"/>
        </w:rPr>
        <w:t>Crowe Foederer Vitaal B.V.</w:t>
      </w:r>
      <w:r w:rsidRPr="00164FC0">
        <w:rPr>
          <w:rFonts w:cs="Arial"/>
          <w:color w:val="000000"/>
          <w:lang w:val="nl-NL"/>
        </w:rPr>
        <w:t xml:space="preserve"> haar diensten heeft voltooid. Bij overeenkomsten voor onbepaalde tijd zullen partijen steeds gerechtigd zijn tegen het einde van ieder contractjaar per aangetekende brief op te zeggen met inachtneming van een opzegtermijn van zes maanden, tenzij anders schriftelijk is overeengekomen.</w:t>
      </w:r>
    </w:p>
    <w:p w14:paraId="2EDEE7FD" w14:textId="076675F6" w:rsidR="00164FC0" w:rsidRPr="00164FC0" w:rsidRDefault="00164FC0" w:rsidP="00164FC0">
      <w:pPr>
        <w:pStyle w:val="Lijstalinea"/>
        <w:widowControl w:val="0"/>
        <w:numPr>
          <w:ilvl w:val="0"/>
          <w:numId w:val="10"/>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Een overeenkomst kan door beide partijen zonder rechterlijke tussenkomst met onmiddellijke ingang per aangetekende brief worden ontbonden, indien:</w:t>
      </w:r>
    </w:p>
    <w:p w14:paraId="4432E5D4" w14:textId="77777777" w:rsidR="00164FC0" w:rsidRDefault="00164FC0" w:rsidP="00164FC0">
      <w:pPr>
        <w:pStyle w:val="Lijstalinea"/>
        <w:widowControl w:val="0"/>
        <w:numPr>
          <w:ilvl w:val="0"/>
          <w:numId w:val="11"/>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de andere partij vrijwillig of gedwongen in liquidatie treedt, surseance van betaling of faillissement aanvraagt, in faillissement geraakt of in een redelijkerwijs vergelijkbare situatie komt te verkeren, daaronder begrepen de situaties dat zij de zeggenschap verliest over een substantieel deel van haar vermogen of dat zij haar onderneming staakt;</w:t>
      </w:r>
    </w:p>
    <w:p w14:paraId="30905CB5" w14:textId="77777777" w:rsidR="00164FC0" w:rsidRDefault="00164FC0" w:rsidP="00164FC0">
      <w:pPr>
        <w:pStyle w:val="Lijstalinea"/>
        <w:widowControl w:val="0"/>
        <w:numPr>
          <w:ilvl w:val="0"/>
          <w:numId w:val="11"/>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de andere partij toerekenbaar tekort komt in de nakoming van enige verplichting in het kader van de overeenkomst en een redelijke termijn om alsnog aan die verplichting te voldoen ongebruikt laat;</w:t>
      </w:r>
    </w:p>
    <w:p w14:paraId="598DEB83" w14:textId="389E6B8A" w:rsidR="00164FC0" w:rsidRPr="00164FC0" w:rsidRDefault="00164FC0" w:rsidP="00164FC0">
      <w:pPr>
        <w:pStyle w:val="Lijstalinea"/>
        <w:widowControl w:val="0"/>
        <w:numPr>
          <w:ilvl w:val="0"/>
          <w:numId w:val="11"/>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lastRenderedPageBreak/>
        <w:t>de reputatie van de andere partij dusdanig in diskrediet raakt dat van de ander niet geëist kan worden dat zij de relatie voortzet.</w:t>
      </w:r>
    </w:p>
    <w:p w14:paraId="3490F58E" w14:textId="60D5DAAF" w:rsidR="00164FC0" w:rsidRPr="00164FC0" w:rsidRDefault="00164FC0" w:rsidP="00164FC0">
      <w:pPr>
        <w:pStyle w:val="Lijstalinea"/>
        <w:widowControl w:val="0"/>
        <w:numPr>
          <w:ilvl w:val="0"/>
          <w:numId w:val="10"/>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Overgang van onderneming of fusie door een beider partijen is geen reden voor tussentijdse beëindiging van de overeenkomst.</w:t>
      </w:r>
    </w:p>
    <w:p w14:paraId="382910D1"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1A76FFAA"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Artikel 15 Slotbepalingen</w:t>
      </w:r>
    </w:p>
    <w:p w14:paraId="3EC8D7FB" w14:textId="18AD1D8A" w:rsidR="00164FC0" w:rsidRDefault="00164FC0" w:rsidP="00164FC0">
      <w:pPr>
        <w:pStyle w:val="Lijstalinea"/>
        <w:widowControl w:val="0"/>
        <w:numPr>
          <w:ilvl w:val="0"/>
          <w:numId w:val="13"/>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Behoudens schriftelijk toestemming van </w:t>
      </w:r>
      <w:r w:rsidR="005D234E">
        <w:rPr>
          <w:rFonts w:cs="Arial"/>
          <w:color w:val="000000"/>
          <w:lang w:val="nl-NL"/>
        </w:rPr>
        <w:t>Crowe Foederer Vitaal B.V.</w:t>
      </w:r>
      <w:r w:rsidRPr="00164FC0">
        <w:rPr>
          <w:rFonts w:cs="Arial"/>
          <w:color w:val="000000"/>
          <w:lang w:val="nl-NL"/>
        </w:rPr>
        <w:t xml:space="preserve"> is het opdrachtgever niet toegestaan zijn uit een overeenkomst voortvloeiende rechten en plichten aan een derde over te dragen, welke toestemming </w:t>
      </w:r>
      <w:r w:rsidR="005D234E">
        <w:rPr>
          <w:rFonts w:cs="Arial"/>
          <w:color w:val="000000"/>
          <w:lang w:val="nl-NL"/>
        </w:rPr>
        <w:t>Crowe Foederer Vitaal B.V.</w:t>
      </w:r>
      <w:r w:rsidRPr="00164FC0">
        <w:rPr>
          <w:rFonts w:cs="Arial"/>
          <w:color w:val="000000"/>
          <w:lang w:val="nl-NL"/>
        </w:rPr>
        <w:t xml:space="preserve"> niet op onredelijke gronden zal onthouden.</w:t>
      </w:r>
    </w:p>
    <w:p w14:paraId="06D48D8B" w14:textId="77777777" w:rsidR="00164FC0" w:rsidRDefault="00164FC0" w:rsidP="00164FC0">
      <w:pPr>
        <w:pStyle w:val="Lijstalinea"/>
        <w:widowControl w:val="0"/>
        <w:numPr>
          <w:ilvl w:val="0"/>
          <w:numId w:val="13"/>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Deze algemene voorwaarden en hetgeen is bepaald in de overeenkomst, vervangen alle eerder gemaakte afspraken tussen partijen. Van het bepaalde in een overeenkomst kan uitsluitend schriftelijk worden afgeweken.</w:t>
      </w:r>
    </w:p>
    <w:p w14:paraId="07140067" w14:textId="3BC896CD" w:rsidR="00164FC0" w:rsidRDefault="00164FC0" w:rsidP="00164FC0">
      <w:pPr>
        <w:pStyle w:val="Lijstalinea"/>
        <w:widowControl w:val="0"/>
        <w:numPr>
          <w:ilvl w:val="0"/>
          <w:numId w:val="13"/>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Indien enige bepaling van deze algemene voorwaarden of een overeenkomst nietig is of vernietigd wordt, zullen de overige bepalingen van deze algemene voorwaarden c.q. overeenkomst volledig van kracht blijven en zal </w:t>
      </w:r>
      <w:r w:rsidR="005D234E">
        <w:rPr>
          <w:rFonts w:cs="Arial"/>
          <w:color w:val="000000"/>
          <w:lang w:val="nl-NL"/>
        </w:rPr>
        <w:t>Crowe Foederer Vitaal B.V.</w:t>
      </w:r>
      <w:r w:rsidRPr="00164FC0">
        <w:rPr>
          <w:rFonts w:cs="Arial"/>
          <w:color w:val="000000"/>
          <w:lang w:val="nl-NL"/>
        </w:rPr>
        <w:t xml:space="preserve"> nieuwe bepalingen ter vervanging van de nietige c.q. vernietigde bepalingen formuleren, waarbij zoveel mogelijk het doel en de strekking van de nietige c.q. vernietigde bepaling in acht worden genomen.</w:t>
      </w:r>
    </w:p>
    <w:p w14:paraId="2DEF74E7" w14:textId="50FCA35D" w:rsidR="00164FC0" w:rsidRPr="00164FC0" w:rsidRDefault="00164FC0" w:rsidP="00164FC0">
      <w:pPr>
        <w:pStyle w:val="Lijstalinea"/>
        <w:widowControl w:val="0"/>
        <w:numPr>
          <w:ilvl w:val="0"/>
          <w:numId w:val="13"/>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De Nederlandse tekst van deze algemene voorwaarden prevaleert boven al dan niet beëdigde vertalingen daarvan.</w:t>
      </w:r>
    </w:p>
    <w:p w14:paraId="56649097"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6B0BE66A"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Artikel 16 Toepasselijk recht en bevoegde rechter</w:t>
      </w:r>
    </w:p>
    <w:p w14:paraId="51195F22" w14:textId="62FFBCCB" w:rsidR="00164FC0" w:rsidRDefault="00164FC0" w:rsidP="00164FC0">
      <w:pPr>
        <w:pStyle w:val="Lijstalinea"/>
        <w:widowControl w:val="0"/>
        <w:numPr>
          <w:ilvl w:val="0"/>
          <w:numId w:val="14"/>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Op iedere rechtsverhouding tussen </w:t>
      </w:r>
      <w:r w:rsidR="005D234E">
        <w:rPr>
          <w:rFonts w:cs="Arial"/>
          <w:color w:val="000000"/>
          <w:lang w:val="nl-NL"/>
        </w:rPr>
        <w:t>Crowe Foederer Vitaal B.V.</w:t>
      </w:r>
      <w:r w:rsidRPr="00164FC0">
        <w:rPr>
          <w:rFonts w:cs="Arial"/>
          <w:color w:val="000000"/>
          <w:lang w:val="nl-NL"/>
        </w:rPr>
        <w:t xml:space="preserve"> en opdrachtgever is uitsluitend Nederlands recht van toepassing.</w:t>
      </w:r>
    </w:p>
    <w:p w14:paraId="2D4F282E" w14:textId="73F31FD7" w:rsidR="00164FC0" w:rsidRPr="00164FC0" w:rsidRDefault="00164FC0" w:rsidP="00164FC0">
      <w:pPr>
        <w:pStyle w:val="Lijstalinea"/>
        <w:widowControl w:val="0"/>
        <w:numPr>
          <w:ilvl w:val="0"/>
          <w:numId w:val="14"/>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Geschillen die in verband met overeenkomsten mochten ontstaan, geschillen over het bestaan en de geldigheid daarvan daaronder begrepen, zullen in eerste aanleg uitsluitend worden voorgelegd aan de bevoegde rechter te ‘s-Hertogenbosch.</w:t>
      </w:r>
    </w:p>
    <w:p w14:paraId="50C52C19"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3739AE8C" w14:textId="77777777" w:rsidR="00164FC0" w:rsidRPr="00164FC0" w:rsidRDefault="00164FC0" w:rsidP="00164FC0">
      <w:pPr>
        <w:jc w:val="both"/>
        <w:rPr>
          <w:rFonts w:cs="Arial"/>
          <w:color w:val="000000"/>
          <w:lang w:val="nl-NL"/>
        </w:rPr>
      </w:pPr>
      <w:r w:rsidRPr="00164FC0">
        <w:rPr>
          <w:rFonts w:cs="Arial"/>
          <w:color w:val="000000"/>
          <w:lang w:val="nl-NL"/>
        </w:rPr>
        <w:br w:type="page"/>
      </w:r>
    </w:p>
    <w:p w14:paraId="3AEA072D" w14:textId="34DAC035"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lastRenderedPageBreak/>
        <w:t xml:space="preserve">Deel B van de algemene voorwaarden is van toepassing bij contracten met </w:t>
      </w:r>
      <w:r w:rsidR="005D234E">
        <w:rPr>
          <w:rFonts w:cs="Arial"/>
          <w:color w:val="000000"/>
          <w:lang w:val="nl-NL"/>
        </w:rPr>
        <w:t>Crowe Foederer Vitaal B.V.</w:t>
      </w:r>
      <w:r w:rsidRPr="00164FC0">
        <w:rPr>
          <w:rFonts w:cs="Arial"/>
          <w:color w:val="000000"/>
          <w:lang w:val="nl-NL"/>
        </w:rPr>
        <w:t xml:space="preserve"> voor salarisverwerking, en vormt een aanvulling op deel A.</w:t>
      </w:r>
    </w:p>
    <w:p w14:paraId="3F222CC7"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bCs/>
          <w:color w:val="000000"/>
          <w:lang w:val="nl-NL"/>
        </w:rPr>
      </w:pPr>
    </w:p>
    <w:p w14:paraId="1D1CA98F"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bCs/>
          <w:color w:val="000000"/>
          <w:lang w:val="nl-NL"/>
        </w:rPr>
      </w:pPr>
      <w:r w:rsidRPr="00164FC0">
        <w:rPr>
          <w:rFonts w:cs="Arial"/>
          <w:b/>
          <w:bCs/>
          <w:color w:val="000000"/>
          <w:lang w:val="nl-NL"/>
        </w:rPr>
        <w:t>DEEL B: ALGEMENE VOORWAARDEN SALARISVERWERKING</w:t>
      </w:r>
    </w:p>
    <w:p w14:paraId="6FA18F90"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240D857E"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Artikel 17 Definities</w:t>
      </w:r>
    </w:p>
    <w:p w14:paraId="35C7081E"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Begrippen die in deze algemene voorwaarden worden gehanteerd, in enkelvoud of meervoud, en aanvangen met een hoofdletter hebben de betekenis als gedefinieerd in dit artikel. </w:t>
      </w:r>
    </w:p>
    <w:p w14:paraId="4FAB2E85" w14:textId="42F9BAAA" w:rsidR="00164FC0" w:rsidRDefault="00164FC0" w:rsidP="00164FC0">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Administratieve ondersteuning: Dienst bestaande uit het door </w:t>
      </w:r>
      <w:r w:rsidR="005D234E">
        <w:rPr>
          <w:rFonts w:cs="Arial"/>
          <w:color w:val="000000"/>
          <w:lang w:val="nl-NL"/>
        </w:rPr>
        <w:t>Crowe Foederer Vitaal B.V.</w:t>
      </w:r>
      <w:r w:rsidRPr="00164FC0">
        <w:rPr>
          <w:rFonts w:cs="Arial"/>
          <w:color w:val="000000"/>
          <w:lang w:val="nl-NL"/>
        </w:rPr>
        <w:t xml:space="preserve"> ten behoeve van Opdrachtgever voeren van een salarisadministratie of een deel van een salarisadministratie van Opdrachtgever. </w:t>
      </w:r>
    </w:p>
    <w:p w14:paraId="16826B9B" w14:textId="624B55D0" w:rsidR="00164FC0" w:rsidRDefault="00164FC0" w:rsidP="00164FC0">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Aflevering: de aanvang van de feitelijke ter beschikkingstelling van de SaaS aan Opdrachtgever door </w:t>
      </w:r>
      <w:r w:rsidR="005D234E">
        <w:rPr>
          <w:rFonts w:cs="Arial"/>
          <w:color w:val="000000"/>
          <w:lang w:val="nl-NL"/>
        </w:rPr>
        <w:t>Crowe Foederer Vitaal B.V.</w:t>
      </w:r>
      <w:r w:rsidRPr="00164FC0">
        <w:rPr>
          <w:rFonts w:cs="Arial"/>
          <w:color w:val="000000"/>
          <w:lang w:val="nl-NL"/>
        </w:rPr>
        <w:t xml:space="preserve"> </w:t>
      </w:r>
    </w:p>
    <w:p w14:paraId="0A45A417" w14:textId="77777777" w:rsidR="00164FC0" w:rsidRDefault="00164FC0" w:rsidP="00164FC0">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Beschikbaarheid: de periode waarin Opdrachtgever kan beschikken over de SaaS gemeten in een percentage over het aantal Werkuren per jaar exclusief het aantal Werkuren per jaar waarin onderhoud wordt gepleegd. </w:t>
      </w:r>
    </w:p>
    <w:p w14:paraId="1FF19470" w14:textId="77777777" w:rsidR="00164FC0" w:rsidRDefault="00164FC0" w:rsidP="00164FC0">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Bijlage: aanhangsel bij Overeenkomst dat integraal deel uitmaakt van die Overeenkomst. </w:t>
      </w:r>
    </w:p>
    <w:p w14:paraId="53B09520" w14:textId="3C3CD256" w:rsidR="00164FC0" w:rsidRDefault="00164FC0" w:rsidP="00164FC0">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Werkzaamheden: alle werkzaamheden van </w:t>
      </w:r>
      <w:r w:rsidR="005D234E">
        <w:rPr>
          <w:rFonts w:cs="Arial"/>
          <w:color w:val="000000"/>
          <w:lang w:val="nl-NL"/>
        </w:rPr>
        <w:t>Crowe Foederer Vitaal B.V.</w:t>
      </w:r>
      <w:r w:rsidRPr="00164FC0">
        <w:rPr>
          <w:rFonts w:cs="Arial"/>
          <w:color w:val="000000"/>
          <w:lang w:val="nl-NL"/>
        </w:rPr>
        <w:t xml:space="preserve"> die ten behoeve van Opdrachtgever uitgevoerd worden. </w:t>
      </w:r>
    </w:p>
    <w:p w14:paraId="4C83332F" w14:textId="77777777" w:rsidR="00164FC0" w:rsidRDefault="00164FC0" w:rsidP="00164FC0">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Gebrek: een onvolkomenheid in de SaaS waardoor deze niet voldoet aan de specificaties en die zich voordoet gedurende het gebruik ervan. </w:t>
      </w:r>
    </w:p>
    <w:p w14:paraId="31B3A5B9" w14:textId="77777777" w:rsidR="00164FC0" w:rsidRDefault="00164FC0" w:rsidP="00164FC0">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Koppeling: de al dan niet geautomatiseerde gegevensuitwisseling tussen de SaaS en/of de Administratieve ondersteuning en systemen van Opdrachtgever en/of derden. </w:t>
      </w:r>
    </w:p>
    <w:p w14:paraId="2F9B281C" w14:textId="22AAABB0" w:rsidR="00164FC0" w:rsidRDefault="00164FC0" w:rsidP="00164FC0">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Medewerker: de natuurlijke persoon, niet zijnde personeel van Opdrachtgever, die door </w:t>
      </w:r>
      <w:r w:rsidR="005D234E">
        <w:rPr>
          <w:rFonts w:cs="Arial"/>
          <w:color w:val="000000"/>
          <w:lang w:val="nl-NL"/>
        </w:rPr>
        <w:t>Crowe Foederer Vitaal B.V.</w:t>
      </w:r>
      <w:r w:rsidRPr="00164FC0">
        <w:rPr>
          <w:rFonts w:cs="Arial"/>
          <w:color w:val="000000"/>
          <w:lang w:val="nl-NL"/>
        </w:rPr>
        <w:t xml:space="preserve"> aan Opdrachtgever ter beschikking wordt gesteld om voor Opdrachtgever werkzaamheden uit te voeren. </w:t>
      </w:r>
    </w:p>
    <w:p w14:paraId="509D6F5E" w14:textId="14768621" w:rsidR="00164FC0" w:rsidRDefault="00164FC0" w:rsidP="00164FC0">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Opleiding: Dienst bestaande uit een vorm van kennisoverdracht met als doel de gebruikers van Opdrachtgever bekend te maken met de door </w:t>
      </w:r>
      <w:r w:rsidR="005D234E">
        <w:rPr>
          <w:rFonts w:cs="Arial"/>
          <w:color w:val="000000"/>
          <w:lang w:val="nl-NL"/>
        </w:rPr>
        <w:t>Crowe Foederer Vitaal B.V.</w:t>
      </w:r>
      <w:r w:rsidRPr="00164FC0">
        <w:rPr>
          <w:rFonts w:cs="Arial"/>
          <w:color w:val="000000"/>
          <w:lang w:val="nl-NL"/>
        </w:rPr>
        <w:t xml:space="preserve"> te leveren diensten. </w:t>
      </w:r>
    </w:p>
    <w:p w14:paraId="13F289A3" w14:textId="1B0E4D63" w:rsidR="00164FC0" w:rsidRDefault="00164FC0" w:rsidP="00164FC0">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Opdrachtgever: wederpartij van </w:t>
      </w:r>
      <w:r w:rsidR="005D234E">
        <w:rPr>
          <w:rFonts w:cs="Arial"/>
          <w:color w:val="000000"/>
          <w:lang w:val="nl-NL"/>
        </w:rPr>
        <w:t>Crowe Foederer Vitaal B.V.</w:t>
      </w:r>
      <w:r w:rsidRPr="00164FC0">
        <w:rPr>
          <w:rFonts w:cs="Arial"/>
          <w:color w:val="000000"/>
          <w:lang w:val="nl-NL"/>
        </w:rPr>
        <w:t xml:space="preserve"> </w:t>
      </w:r>
    </w:p>
    <w:p w14:paraId="78E04445" w14:textId="77777777" w:rsidR="00164FC0" w:rsidRDefault="00164FC0" w:rsidP="00164FC0">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Overeenkomst: Overeenkomst of opdrachtbevestiging inzake SaaS en/of Administratieve ondersteuning salarisadministratie waarvan deze algemene voorwaarden integraal onderdeel uitmaken. </w:t>
      </w:r>
    </w:p>
    <w:p w14:paraId="6AD4AD4D" w14:textId="77777777" w:rsidR="00164FC0" w:rsidRDefault="00164FC0" w:rsidP="00164FC0">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SaaS: Dienst waarbij specifiek overeengekomen functionaliteit op afstand ter beschikking wordt gesteld aan Opdrachtgever. </w:t>
      </w:r>
    </w:p>
    <w:p w14:paraId="0706886A" w14:textId="70CB72DB" w:rsidR="00164FC0" w:rsidRDefault="005D234E" w:rsidP="00164FC0">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Pr>
          <w:rFonts w:cs="Arial"/>
          <w:color w:val="000000"/>
          <w:lang w:val="nl-NL"/>
        </w:rPr>
        <w:t>Crowe Foederer Vitaal B.V.</w:t>
      </w:r>
      <w:r w:rsidR="00164FC0" w:rsidRPr="00164FC0">
        <w:rPr>
          <w:rFonts w:cs="Arial"/>
          <w:color w:val="000000"/>
          <w:lang w:val="nl-NL"/>
        </w:rPr>
        <w:t xml:space="preserve">: </w:t>
      </w:r>
      <w:r>
        <w:rPr>
          <w:rFonts w:cs="Arial"/>
          <w:color w:val="000000"/>
          <w:lang w:val="nl-NL"/>
        </w:rPr>
        <w:t>Crowe Foederer Vitaal B.V.</w:t>
      </w:r>
      <w:r w:rsidR="00164FC0" w:rsidRPr="00164FC0">
        <w:rPr>
          <w:rFonts w:cs="Arial"/>
          <w:color w:val="000000"/>
          <w:lang w:val="nl-NL"/>
        </w:rPr>
        <w:t xml:space="preserve"> of een van de aan </w:t>
      </w:r>
      <w:r>
        <w:rPr>
          <w:rFonts w:cs="Arial"/>
          <w:color w:val="000000"/>
          <w:lang w:val="nl-NL"/>
        </w:rPr>
        <w:t>Crowe Foederer Vitaal B.V.</w:t>
      </w:r>
      <w:r w:rsidR="00164FC0" w:rsidRPr="00164FC0">
        <w:rPr>
          <w:rFonts w:cs="Arial"/>
          <w:color w:val="000000"/>
          <w:lang w:val="nl-NL"/>
        </w:rPr>
        <w:t xml:space="preserve"> gelieerde ondernemingen </w:t>
      </w:r>
      <w:proofErr w:type="spellStart"/>
      <w:r w:rsidR="00164FC0" w:rsidRPr="00164FC0">
        <w:rPr>
          <w:rFonts w:cs="Arial"/>
          <w:color w:val="000000"/>
          <w:lang w:val="nl-NL"/>
        </w:rPr>
        <w:t>voorzover</w:t>
      </w:r>
      <w:proofErr w:type="spellEnd"/>
      <w:r w:rsidR="00164FC0" w:rsidRPr="00164FC0">
        <w:rPr>
          <w:rFonts w:cs="Arial"/>
          <w:color w:val="000000"/>
          <w:lang w:val="nl-NL"/>
        </w:rPr>
        <w:t xml:space="preserve"> zij deze voorwaarden op haar Overeenkomst van toepassing heeft verklaard. </w:t>
      </w:r>
    </w:p>
    <w:p w14:paraId="74BDB45A" w14:textId="77777777" w:rsidR="00164FC0" w:rsidRDefault="00164FC0" w:rsidP="00164FC0">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Werkdagen: maandag tot en met vrijdag, met uitzondering van Nederlandse nationale feestdagen, waarbij 5 mei eens in de vijf (5) jaar een nationale feestdag is. </w:t>
      </w:r>
    </w:p>
    <w:p w14:paraId="5194E1C4" w14:textId="6F2B8C99" w:rsidR="00164FC0" w:rsidRPr="00164FC0" w:rsidRDefault="00164FC0" w:rsidP="00164FC0">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Werkuren: uren op Werkdagen tussen 9:00 en 17:00 uur. </w:t>
      </w:r>
    </w:p>
    <w:p w14:paraId="57A60F84"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18AE29B3"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 xml:space="preserve">Artikel 18 Offerte, Overeenkomst en toepasselijke algemene voorwaarden </w:t>
      </w:r>
    </w:p>
    <w:p w14:paraId="456E5059" w14:textId="4B8FF7B6" w:rsidR="00164FC0" w:rsidRDefault="00164FC0" w:rsidP="00164FC0">
      <w:pPr>
        <w:pStyle w:val="Lijstalinea"/>
        <w:widowControl w:val="0"/>
        <w:numPr>
          <w:ilvl w:val="0"/>
          <w:numId w:val="16"/>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Onderhavige algemene voorwaarden zijn van toepassing op alle offertes van </w:t>
      </w:r>
      <w:r w:rsidR="005D234E">
        <w:rPr>
          <w:rFonts w:cs="Arial"/>
          <w:color w:val="000000"/>
          <w:lang w:val="nl-NL"/>
        </w:rPr>
        <w:t>Crowe Foederer Vitaal B.V.</w:t>
      </w:r>
      <w:r w:rsidRPr="00164FC0">
        <w:rPr>
          <w:rFonts w:cs="Arial"/>
          <w:color w:val="000000"/>
          <w:lang w:val="nl-NL"/>
        </w:rPr>
        <w:t xml:space="preserve">, alsmede op alle overeenkomsten en eventueel daaruit voortvloeiende overeenkomsten tussen </w:t>
      </w:r>
      <w:r w:rsidR="005D234E">
        <w:rPr>
          <w:rFonts w:cs="Arial"/>
          <w:color w:val="000000"/>
          <w:lang w:val="nl-NL"/>
        </w:rPr>
        <w:t>Crowe Foederer Vitaal B.V.</w:t>
      </w:r>
      <w:r w:rsidRPr="00164FC0">
        <w:rPr>
          <w:rFonts w:cs="Arial"/>
          <w:color w:val="000000"/>
          <w:lang w:val="nl-NL"/>
        </w:rPr>
        <w:t xml:space="preserve"> en Opdrachtgever voor zover betrekking hebbend op salarisverwerking en daaraan gerelateerde werkzaamheden, waaronder Administratieve ondersteuning. </w:t>
      </w:r>
    </w:p>
    <w:p w14:paraId="38C52130" w14:textId="51D730CA" w:rsidR="00164FC0" w:rsidRDefault="00164FC0" w:rsidP="00164FC0">
      <w:pPr>
        <w:pStyle w:val="Lijstalinea"/>
        <w:widowControl w:val="0"/>
        <w:numPr>
          <w:ilvl w:val="0"/>
          <w:numId w:val="16"/>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Een offerte uitgebracht door </w:t>
      </w:r>
      <w:r w:rsidR="005D234E">
        <w:rPr>
          <w:rFonts w:cs="Arial"/>
          <w:color w:val="000000"/>
          <w:lang w:val="nl-NL"/>
        </w:rPr>
        <w:t>Crowe Foederer Vitaal B.V.</w:t>
      </w:r>
      <w:r w:rsidRPr="00164FC0">
        <w:rPr>
          <w:rFonts w:cs="Arial"/>
          <w:color w:val="000000"/>
          <w:lang w:val="nl-NL"/>
        </w:rPr>
        <w:t xml:space="preserve"> is drie (3) maanden geldig, tenzij anders overeengekomen. </w:t>
      </w:r>
    </w:p>
    <w:p w14:paraId="114EA424" w14:textId="52CF3795" w:rsidR="00164FC0" w:rsidRPr="00164FC0" w:rsidRDefault="00164FC0" w:rsidP="00164FC0">
      <w:pPr>
        <w:pStyle w:val="Lijstalinea"/>
        <w:widowControl w:val="0"/>
        <w:numPr>
          <w:ilvl w:val="0"/>
          <w:numId w:val="16"/>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De Overeenkomst tussen </w:t>
      </w:r>
      <w:r w:rsidR="005D234E">
        <w:rPr>
          <w:rFonts w:cs="Arial"/>
          <w:color w:val="000000"/>
          <w:lang w:val="nl-NL"/>
        </w:rPr>
        <w:t>Crowe Foederer Vitaal B.V.</w:t>
      </w:r>
      <w:r w:rsidRPr="00164FC0">
        <w:rPr>
          <w:rFonts w:cs="Arial"/>
          <w:color w:val="000000"/>
          <w:lang w:val="nl-NL"/>
        </w:rPr>
        <w:t xml:space="preserve"> en Opdrachtgever komt tot stand door ondertekening van de offerte of Overeenkomst door Opdrachtgever. </w:t>
      </w:r>
    </w:p>
    <w:p w14:paraId="10FBAD62"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583E3AEB" w14:textId="77777777" w:rsidR="00410B8F" w:rsidRDefault="00410B8F"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p>
    <w:p w14:paraId="21CF317A" w14:textId="77777777" w:rsidR="00410B8F" w:rsidRDefault="00410B8F"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p>
    <w:p w14:paraId="211E850F" w14:textId="77777777" w:rsidR="00410B8F" w:rsidRDefault="00410B8F"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p>
    <w:p w14:paraId="6E01D220" w14:textId="77777777" w:rsidR="00410B8F" w:rsidRDefault="00410B8F"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p>
    <w:p w14:paraId="285AC5B1" w14:textId="77777777" w:rsidR="000D11EF" w:rsidRDefault="000D11EF"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p>
    <w:p w14:paraId="223733D6" w14:textId="231644D1"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lastRenderedPageBreak/>
        <w:t xml:space="preserve">Artikel 19 Samenwerking </w:t>
      </w:r>
    </w:p>
    <w:p w14:paraId="7297F6EF" w14:textId="77777777" w:rsidR="00164FC0" w:rsidRDefault="00164FC0" w:rsidP="00164FC0">
      <w:pPr>
        <w:pStyle w:val="Lijstalinea"/>
        <w:widowControl w:val="0"/>
        <w:numPr>
          <w:ilvl w:val="0"/>
          <w:numId w:val="17"/>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Alle data en termijnen zijn naar beste weten geïndiceerd en hebben geen fataal karakter tenzij uitdrukkelijk en specifiek schriftelijk anders is overeengekomen met een expliciete verwijzing naar onderhavige bepaling. </w:t>
      </w:r>
    </w:p>
    <w:p w14:paraId="4F37FC9A" w14:textId="19B712FC" w:rsidR="00164FC0" w:rsidRPr="00164FC0" w:rsidRDefault="00164FC0" w:rsidP="00164FC0">
      <w:pPr>
        <w:pStyle w:val="Lijstalinea"/>
        <w:widowControl w:val="0"/>
        <w:numPr>
          <w:ilvl w:val="0"/>
          <w:numId w:val="17"/>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Indien voor de uitvoering van de Overeenkomst noodzakelijke informatie niet overeenkomstig afspraken aan </w:t>
      </w:r>
      <w:r w:rsidR="005D234E">
        <w:rPr>
          <w:rFonts w:cs="Arial"/>
          <w:color w:val="000000"/>
          <w:lang w:val="nl-NL"/>
        </w:rPr>
        <w:t>Crowe Foederer Vitaal B.V.</w:t>
      </w:r>
      <w:r w:rsidRPr="00164FC0">
        <w:rPr>
          <w:rFonts w:cs="Arial"/>
          <w:color w:val="000000"/>
          <w:lang w:val="nl-NL"/>
        </w:rPr>
        <w:t xml:space="preserve"> ter beschikking wordt gesteld of indien Opdrachtgever op andere wijze niet aan zijn verplichtingen voldoet, heeft </w:t>
      </w:r>
      <w:r w:rsidR="005D234E">
        <w:rPr>
          <w:rFonts w:cs="Arial"/>
          <w:color w:val="000000"/>
          <w:lang w:val="nl-NL"/>
        </w:rPr>
        <w:t>Crowe Foederer Vitaal B.V.</w:t>
      </w:r>
      <w:r w:rsidRPr="00164FC0">
        <w:rPr>
          <w:rFonts w:cs="Arial"/>
          <w:color w:val="000000"/>
          <w:lang w:val="nl-NL"/>
        </w:rPr>
        <w:t xml:space="preserve"> het recht de nakoming van haar verplichtingen op te schorten. </w:t>
      </w:r>
      <w:r w:rsidR="005D234E">
        <w:rPr>
          <w:rFonts w:cs="Arial"/>
          <w:color w:val="000000"/>
          <w:lang w:val="nl-NL"/>
        </w:rPr>
        <w:t>Crowe Foederer Vitaal B.V.</w:t>
      </w:r>
      <w:r w:rsidRPr="00164FC0">
        <w:rPr>
          <w:rFonts w:cs="Arial"/>
          <w:color w:val="000000"/>
          <w:lang w:val="nl-NL"/>
        </w:rPr>
        <w:t xml:space="preserve"> is gerechtigd om de in dit verband extra gemaakte kosten in rekening te brengen aan Opdrachtgever zonder zelf gehouden te zijn tot enige schadevergoeding. </w:t>
      </w:r>
      <w:proofErr w:type="spellStart"/>
      <w:r w:rsidRPr="00164FC0">
        <w:rPr>
          <w:rFonts w:cs="Arial"/>
          <w:color w:val="000000"/>
          <w:lang w:val="nl-NL"/>
        </w:rPr>
        <w:t>Voorzover</w:t>
      </w:r>
      <w:proofErr w:type="spellEnd"/>
      <w:r w:rsidRPr="00164FC0">
        <w:rPr>
          <w:rFonts w:cs="Arial"/>
          <w:color w:val="000000"/>
          <w:lang w:val="nl-NL"/>
        </w:rPr>
        <w:t xml:space="preserve"> </w:t>
      </w:r>
      <w:r w:rsidR="005D234E">
        <w:rPr>
          <w:rFonts w:cs="Arial"/>
          <w:color w:val="000000"/>
          <w:lang w:val="nl-NL"/>
        </w:rPr>
        <w:t>Crowe Foederer Vitaal B.V.</w:t>
      </w:r>
      <w:r w:rsidRPr="00164FC0">
        <w:rPr>
          <w:rFonts w:cs="Arial"/>
          <w:color w:val="000000"/>
          <w:lang w:val="nl-NL"/>
        </w:rPr>
        <w:t xml:space="preserve"> door de tekortkoming van Opdrachtgever geconfronteerd zal worden met leegloop van personeel, dient Opdrachtgever de desbetreffende leegloop te vergoeden. </w:t>
      </w:r>
    </w:p>
    <w:p w14:paraId="31E291B0"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5BFBDC6F"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Artikel 20 SaaS</w:t>
      </w:r>
    </w:p>
    <w:p w14:paraId="24EAC47D" w14:textId="5FAC3591" w:rsidR="00164FC0" w:rsidRDefault="005D234E" w:rsidP="00164FC0">
      <w:pPr>
        <w:pStyle w:val="Lijstalinea"/>
        <w:widowControl w:val="0"/>
        <w:numPr>
          <w:ilvl w:val="0"/>
          <w:numId w:val="18"/>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Pr>
          <w:rFonts w:cs="Arial"/>
          <w:color w:val="000000"/>
          <w:lang w:val="nl-NL"/>
        </w:rPr>
        <w:t>Crowe Foederer Vitaal B.V.</w:t>
      </w:r>
      <w:r w:rsidR="00164FC0" w:rsidRPr="00164FC0">
        <w:rPr>
          <w:rFonts w:cs="Arial"/>
          <w:color w:val="000000"/>
          <w:lang w:val="nl-NL"/>
        </w:rPr>
        <w:t xml:space="preserve"> is gerechtigd de SaaS ter beschikking te stellen aan Opdrachtgever en vrijwaart Opdrachtgever voor aanspraken van derden die betrekking hebben op een inbreuk op intellectuele eigendomsrechten mits Opdrachtgever </w:t>
      </w:r>
      <w:r>
        <w:rPr>
          <w:rFonts w:cs="Arial"/>
          <w:color w:val="000000"/>
          <w:lang w:val="nl-NL"/>
        </w:rPr>
        <w:t>Crowe Foederer Vitaal B.V.</w:t>
      </w:r>
      <w:r w:rsidR="00164FC0" w:rsidRPr="00164FC0">
        <w:rPr>
          <w:rFonts w:cs="Arial"/>
          <w:color w:val="000000"/>
          <w:lang w:val="nl-NL"/>
        </w:rPr>
        <w:t xml:space="preserve"> daarvan onverwijld op de hoogte stelt van een dergelijke aanspraak of vordering en </w:t>
      </w:r>
      <w:r>
        <w:rPr>
          <w:rFonts w:cs="Arial"/>
          <w:color w:val="000000"/>
          <w:lang w:val="nl-NL"/>
        </w:rPr>
        <w:t>Crowe Foederer Vitaal B.V.</w:t>
      </w:r>
      <w:r w:rsidR="00164FC0" w:rsidRPr="00164FC0">
        <w:rPr>
          <w:rFonts w:cs="Arial"/>
          <w:color w:val="000000"/>
          <w:lang w:val="nl-NL"/>
        </w:rPr>
        <w:t xml:space="preserve"> exclusief toestaat de verdediging tegen de aanspraak of vordering te voeren. </w:t>
      </w:r>
      <w:r>
        <w:rPr>
          <w:rFonts w:cs="Arial"/>
          <w:color w:val="000000"/>
          <w:lang w:val="nl-NL"/>
        </w:rPr>
        <w:t>Crowe Foederer Vitaal B.V.</w:t>
      </w:r>
      <w:r w:rsidR="00164FC0" w:rsidRPr="00164FC0">
        <w:rPr>
          <w:rFonts w:cs="Arial"/>
          <w:color w:val="000000"/>
          <w:lang w:val="nl-NL"/>
        </w:rPr>
        <w:t xml:space="preserve"> vrijwaart Opdrachtgever niet indien de (beweerdelijke) schending is toe te rekenen aan Opdrachtgever. </w:t>
      </w:r>
    </w:p>
    <w:p w14:paraId="6D4AA17C" w14:textId="16855FCF" w:rsidR="00164FC0" w:rsidRDefault="00164FC0" w:rsidP="00164FC0">
      <w:pPr>
        <w:pStyle w:val="Lijstalinea"/>
        <w:widowControl w:val="0"/>
        <w:numPr>
          <w:ilvl w:val="0"/>
          <w:numId w:val="18"/>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Aanpassingen, substantiële wijzigingen en / of onderhoud van de SaaS worden buiten Werkuren uitgevoerd. Bij calamiteiten wordt, indien mogelijk, door </w:t>
      </w:r>
      <w:r w:rsidR="005D234E">
        <w:rPr>
          <w:rFonts w:cs="Arial"/>
          <w:color w:val="000000"/>
          <w:lang w:val="nl-NL"/>
        </w:rPr>
        <w:t>Crowe Foederer Vitaal B.V.</w:t>
      </w:r>
      <w:r w:rsidRPr="00164FC0">
        <w:rPr>
          <w:rFonts w:cs="Arial"/>
          <w:color w:val="000000"/>
          <w:lang w:val="nl-NL"/>
        </w:rPr>
        <w:t xml:space="preserve"> met Opdrachtgever gecommuniceerd. </w:t>
      </w:r>
      <w:r w:rsidR="005D234E">
        <w:rPr>
          <w:rFonts w:cs="Arial"/>
          <w:color w:val="000000"/>
          <w:lang w:val="nl-NL"/>
        </w:rPr>
        <w:t>Crowe Foederer Vitaal B.V.</w:t>
      </w:r>
      <w:r w:rsidRPr="00164FC0">
        <w:rPr>
          <w:rFonts w:cs="Arial"/>
          <w:color w:val="000000"/>
          <w:lang w:val="nl-NL"/>
        </w:rPr>
        <w:t xml:space="preserve"> verstrekt informatie over de consequenties van de werkzaamheden tijdens Werkuren, zodra deze meer dan zestig (60) minuten aaneengesloten het werken met de SaaS onmogelijk maken. </w:t>
      </w:r>
    </w:p>
    <w:p w14:paraId="5490289E" w14:textId="77777777" w:rsidR="00164FC0" w:rsidRDefault="00164FC0" w:rsidP="00164FC0">
      <w:pPr>
        <w:pStyle w:val="Lijstalinea"/>
        <w:widowControl w:val="0"/>
        <w:numPr>
          <w:ilvl w:val="0"/>
          <w:numId w:val="18"/>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Opdrachtgever is er zich van bewust dat wijzigingen in de systemen van Opdrachtgever (of systemen van derden die Opdrachtgever gebruikt) en de infrastructuur tot de verminderde of ontbrekende beschikbaarheid van Koppelingen met de SaaS kan leiden. </w:t>
      </w:r>
    </w:p>
    <w:p w14:paraId="6481AF3D" w14:textId="1D8A0FE3" w:rsidR="00164FC0" w:rsidRPr="00164FC0" w:rsidRDefault="00164FC0" w:rsidP="00164FC0">
      <w:pPr>
        <w:pStyle w:val="Lijstalinea"/>
        <w:widowControl w:val="0"/>
        <w:numPr>
          <w:ilvl w:val="0"/>
          <w:numId w:val="18"/>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Opdrachtgever is er zich van bewust dat het tijdig aanbrengen van wijzigingen in de Koppelingen als gevolg van wijzigingen aan de zijden van derden mede afhankelijk is van het tijdig bekend worden van de gewijzigde specificaties van desbetreffende Koppelingen. </w:t>
      </w:r>
    </w:p>
    <w:p w14:paraId="5E2CAE25"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7321AC5C"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Artikel 21 Gebruik SaaS</w:t>
      </w:r>
    </w:p>
    <w:p w14:paraId="6DDE4D57" w14:textId="68EFA405" w:rsidR="00164FC0" w:rsidRPr="00164FC0" w:rsidRDefault="00164FC0" w:rsidP="00164FC0">
      <w:pPr>
        <w:pStyle w:val="Lijstalinea"/>
        <w:widowControl w:val="0"/>
        <w:numPr>
          <w:ilvl w:val="0"/>
          <w:numId w:val="19"/>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Opdrachtgever zal in het kader van het afnemen van de SaaS handelen als een professionele gebruiker en in dat kader in ieder geval: </w:t>
      </w:r>
    </w:p>
    <w:p w14:paraId="31E37FDC" w14:textId="77777777" w:rsidR="00164FC0" w:rsidRDefault="00164FC0" w:rsidP="00164FC0">
      <w:pPr>
        <w:pStyle w:val="Lijstalinea"/>
        <w:widowControl w:val="0"/>
        <w:numPr>
          <w:ilvl w:val="0"/>
          <w:numId w:val="20"/>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geen onoordeelkundig, ongeautoriseerd, onwettig of onoorbaar gebruik of gebruik niet overeenkomstig het gebruiksdoel maken van de SaaS; </w:t>
      </w:r>
    </w:p>
    <w:p w14:paraId="00DF1C34" w14:textId="425575C2" w:rsidR="00164FC0" w:rsidRDefault="00164FC0" w:rsidP="00164FC0">
      <w:pPr>
        <w:pStyle w:val="Lijstalinea"/>
        <w:widowControl w:val="0"/>
        <w:numPr>
          <w:ilvl w:val="0"/>
          <w:numId w:val="20"/>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geen data op de servers van </w:t>
      </w:r>
      <w:r w:rsidR="005D234E">
        <w:rPr>
          <w:rFonts w:cs="Arial"/>
          <w:color w:val="000000"/>
          <w:lang w:val="nl-NL"/>
        </w:rPr>
        <w:t>Crowe Foederer Vitaal B.V.</w:t>
      </w:r>
      <w:r w:rsidRPr="00164FC0">
        <w:rPr>
          <w:rFonts w:cs="Arial"/>
          <w:color w:val="000000"/>
          <w:lang w:val="nl-NL"/>
        </w:rPr>
        <w:t xml:space="preserve"> of derden plaatsen die in strijd zijn met het recht, de AVG, de goede zeden of de goede smaak waaronder de intellectuele eigendomsrechten van </w:t>
      </w:r>
      <w:r w:rsidR="005D234E">
        <w:rPr>
          <w:rFonts w:cs="Arial"/>
          <w:color w:val="000000"/>
          <w:lang w:val="nl-NL"/>
        </w:rPr>
        <w:t>Crowe Foederer Vitaal B.V.</w:t>
      </w:r>
      <w:r w:rsidRPr="00164FC0">
        <w:rPr>
          <w:rFonts w:cs="Arial"/>
          <w:color w:val="000000"/>
          <w:lang w:val="nl-NL"/>
        </w:rPr>
        <w:t xml:space="preserve"> of derden; </w:t>
      </w:r>
    </w:p>
    <w:p w14:paraId="22AC5331" w14:textId="2BB8785F" w:rsidR="00164FC0" w:rsidRDefault="00164FC0" w:rsidP="00164FC0">
      <w:pPr>
        <w:pStyle w:val="Lijstalinea"/>
        <w:widowControl w:val="0"/>
        <w:numPr>
          <w:ilvl w:val="0"/>
          <w:numId w:val="20"/>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geen inbreuk maken op intellectuele eigendomsrechten van </w:t>
      </w:r>
      <w:r w:rsidR="005D234E">
        <w:rPr>
          <w:rFonts w:cs="Arial"/>
          <w:color w:val="000000"/>
          <w:lang w:val="nl-NL"/>
        </w:rPr>
        <w:t>Crowe Foederer Vitaal B.V.</w:t>
      </w:r>
      <w:r w:rsidRPr="00164FC0">
        <w:rPr>
          <w:rFonts w:cs="Arial"/>
          <w:color w:val="000000"/>
          <w:lang w:val="nl-NL"/>
        </w:rPr>
        <w:t xml:space="preserve"> of derden; </w:t>
      </w:r>
    </w:p>
    <w:p w14:paraId="3244ACD4" w14:textId="77777777" w:rsidR="00164FC0" w:rsidRDefault="00164FC0" w:rsidP="00164FC0">
      <w:pPr>
        <w:pStyle w:val="Lijstalinea"/>
        <w:widowControl w:val="0"/>
        <w:numPr>
          <w:ilvl w:val="0"/>
          <w:numId w:val="20"/>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geen virussen, spam (mede in het licht van artikel 7:46h BW en artikel 11.7 Telecommunicatiewet) en/of spyware verspreiden; </w:t>
      </w:r>
    </w:p>
    <w:p w14:paraId="492DC882" w14:textId="32498D47" w:rsidR="00164FC0" w:rsidRDefault="00164FC0" w:rsidP="00164FC0">
      <w:pPr>
        <w:pStyle w:val="Lijstalinea"/>
        <w:widowControl w:val="0"/>
        <w:numPr>
          <w:ilvl w:val="0"/>
          <w:numId w:val="20"/>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geen gebruik maken van andere dan door </w:t>
      </w:r>
      <w:r w:rsidR="005D234E">
        <w:rPr>
          <w:rFonts w:cs="Arial"/>
          <w:color w:val="000000"/>
          <w:lang w:val="nl-NL"/>
        </w:rPr>
        <w:t>Crowe Foederer Vitaal B.V.</w:t>
      </w:r>
      <w:r w:rsidRPr="00164FC0">
        <w:rPr>
          <w:rFonts w:cs="Arial"/>
          <w:color w:val="000000"/>
          <w:lang w:val="nl-NL"/>
        </w:rPr>
        <w:t xml:space="preserve"> geadviseerde apparatuur en anderszins de aanwijzingen van </w:t>
      </w:r>
      <w:r w:rsidR="005D234E">
        <w:rPr>
          <w:rFonts w:cs="Arial"/>
          <w:color w:val="000000"/>
          <w:lang w:val="nl-NL"/>
        </w:rPr>
        <w:t>Crowe Foederer Vitaal B.V.</w:t>
      </w:r>
      <w:r w:rsidRPr="00164FC0">
        <w:rPr>
          <w:rFonts w:cs="Arial"/>
          <w:color w:val="000000"/>
          <w:lang w:val="nl-NL"/>
        </w:rPr>
        <w:t xml:space="preserve"> met betrekking tot randvoorwaarden voor het gebruik opvolgen; </w:t>
      </w:r>
    </w:p>
    <w:p w14:paraId="1DF908D8" w14:textId="678DAAA2" w:rsidR="00164FC0" w:rsidRDefault="00164FC0" w:rsidP="00164FC0">
      <w:pPr>
        <w:pStyle w:val="Lijstalinea"/>
        <w:widowControl w:val="0"/>
        <w:numPr>
          <w:ilvl w:val="0"/>
          <w:numId w:val="20"/>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derden niet toestaan gebruik te maken van de SaaS zonder voorafgaande uitdrukkelijke schriftelijke toestemming van </w:t>
      </w:r>
      <w:r w:rsidR="005D234E">
        <w:rPr>
          <w:rFonts w:cs="Arial"/>
          <w:color w:val="000000"/>
          <w:lang w:val="nl-NL"/>
        </w:rPr>
        <w:t>Crowe Foederer Vitaal B.V.</w:t>
      </w:r>
      <w:r w:rsidRPr="00164FC0">
        <w:rPr>
          <w:rFonts w:cs="Arial"/>
          <w:color w:val="000000"/>
          <w:lang w:val="nl-NL"/>
        </w:rPr>
        <w:t xml:space="preserve">; </w:t>
      </w:r>
    </w:p>
    <w:p w14:paraId="144AAE04" w14:textId="77777777" w:rsidR="00164FC0" w:rsidRDefault="00164FC0" w:rsidP="00164FC0">
      <w:pPr>
        <w:pStyle w:val="Lijstalinea"/>
        <w:widowControl w:val="0"/>
        <w:numPr>
          <w:ilvl w:val="0"/>
          <w:numId w:val="20"/>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de SaaS niet nader inrichten c.q. </w:t>
      </w:r>
      <w:proofErr w:type="spellStart"/>
      <w:r w:rsidRPr="00164FC0">
        <w:rPr>
          <w:rFonts w:cs="Arial"/>
          <w:color w:val="000000"/>
          <w:lang w:val="nl-NL"/>
        </w:rPr>
        <w:t>parametriseren</w:t>
      </w:r>
      <w:proofErr w:type="spellEnd"/>
      <w:r w:rsidRPr="00164FC0">
        <w:rPr>
          <w:rFonts w:cs="Arial"/>
          <w:color w:val="000000"/>
          <w:lang w:val="nl-NL"/>
        </w:rPr>
        <w:t xml:space="preserve"> zodanig dat de systeembelasting substantieel groter wordt of de stabiliteit van de functionaliteit lager wordt; </w:t>
      </w:r>
    </w:p>
    <w:p w14:paraId="04CAFD1A" w14:textId="35B30B61" w:rsidR="00164FC0" w:rsidRPr="00164FC0" w:rsidRDefault="00164FC0" w:rsidP="00164FC0">
      <w:pPr>
        <w:pStyle w:val="Lijstalinea"/>
        <w:widowControl w:val="0"/>
        <w:numPr>
          <w:ilvl w:val="0"/>
          <w:numId w:val="20"/>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geen verstoring veroorzaken in het functioneren van ICT-infrastructuur van </w:t>
      </w:r>
      <w:r w:rsidR="005D234E">
        <w:rPr>
          <w:rFonts w:cs="Arial"/>
          <w:color w:val="000000"/>
          <w:lang w:val="nl-NL"/>
        </w:rPr>
        <w:t>Crowe Foederer Vitaal B.V.</w:t>
      </w:r>
      <w:r w:rsidRPr="00164FC0">
        <w:rPr>
          <w:rFonts w:cs="Arial"/>
          <w:color w:val="000000"/>
          <w:lang w:val="nl-NL"/>
        </w:rPr>
        <w:t xml:space="preserve">, infrastructuur van derden en/of koppelingen tussen infrastructuren door (de inhoud of intensiteit van) het dataverkeer. </w:t>
      </w:r>
    </w:p>
    <w:p w14:paraId="7A5C7B2D" w14:textId="004A2430" w:rsidR="00164FC0" w:rsidRPr="00164FC0" w:rsidRDefault="00164FC0" w:rsidP="00164FC0">
      <w:pPr>
        <w:pStyle w:val="Lijstalinea"/>
        <w:widowControl w:val="0"/>
        <w:numPr>
          <w:ilvl w:val="0"/>
          <w:numId w:val="19"/>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Indien Opdrachtgever niet handelt als professioneel gebruiker behoudt </w:t>
      </w:r>
      <w:r w:rsidR="005D234E">
        <w:rPr>
          <w:rFonts w:cs="Arial"/>
          <w:color w:val="000000"/>
          <w:lang w:val="nl-NL"/>
        </w:rPr>
        <w:t>Crowe Foederer Vitaal</w:t>
      </w:r>
      <w:r w:rsidR="00410B8F">
        <w:rPr>
          <w:rFonts w:cs="Arial"/>
          <w:color w:val="000000"/>
          <w:lang w:val="nl-NL"/>
        </w:rPr>
        <w:t xml:space="preserve"> </w:t>
      </w:r>
      <w:r w:rsidR="005D234E">
        <w:rPr>
          <w:rFonts w:cs="Arial"/>
          <w:color w:val="000000"/>
          <w:lang w:val="nl-NL"/>
        </w:rPr>
        <w:t>B.V.</w:t>
      </w:r>
      <w:r w:rsidRPr="00164FC0">
        <w:rPr>
          <w:rFonts w:cs="Arial"/>
          <w:color w:val="000000"/>
          <w:lang w:val="nl-NL"/>
        </w:rPr>
        <w:t xml:space="preserve"> zich het recht voor de toegang tot de SaaS (tijdelijk) onmogelijk te maken en eventuele </w:t>
      </w:r>
      <w:r w:rsidRPr="00164FC0">
        <w:rPr>
          <w:rFonts w:cs="Arial"/>
          <w:color w:val="000000"/>
          <w:lang w:val="nl-NL"/>
        </w:rPr>
        <w:lastRenderedPageBreak/>
        <w:t>data die in strijd zijn met het recht, de goede zeden of anderszins te verwijderen van de door haar beheerde infrastructuur.</w:t>
      </w:r>
    </w:p>
    <w:p w14:paraId="7AB49102"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7C2BF2F5"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 xml:space="preserve">Artikel 22 Administratieve ondersteuning </w:t>
      </w:r>
    </w:p>
    <w:p w14:paraId="3D149D4F" w14:textId="61602318" w:rsidR="00164FC0" w:rsidRPr="00164FC0" w:rsidRDefault="00164FC0" w:rsidP="00164FC0">
      <w:pPr>
        <w:pStyle w:val="Lijstalinea"/>
        <w:widowControl w:val="0"/>
        <w:numPr>
          <w:ilvl w:val="0"/>
          <w:numId w:val="21"/>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Indien en voor zover overeengekomen in de Overeenkomst kan </w:t>
      </w:r>
      <w:r w:rsidR="005D234E">
        <w:rPr>
          <w:rFonts w:cs="Arial"/>
          <w:color w:val="000000"/>
          <w:lang w:val="nl-NL"/>
        </w:rPr>
        <w:t>Crowe Foederer Vitaal B.V.</w:t>
      </w:r>
      <w:r w:rsidRPr="00164FC0">
        <w:rPr>
          <w:rFonts w:cs="Arial"/>
          <w:color w:val="000000"/>
          <w:lang w:val="nl-NL"/>
        </w:rPr>
        <w:t xml:space="preserve"> de salarisadministratie van Opdrachtgever geheel of gedeeltelijk overnemen uit hoofde van Administratieve ondersteuning, met inbegrip van:</w:t>
      </w:r>
    </w:p>
    <w:p w14:paraId="5AE2A951" w14:textId="77777777" w:rsidR="00164FC0" w:rsidRDefault="00164FC0" w:rsidP="00164FC0">
      <w:pPr>
        <w:pStyle w:val="Lijstalinea"/>
        <w:widowControl w:val="0"/>
        <w:numPr>
          <w:ilvl w:val="0"/>
          <w:numId w:val="22"/>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koppelingen naar derden;</w:t>
      </w:r>
    </w:p>
    <w:p w14:paraId="21E0C643" w14:textId="77777777" w:rsidR="00164FC0" w:rsidRDefault="00164FC0" w:rsidP="00164FC0">
      <w:pPr>
        <w:pStyle w:val="Lijstalinea"/>
        <w:widowControl w:val="0"/>
        <w:numPr>
          <w:ilvl w:val="0"/>
          <w:numId w:val="22"/>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het doen en doorgeven van meldingen aan voor de salarisadministratie relevante instanties, met inbegrip van ziek- en herstelmeldingen van personeel;</w:t>
      </w:r>
    </w:p>
    <w:p w14:paraId="15E53B02" w14:textId="77777777" w:rsidR="00164FC0" w:rsidRDefault="00164FC0" w:rsidP="00164FC0">
      <w:pPr>
        <w:pStyle w:val="Lijstalinea"/>
        <w:widowControl w:val="0"/>
        <w:numPr>
          <w:ilvl w:val="0"/>
          <w:numId w:val="22"/>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beheer en onderhoud van kennis van arbeidsvoorwaarden die voor Opdrachtgever van toepassing zijn.</w:t>
      </w:r>
    </w:p>
    <w:p w14:paraId="2EC8CF0F" w14:textId="1FE100B7" w:rsidR="00164FC0" w:rsidRPr="00164FC0" w:rsidRDefault="00164FC0" w:rsidP="00164FC0">
      <w:pPr>
        <w:pStyle w:val="Lijstalinea"/>
        <w:widowControl w:val="0"/>
        <w:numPr>
          <w:ilvl w:val="0"/>
          <w:numId w:val="22"/>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een en ander conform een daartoe met Opdrachtgever gesloten overeenkomst. </w:t>
      </w:r>
    </w:p>
    <w:p w14:paraId="68BC3F2C" w14:textId="3E2A5C96" w:rsidR="00164FC0" w:rsidRPr="00164FC0" w:rsidRDefault="00164FC0" w:rsidP="00164FC0">
      <w:pPr>
        <w:pStyle w:val="Lijstalinea"/>
        <w:widowControl w:val="0"/>
        <w:numPr>
          <w:ilvl w:val="0"/>
          <w:numId w:val="21"/>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Op administratieve ondersteuning zijn de artikelen die betrekking hebben op SaaS en Support van overeenkomstige toepassing.</w:t>
      </w:r>
    </w:p>
    <w:p w14:paraId="18D07B30"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1112B21D"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Artikel 23 Support</w:t>
      </w:r>
    </w:p>
    <w:p w14:paraId="1547B590" w14:textId="04CDE0B1" w:rsidR="00164FC0" w:rsidRPr="00164FC0" w:rsidRDefault="00164FC0" w:rsidP="00164FC0">
      <w:pPr>
        <w:pStyle w:val="Lijstalinea"/>
        <w:widowControl w:val="0"/>
        <w:numPr>
          <w:ilvl w:val="0"/>
          <w:numId w:val="23"/>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Support omvat:</w:t>
      </w:r>
    </w:p>
    <w:p w14:paraId="3C51119B" w14:textId="77777777" w:rsidR="00164FC0" w:rsidRDefault="00164FC0" w:rsidP="00164FC0">
      <w:pPr>
        <w:pStyle w:val="Lijstalinea"/>
        <w:widowControl w:val="0"/>
        <w:numPr>
          <w:ilvl w:val="0"/>
          <w:numId w:val="24"/>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het telefonisch of per e-mail verstrekken van assistentie of informatie inzake het gebruik van, of met betrekking tot technische problemen met, de SaaS. </w:t>
      </w:r>
    </w:p>
    <w:p w14:paraId="421930E3" w14:textId="7132937D" w:rsidR="00164FC0" w:rsidRPr="00164FC0" w:rsidRDefault="00164FC0" w:rsidP="00164FC0">
      <w:pPr>
        <w:pStyle w:val="Lijstalinea"/>
        <w:widowControl w:val="0"/>
        <w:numPr>
          <w:ilvl w:val="0"/>
          <w:numId w:val="24"/>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de analyse, verificatie en zo mogelijk herstel van een Gebrek via de telefoon en/ of het internet na melding van Opdrachtgever. </w:t>
      </w:r>
    </w:p>
    <w:p w14:paraId="1A129F3A" w14:textId="7039D800" w:rsidR="00164FC0" w:rsidRDefault="00164FC0" w:rsidP="00164FC0">
      <w:pPr>
        <w:pStyle w:val="Lijstalinea"/>
        <w:widowControl w:val="0"/>
        <w:numPr>
          <w:ilvl w:val="0"/>
          <w:numId w:val="23"/>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Indien een aanvraag om support een Gebrek betreft, wordt deze melding alleen door </w:t>
      </w:r>
      <w:r w:rsidR="005D234E">
        <w:rPr>
          <w:rFonts w:cs="Arial"/>
          <w:color w:val="000000"/>
          <w:lang w:val="nl-NL"/>
        </w:rPr>
        <w:t>Crowe Foederer Vitaal B.V.</w:t>
      </w:r>
      <w:r w:rsidRPr="00164FC0">
        <w:rPr>
          <w:rFonts w:cs="Arial"/>
          <w:color w:val="000000"/>
          <w:lang w:val="nl-NL"/>
        </w:rPr>
        <w:t xml:space="preserve"> in behandeling genomen indien het Gebrek aantoonbaar en reproduceerbaar is. </w:t>
      </w:r>
    </w:p>
    <w:p w14:paraId="3C38EFCE" w14:textId="5645D97F" w:rsidR="00164FC0" w:rsidRPr="00164FC0" w:rsidRDefault="00164FC0" w:rsidP="00164FC0">
      <w:pPr>
        <w:pStyle w:val="Lijstalinea"/>
        <w:widowControl w:val="0"/>
        <w:numPr>
          <w:ilvl w:val="0"/>
          <w:numId w:val="23"/>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Herstel van verminkte of verloren gegane gegevens waarvan de verminking of het verlies aan Opdrachtgever toe te rekenen valt, valt niet onder de supportverplichting van </w:t>
      </w:r>
      <w:r w:rsidR="005D234E">
        <w:rPr>
          <w:rFonts w:cs="Arial"/>
          <w:color w:val="000000"/>
          <w:lang w:val="nl-NL"/>
        </w:rPr>
        <w:t>Crowe Foederer Vitaal B.V.</w:t>
      </w:r>
      <w:r w:rsidRPr="00164FC0">
        <w:rPr>
          <w:rFonts w:cs="Arial"/>
          <w:color w:val="000000"/>
          <w:lang w:val="nl-NL"/>
        </w:rPr>
        <w:t xml:space="preserve"> en zal verricht worden op basis van nacalculatie.</w:t>
      </w:r>
    </w:p>
    <w:p w14:paraId="6F54823B"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18150DD1"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Artikel 24 Beëindiging</w:t>
      </w:r>
    </w:p>
    <w:p w14:paraId="0A191E55" w14:textId="77777777" w:rsidR="00164FC0" w:rsidRDefault="00164FC0" w:rsidP="00164FC0">
      <w:pPr>
        <w:pStyle w:val="Lijstalinea"/>
        <w:widowControl w:val="0"/>
        <w:numPr>
          <w:ilvl w:val="0"/>
          <w:numId w:val="25"/>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Alle rechten die Opdrachtgever heeft verkregen met betrekking tot de SaaS vervallen bij de beëindiging van Overeenkomst. In verband met beëindiging van de Overeenkomst dragen partijen er zorg voor dat gegevens aan de andere partij gedurende twintig (20) Werkdagen na afloop van de overeenkomst kunnen worden overgedragen, waarna partijen alle gegevens vernietigen. Partijen zijn over en weer gerechtigd de vernietiging van deze gegevens, al dan niet ter plaatse, te (doen) controleren.</w:t>
      </w:r>
    </w:p>
    <w:p w14:paraId="2BFAA46F" w14:textId="231C2737" w:rsidR="00164FC0" w:rsidRPr="00164FC0" w:rsidRDefault="00164FC0" w:rsidP="00164FC0">
      <w:pPr>
        <w:pStyle w:val="Lijstalinea"/>
        <w:widowControl w:val="0"/>
        <w:numPr>
          <w:ilvl w:val="0"/>
          <w:numId w:val="25"/>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Tenzij anders bepaald blijven verplichtingen, die naar hun aard bestemd zijn om na beëindiging van de Overeenkomst voort te duren, bestaan.</w:t>
      </w:r>
    </w:p>
    <w:p w14:paraId="4982F198"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3F7B21B2"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 xml:space="preserve">Artikel 25 </w:t>
      </w:r>
      <w:proofErr w:type="spellStart"/>
      <w:r w:rsidRPr="00164FC0">
        <w:rPr>
          <w:rFonts w:cs="Arial"/>
          <w:b/>
          <w:color w:val="000000"/>
          <w:lang w:val="nl-NL"/>
        </w:rPr>
        <w:t>Exitregeling</w:t>
      </w:r>
      <w:proofErr w:type="spellEnd"/>
    </w:p>
    <w:p w14:paraId="1F93AF64" w14:textId="681C50C3" w:rsidR="00164FC0" w:rsidRDefault="00164FC0" w:rsidP="00164FC0">
      <w:pPr>
        <w:pStyle w:val="Lijstalinea"/>
        <w:widowControl w:val="0"/>
        <w:numPr>
          <w:ilvl w:val="0"/>
          <w:numId w:val="26"/>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In het kader van de continuïteit van de informatievoorziening van Opdrachtgever zullen partijen, in geval van beëindiging van de SaaS, per ommegaande in overleg treden omtrent de overdracht van gegevens aan Opdrachtgever benodigd voor een ongestoord gebruik door Opdrachtgever van zijn data. </w:t>
      </w:r>
      <w:r w:rsidR="005D234E">
        <w:rPr>
          <w:rFonts w:cs="Arial"/>
          <w:color w:val="000000"/>
          <w:lang w:val="nl-NL"/>
        </w:rPr>
        <w:t>Crowe Foederer Vitaal B.V.</w:t>
      </w:r>
      <w:r w:rsidRPr="00164FC0">
        <w:rPr>
          <w:rFonts w:cs="Arial"/>
          <w:color w:val="000000"/>
          <w:lang w:val="nl-NL"/>
        </w:rPr>
        <w:t xml:space="preserve"> is gerechtigd de gegevens na afloop van de relevante wettelijke bewaartermijnen te vernietigen.</w:t>
      </w:r>
    </w:p>
    <w:p w14:paraId="335B89B1" w14:textId="12CFC08D" w:rsidR="00164FC0" w:rsidRPr="00164FC0" w:rsidRDefault="00164FC0" w:rsidP="00164FC0">
      <w:pPr>
        <w:pStyle w:val="Lijstalinea"/>
        <w:widowControl w:val="0"/>
        <w:numPr>
          <w:ilvl w:val="0"/>
          <w:numId w:val="26"/>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sidRPr="00164FC0">
        <w:rPr>
          <w:rFonts w:cs="Arial"/>
          <w:color w:val="000000"/>
          <w:lang w:val="nl-NL"/>
        </w:rPr>
        <w:t xml:space="preserve">Alle werkzaamheden die door </w:t>
      </w:r>
      <w:r w:rsidR="005D234E">
        <w:rPr>
          <w:rFonts w:cs="Arial"/>
          <w:color w:val="000000"/>
          <w:lang w:val="nl-NL"/>
        </w:rPr>
        <w:t>Crowe Foederer Vitaal B.V.</w:t>
      </w:r>
      <w:r w:rsidRPr="00164FC0">
        <w:rPr>
          <w:rFonts w:cs="Arial"/>
          <w:color w:val="000000"/>
          <w:lang w:val="nl-NL"/>
        </w:rPr>
        <w:t xml:space="preserve"> in het kader van dit artikel worden verricht worden op basis van nacalculatie tegen de dan geldende tarieven in rekening gebracht. </w:t>
      </w:r>
    </w:p>
    <w:p w14:paraId="59BE286F"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p>
    <w:p w14:paraId="6F22220F" w14:textId="77777777" w:rsidR="00164FC0" w:rsidRPr="00164FC0" w:rsidRDefault="00164FC0" w:rsidP="00164FC0">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lang w:val="nl-NL"/>
        </w:rPr>
      </w:pPr>
      <w:r w:rsidRPr="00164FC0">
        <w:rPr>
          <w:rFonts w:cs="Arial"/>
          <w:b/>
          <w:color w:val="000000"/>
          <w:lang w:val="nl-NL"/>
        </w:rPr>
        <w:t>Artikel 26 Garantie</w:t>
      </w:r>
    </w:p>
    <w:p w14:paraId="46CE7443" w14:textId="62FDDABB" w:rsidR="009B5B07" w:rsidRDefault="005D234E" w:rsidP="00164FC0">
      <w:pPr>
        <w:pStyle w:val="Lijstalinea"/>
        <w:widowControl w:val="0"/>
        <w:numPr>
          <w:ilvl w:val="0"/>
          <w:numId w:val="27"/>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Pr>
          <w:rFonts w:cs="Arial"/>
          <w:color w:val="000000"/>
          <w:lang w:val="nl-NL"/>
        </w:rPr>
        <w:t>Crowe Foederer Vitaal B.V.</w:t>
      </w:r>
      <w:r w:rsidR="00164FC0" w:rsidRPr="009B5B07">
        <w:rPr>
          <w:rFonts w:cs="Arial"/>
          <w:color w:val="000000"/>
          <w:lang w:val="nl-NL"/>
        </w:rPr>
        <w:t xml:space="preserve"> garandeert niet dat gegevens foutloos en/ of zonder omissies zijn.</w:t>
      </w:r>
    </w:p>
    <w:p w14:paraId="61567ED0" w14:textId="5598D0FE" w:rsidR="009B5B07" w:rsidRDefault="005D234E" w:rsidP="00164FC0">
      <w:pPr>
        <w:pStyle w:val="Lijstalinea"/>
        <w:widowControl w:val="0"/>
        <w:numPr>
          <w:ilvl w:val="0"/>
          <w:numId w:val="27"/>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Pr>
          <w:rFonts w:cs="Arial"/>
          <w:color w:val="000000"/>
          <w:lang w:val="nl-NL"/>
        </w:rPr>
        <w:t>Crowe Foederer Vitaal B.V.</w:t>
      </w:r>
      <w:r w:rsidR="00164FC0" w:rsidRPr="009B5B07">
        <w:rPr>
          <w:rFonts w:cs="Arial"/>
          <w:color w:val="000000"/>
          <w:lang w:val="nl-NL"/>
        </w:rPr>
        <w:t xml:space="preserve"> is niet verantwoordelijk voor de telecommunicatieverbindingen vanaf haar infrastructuur, daaronder mede begrepen de telecommunicatieverbindingen van Opdrachtgever.</w:t>
      </w:r>
    </w:p>
    <w:p w14:paraId="1FAA0132" w14:textId="121E90CA" w:rsidR="00164FC0" w:rsidRPr="009B5B07" w:rsidRDefault="005D234E" w:rsidP="00164FC0">
      <w:pPr>
        <w:pStyle w:val="Lijstalinea"/>
        <w:widowControl w:val="0"/>
        <w:numPr>
          <w:ilvl w:val="0"/>
          <w:numId w:val="27"/>
        </w:numPr>
        <w:tabs>
          <w:tab w:val="left" w:pos="2268"/>
          <w:tab w:val="left" w:pos="5103"/>
        </w:tabs>
        <w:suppressAutoHyphens/>
        <w:autoSpaceDE w:val="0"/>
        <w:autoSpaceDN w:val="0"/>
        <w:adjustRightInd w:val="0"/>
        <w:spacing w:line="240" w:lineRule="atLeast"/>
        <w:jc w:val="both"/>
        <w:textAlignment w:val="center"/>
        <w:rPr>
          <w:rFonts w:cs="Arial"/>
          <w:color w:val="000000"/>
          <w:lang w:val="nl-NL"/>
        </w:rPr>
      </w:pPr>
      <w:r>
        <w:rPr>
          <w:rFonts w:cs="Arial"/>
          <w:color w:val="000000"/>
          <w:lang w:val="nl-NL"/>
        </w:rPr>
        <w:t>Crowe Foederer Vitaal B.V.</w:t>
      </w:r>
      <w:r w:rsidR="00164FC0" w:rsidRPr="009B5B07">
        <w:rPr>
          <w:rFonts w:cs="Arial"/>
          <w:color w:val="000000"/>
          <w:lang w:val="nl-NL"/>
        </w:rPr>
        <w:t xml:space="preserve"> is niet verantwoordelijk voor gebreken aan de SaaS; </w:t>
      </w:r>
      <w:r>
        <w:rPr>
          <w:rFonts w:cs="Arial"/>
          <w:color w:val="000000"/>
          <w:lang w:val="nl-NL"/>
        </w:rPr>
        <w:t>Crowe Foederer Vitaal B.V.</w:t>
      </w:r>
      <w:r w:rsidR="00164FC0" w:rsidRPr="009B5B07">
        <w:rPr>
          <w:rFonts w:cs="Arial"/>
          <w:color w:val="000000"/>
          <w:lang w:val="nl-NL"/>
        </w:rPr>
        <w:t xml:space="preserve"> zal wel alles doen wat in haar vermogen ligt om gebreken door de leverancier van de SaaS te laten oplossen.</w:t>
      </w:r>
    </w:p>
    <w:p w14:paraId="3E533D09" w14:textId="77777777" w:rsidR="00E3588B" w:rsidRPr="00164FC0" w:rsidRDefault="00E3588B" w:rsidP="00164FC0">
      <w:pPr>
        <w:jc w:val="both"/>
        <w:rPr>
          <w:rFonts w:cs="Arial"/>
          <w:lang w:val="nl-NL"/>
        </w:rPr>
      </w:pPr>
    </w:p>
    <w:sectPr w:rsidR="00E3588B" w:rsidRPr="00164FC0" w:rsidSect="00410B8F">
      <w:headerReference w:type="default" r:id="rId10"/>
      <w:footerReference w:type="default" r:id="rId11"/>
      <w:headerReference w:type="first" r:id="rId12"/>
      <w:footerReference w:type="first" r:id="rId13"/>
      <w:pgSz w:w="11907" w:h="16839" w:code="9"/>
      <w:pgMar w:top="1933" w:right="1440" w:bottom="22" w:left="1440" w:header="720" w:footer="645"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48E34" w14:textId="77777777" w:rsidR="0097782F" w:rsidRDefault="0097782F" w:rsidP="005A5833">
      <w:r>
        <w:separator/>
      </w:r>
    </w:p>
  </w:endnote>
  <w:endnote w:type="continuationSeparator" w:id="0">
    <w:p w14:paraId="0A743A6C" w14:textId="77777777" w:rsidR="0097782F" w:rsidRDefault="0097782F" w:rsidP="005A58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tone Sans">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5000204B" w:usb2="00000000" w:usb3="00000000" w:csb0="0000019F" w:csb1="00000000"/>
  </w:font>
  <w:font w:name="HelveticaNeueLTStd-Roman">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2243418"/>
      <w:docPartObj>
        <w:docPartGallery w:val="Page Numbers (Bottom of Page)"/>
        <w:docPartUnique/>
      </w:docPartObj>
    </w:sdtPr>
    <w:sdtEndPr/>
    <w:sdtContent>
      <w:p w14:paraId="09F5487B" w14:textId="3728762B" w:rsidR="00CD74AD" w:rsidRDefault="00CD74AD">
        <w:pPr>
          <w:pStyle w:val="Voettekst"/>
          <w:jc w:val="right"/>
        </w:pPr>
        <w:r>
          <w:fldChar w:fldCharType="begin"/>
        </w:r>
        <w:r>
          <w:instrText>PAGE   \* MERGEFORMAT</w:instrText>
        </w:r>
        <w:r>
          <w:fldChar w:fldCharType="separate"/>
        </w:r>
        <w:r>
          <w:rPr>
            <w:lang w:val="nl-NL"/>
          </w:rPr>
          <w:t>2</w:t>
        </w:r>
        <w:r>
          <w:fldChar w:fldCharType="end"/>
        </w:r>
      </w:p>
    </w:sdtContent>
  </w:sdt>
  <w:p w14:paraId="737CFDB3" w14:textId="64A7870F" w:rsidR="00CD74AD" w:rsidRDefault="00CD74AD">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AB504" w14:textId="0BB0EA4C" w:rsidR="00F1453F" w:rsidRDefault="00A84EA6" w:rsidP="00C059CC">
    <w:pPr>
      <w:pStyle w:val="Voettekst"/>
      <w:rPr>
        <w:rFonts w:ascii="HelveticaNeueLTStd-Roman" w:hAnsi="HelveticaNeueLTStd-Roman" w:cs="HelveticaNeueLTStd-Roman"/>
        <w:b/>
        <w:sz w:val="12"/>
        <w:szCs w:val="12"/>
      </w:rPr>
    </w:pPr>
    <w:r w:rsidRPr="00A84EA6">
      <w:rPr>
        <w:rFonts w:ascii="HelveticaNeueLTStd-Roman" w:hAnsi="HelveticaNeueLTStd-Roman" w:cs="HelveticaNeueLTStd-Roman"/>
        <w:b/>
        <w:sz w:val="12"/>
        <w:szCs w:val="12"/>
      </w:rPr>
      <w:t xml:space="preserve">Crowe Foederer </w:t>
    </w:r>
    <w:proofErr w:type="spellStart"/>
    <w:r w:rsidR="00D756D9">
      <w:rPr>
        <w:rFonts w:ascii="HelveticaNeueLTStd-Roman" w:hAnsi="HelveticaNeueLTStd-Roman" w:cs="HelveticaNeueLTStd-Roman"/>
        <w:b/>
        <w:sz w:val="12"/>
        <w:szCs w:val="12"/>
      </w:rPr>
      <w:t>Vitaal</w:t>
    </w:r>
    <w:proofErr w:type="spellEnd"/>
    <w:r w:rsidRPr="00A84EA6">
      <w:rPr>
        <w:rFonts w:ascii="HelveticaNeueLTStd-Roman" w:hAnsi="HelveticaNeueLTStd-Roman" w:cs="HelveticaNeueLTStd-Roman"/>
        <w:b/>
        <w:sz w:val="12"/>
        <w:szCs w:val="12"/>
      </w:rPr>
      <w:t xml:space="preserve"> B.V.</w:t>
    </w:r>
  </w:p>
  <w:p w14:paraId="1F07E25A" w14:textId="7F09317B" w:rsidR="00C059CC" w:rsidRPr="0026485B" w:rsidRDefault="000B4E5A" w:rsidP="00C059CC">
    <w:pPr>
      <w:pStyle w:val="Voettekst"/>
      <w:rPr>
        <w:rFonts w:ascii="HelveticaNeueLTStd-Roman" w:hAnsi="HelveticaNeueLTStd-Roman" w:cs="HelveticaNeueLTStd-Roman"/>
        <w:sz w:val="12"/>
        <w:szCs w:val="12"/>
      </w:rPr>
    </w:pPr>
    <w:proofErr w:type="spellStart"/>
    <w:r w:rsidRPr="000B4E5A">
      <w:rPr>
        <w:rFonts w:ascii="HelveticaNeueLTStd-Roman" w:hAnsi="HelveticaNeueLTStd-Roman" w:cs="HelveticaNeueLTStd-Roman"/>
        <w:sz w:val="12"/>
        <w:szCs w:val="12"/>
      </w:rPr>
      <w:t>Beuken</w:t>
    </w:r>
    <w:r>
      <w:rPr>
        <w:rFonts w:ascii="HelveticaNeueLTStd-Roman" w:hAnsi="HelveticaNeueLTStd-Roman" w:cs="HelveticaNeueLTStd-Roman"/>
        <w:sz w:val="12"/>
        <w:szCs w:val="12"/>
      </w:rPr>
      <w:t>laan</w:t>
    </w:r>
    <w:proofErr w:type="spellEnd"/>
    <w:r>
      <w:rPr>
        <w:rFonts w:ascii="HelveticaNeueLTStd-Roman" w:hAnsi="HelveticaNeueLTStd-Roman" w:cs="HelveticaNeueLTStd-Roman"/>
        <w:sz w:val="12"/>
        <w:szCs w:val="12"/>
      </w:rPr>
      <w:t xml:space="preserve"> 60 | 5651 CD Eindhoven | </w:t>
    </w:r>
    <w:proofErr w:type="spellStart"/>
    <w:r w:rsidR="00C059CC" w:rsidRPr="0026485B">
      <w:rPr>
        <w:rFonts w:ascii="HelveticaNeueLTStd-Roman" w:hAnsi="HelveticaNeueLTStd-Roman" w:cs="HelveticaNeueLTStd-Roman"/>
        <w:sz w:val="12"/>
        <w:szCs w:val="12"/>
      </w:rPr>
      <w:t>K.v.K</w:t>
    </w:r>
    <w:proofErr w:type="spellEnd"/>
    <w:r w:rsidR="00C059CC" w:rsidRPr="0026485B">
      <w:rPr>
        <w:rFonts w:ascii="HelveticaNeueLTStd-Roman" w:hAnsi="HelveticaNeueLTStd-Roman" w:cs="HelveticaNeueLTStd-Roman"/>
        <w:sz w:val="12"/>
        <w:szCs w:val="12"/>
      </w:rPr>
      <w:t xml:space="preserve">. nr. </w:t>
    </w:r>
    <w:r w:rsidR="00D756D9" w:rsidRPr="00D756D9">
      <w:rPr>
        <w:rFonts w:ascii="HelveticaNeueLTStd-Roman" w:hAnsi="HelveticaNeueLTStd-Roman" w:cs="HelveticaNeueLTStd-Roman"/>
        <w:sz w:val="12"/>
        <w:szCs w:val="12"/>
      </w:rPr>
      <w:t>17240190</w:t>
    </w:r>
    <w:r w:rsidR="00C059CC" w:rsidRPr="0026485B">
      <w:rPr>
        <w:rFonts w:ascii="HelveticaNeueLTStd-Roman" w:hAnsi="HelveticaNeueLTStd-Roman" w:cs="HelveticaNeueLTStd-Roman"/>
        <w:sz w:val="12"/>
        <w:szCs w:val="12"/>
      </w:rPr>
      <w:t xml:space="preserve"> | IBAN: </w:t>
    </w:r>
    <w:r w:rsidR="00F54DA7" w:rsidRPr="00F54DA7">
      <w:rPr>
        <w:rFonts w:ascii="HelveticaNeueLTStd-Roman" w:hAnsi="HelveticaNeueLTStd-Roman" w:cs="HelveticaNeueLTStd-Roman"/>
        <w:sz w:val="12"/>
        <w:szCs w:val="12"/>
      </w:rPr>
      <w:t>NL39 RABO 0163314373</w:t>
    </w:r>
    <w:r w:rsidR="00F54DA7">
      <w:rPr>
        <w:rFonts w:ascii="HelveticaNeueLTStd-Roman" w:hAnsi="HelveticaNeueLTStd-Roman" w:cs="HelveticaNeueLTStd-Roman"/>
        <w:sz w:val="12"/>
        <w:szCs w:val="12"/>
      </w:rPr>
      <w:t xml:space="preserve"> </w:t>
    </w:r>
    <w:r w:rsidR="00C059CC" w:rsidRPr="0026485B">
      <w:rPr>
        <w:rFonts w:ascii="HelveticaNeueLTStd-Roman" w:hAnsi="HelveticaNeueLTStd-Roman" w:cs="HelveticaNeueLTStd-Roman"/>
        <w:sz w:val="12"/>
        <w:szCs w:val="12"/>
      </w:rPr>
      <w:t xml:space="preserve">| BIC: </w:t>
    </w:r>
    <w:r w:rsidR="00F54DA7" w:rsidRPr="00F54DA7">
      <w:rPr>
        <w:rFonts w:ascii="HelveticaNeueLTStd-Roman" w:hAnsi="HelveticaNeueLTStd-Roman" w:cs="HelveticaNeueLTStd-Roman"/>
        <w:sz w:val="12"/>
        <w:szCs w:val="12"/>
      </w:rPr>
      <w:t>RABONL2U</w:t>
    </w:r>
    <w:r w:rsidR="00A26C6F">
      <w:rPr>
        <w:rFonts w:ascii="HelveticaNeueLTStd-Roman" w:hAnsi="HelveticaNeueLTStd-Roman" w:cs="HelveticaNeueLTStd-Roman"/>
        <w:sz w:val="12"/>
        <w:szCs w:val="12"/>
      </w:rPr>
      <w:t xml:space="preserve"> | B.T.W. nr. </w:t>
    </w:r>
    <w:r w:rsidR="00A84EA6" w:rsidRPr="00A84EA6">
      <w:rPr>
        <w:rFonts w:ascii="HelveticaNeueLTStd-Roman" w:hAnsi="HelveticaNeueLTStd-Roman" w:cs="HelveticaNeueLTStd-Roman"/>
        <w:sz w:val="12"/>
        <w:szCs w:val="12"/>
      </w:rPr>
      <w:t>NL</w:t>
    </w:r>
    <w:r w:rsidR="00F54DA7" w:rsidRPr="00F54DA7">
      <w:rPr>
        <w:rFonts w:ascii="HelveticaNeueLTStd-Roman" w:hAnsi="HelveticaNeueLTStd-Roman" w:cs="HelveticaNeueLTStd-Roman"/>
        <w:sz w:val="12"/>
        <w:szCs w:val="12"/>
      </w:rPr>
      <w:t>8206.69.581B01</w:t>
    </w:r>
  </w:p>
  <w:p w14:paraId="0C83544A" w14:textId="7656BB90" w:rsidR="00C059CC" w:rsidRPr="009C2F65" w:rsidRDefault="00C059CC" w:rsidP="00C059CC">
    <w:pPr>
      <w:pStyle w:val="Voettekst"/>
      <w:rPr>
        <w:lang w:val="nl-NL"/>
      </w:rPr>
    </w:pPr>
    <w:r w:rsidRPr="0026485B">
      <w:rPr>
        <w:rFonts w:ascii="HelveticaNeueLTStd-Roman" w:hAnsi="HelveticaNeueLTStd-Roman" w:cs="HelveticaNeueLTStd-Roman"/>
        <w:sz w:val="12"/>
        <w:szCs w:val="12"/>
        <w:lang w:val="nl-NL"/>
      </w:rPr>
      <w:t xml:space="preserve">Op onze dienstverlening zijn algemene voorwaarden van toepassing, waarin een beperking van onze aansprakelijkheid voorkomt. Deze algemene voorwaarden zijn bij de Kamer van Koophandel gedeponeerd onder nummer </w:t>
    </w:r>
    <w:r w:rsidR="004131A5" w:rsidRPr="004131A5">
      <w:rPr>
        <w:rFonts w:ascii="HelveticaNeueLTStd-Roman" w:hAnsi="HelveticaNeueLTStd-Roman" w:cs="HelveticaNeueLTStd-Roman"/>
        <w:sz w:val="12"/>
        <w:szCs w:val="12"/>
        <w:lang w:val="nl-NL"/>
      </w:rPr>
      <w:t>17240190</w:t>
    </w:r>
    <w:r w:rsidRPr="0026485B">
      <w:rPr>
        <w:rFonts w:ascii="HelveticaNeueLTStd-Roman" w:hAnsi="HelveticaNeueLTStd-Roman" w:cs="HelveticaNeueLTStd-Roman"/>
        <w:sz w:val="12"/>
        <w:szCs w:val="12"/>
        <w:lang w:val="nl-NL"/>
      </w:rPr>
      <w:t>.</w:t>
    </w:r>
    <w:r w:rsidR="009C2F65">
      <w:rPr>
        <w:rFonts w:ascii="HelveticaNeueLTStd-Roman" w:hAnsi="HelveticaNeueLTStd-Roman" w:cs="HelveticaNeueLTStd-Roman"/>
        <w:sz w:val="12"/>
        <w:szCs w:val="12"/>
        <w:lang w:val="nl-NL"/>
      </w:rPr>
      <w:t xml:space="preserve"> </w:t>
    </w:r>
    <w:r w:rsidR="009C2F65" w:rsidRPr="0026485B">
      <w:rPr>
        <w:rFonts w:ascii="HelveticaNeueLTStd-Roman" w:hAnsi="HelveticaNeueLTStd-Roman" w:cs="HelveticaNeueLTStd-Roman"/>
        <w:b/>
        <w:sz w:val="12"/>
        <w:szCs w:val="12"/>
        <w:lang w:val="nl-NL"/>
      </w:rPr>
      <w:t>Vestigingen:</w:t>
    </w:r>
    <w:r w:rsidR="009C2F65" w:rsidRPr="0026485B">
      <w:rPr>
        <w:rFonts w:ascii="HelveticaNeueLTStd-Roman" w:hAnsi="HelveticaNeueLTStd-Roman" w:cs="HelveticaNeueLTStd-Roman"/>
        <w:sz w:val="12"/>
        <w:szCs w:val="12"/>
        <w:lang w:val="nl-NL"/>
      </w:rPr>
      <w:t xml:space="preserve"> E</w:t>
    </w:r>
    <w:r w:rsidR="00664918">
      <w:rPr>
        <w:rFonts w:ascii="HelveticaNeueLTStd-Roman" w:hAnsi="HelveticaNeueLTStd-Roman" w:cs="HelveticaNeueLTStd-Roman"/>
        <w:sz w:val="12"/>
        <w:szCs w:val="12"/>
        <w:lang w:val="nl-NL"/>
      </w:rPr>
      <w:t xml:space="preserve">indhoven, Amsterdam, Bladel, </w:t>
    </w:r>
    <w:r w:rsidR="009C2F65" w:rsidRPr="0026485B">
      <w:rPr>
        <w:rFonts w:ascii="HelveticaNeueLTStd-Roman" w:hAnsi="HelveticaNeueLTStd-Roman" w:cs="HelveticaNeueLTStd-Roman"/>
        <w:sz w:val="12"/>
        <w:szCs w:val="12"/>
        <w:lang w:val="nl-NL"/>
      </w:rPr>
      <w:t>Lelystad, Oostzaan, Roermond</w:t>
    </w:r>
    <w:r w:rsidR="004A4F34">
      <w:rPr>
        <w:rFonts w:ascii="HelveticaNeueLTStd-Roman" w:hAnsi="HelveticaNeueLTStd-Roman" w:cs="HelveticaNeueLTStd-Roman"/>
        <w:sz w:val="12"/>
        <w:szCs w:val="12"/>
        <w:lang w:val="nl-NL"/>
      </w:rPr>
      <w:t>, Venlo, Venra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2D3EB" w14:textId="77777777" w:rsidR="0097782F" w:rsidRDefault="0097782F" w:rsidP="005A5833">
      <w:r>
        <w:separator/>
      </w:r>
    </w:p>
  </w:footnote>
  <w:footnote w:type="continuationSeparator" w:id="0">
    <w:p w14:paraId="21AAE140" w14:textId="77777777" w:rsidR="0097782F" w:rsidRDefault="0097782F" w:rsidP="005A58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600" w:type="dxa"/>
      <w:tblInd w:w="-292" w:type="dxa"/>
      <w:tblLook w:val="0000" w:firstRow="0" w:lastRow="0" w:firstColumn="0" w:lastColumn="0" w:noHBand="0" w:noVBand="0"/>
    </w:tblPr>
    <w:tblGrid>
      <w:gridCol w:w="3543"/>
      <w:gridCol w:w="1777"/>
      <w:gridCol w:w="2474"/>
      <w:gridCol w:w="2806"/>
    </w:tblGrid>
    <w:tr w:rsidR="005A5833" w:rsidRPr="00C059CC" w14:paraId="39D30E57" w14:textId="77777777" w:rsidTr="005A5833">
      <w:tc>
        <w:tcPr>
          <w:tcW w:w="3543" w:type="dxa"/>
        </w:tcPr>
        <w:p w14:paraId="12DCF6CE" w14:textId="77777777" w:rsidR="00FE20C8" w:rsidRDefault="00A26737" w:rsidP="009C740F">
          <w:pPr>
            <w:ind w:left="-108"/>
          </w:pPr>
          <w:r>
            <w:rPr>
              <w:noProof/>
              <w:lang w:val="nl-NL" w:eastAsia="nl-NL"/>
            </w:rPr>
            <w:drawing>
              <wp:inline distT="0" distB="0" distL="0" distR="0" wp14:anchorId="163259D6" wp14:editId="24AD2383">
                <wp:extent cx="1282700" cy="361950"/>
                <wp:effectExtent l="0" t="0" r="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2700" cy="361950"/>
                        </a:xfrm>
                        <a:prstGeom prst="rect">
                          <a:avLst/>
                        </a:prstGeom>
                        <a:noFill/>
                        <a:ln>
                          <a:noFill/>
                        </a:ln>
                      </pic:spPr>
                    </pic:pic>
                  </a:graphicData>
                </a:graphic>
              </wp:inline>
            </w:drawing>
          </w:r>
        </w:p>
      </w:tc>
      <w:tc>
        <w:tcPr>
          <w:tcW w:w="1777" w:type="dxa"/>
        </w:tcPr>
        <w:p w14:paraId="41F504EB" w14:textId="77777777" w:rsidR="005A5833" w:rsidRPr="001258AA" w:rsidRDefault="005A5833" w:rsidP="009C740F">
          <w:pPr>
            <w:rPr>
              <w:sz w:val="48"/>
              <w:szCs w:val="48"/>
            </w:rPr>
          </w:pPr>
        </w:p>
      </w:tc>
      <w:tc>
        <w:tcPr>
          <w:tcW w:w="2474" w:type="dxa"/>
        </w:tcPr>
        <w:p w14:paraId="6FCA7B2B" w14:textId="77777777" w:rsidR="005A5833" w:rsidRDefault="005A5833" w:rsidP="009C740F"/>
      </w:tc>
      <w:tc>
        <w:tcPr>
          <w:tcW w:w="2806" w:type="dxa"/>
        </w:tcPr>
        <w:p w14:paraId="45E40B9E" w14:textId="77777777" w:rsidR="005A5833" w:rsidRDefault="005A5833" w:rsidP="009C740F">
          <w:pPr>
            <w:spacing w:line="140" w:lineRule="exact"/>
            <w:rPr>
              <w:rFonts w:ascii="Stone Sans" w:hAnsi="Stone Sans"/>
              <w:color w:val="000044"/>
              <w:sz w:val="14"/>
              <w:szCs w:val="14"/>
            </w:rPr>
          </w:pPr>
        </w:p>
        <w:p w14:paraId="589E94EC" w14:textId="5CA5F887" w:rsidR="005A5833" w:rsidRPr="00C250CE" w:rsidRDefault="00F35754" w:rsidP="00980416">
          <w:pPr>
            <w:spacing w:after="60" w:line="180" w:lineRule="exact"/>
            <w:ind w:left="-108"/>
            <w:rPr>
              <w:rFonts w:cs="Arial"/>
              <w:b/>
              <w:bCs/>
              <w:color w:val="002D62" w:themeColor="accent1"/>
              <w:sz w:val="16"/>
              <w:szCs w:val="16"/>
            </w:rPr>
          </w:pPr>
          <w:r>
            <w:rPr>
              <w:rFonts w:cs="Arial"/>
              <w:b/>
              <w:bCs/>
              <w:color w:val="002D62" w:themeColor="accent1"/>
              <w:sz w:val="16"/>
              <w:szCs w:val="16"/>
            </w:rPr>
            <w:t xml:space="preserve">Crowe </w:t>
          </w:r>
          <w:r w:rsidR="00257973">
            <w:rPr>
              <w:rFonts w:cs="Arial"/>
              <w:b/>
              <w:bCs/>
              <w:color w:val="002D62" w:themeColor="accent1"/>
              <w:sz w:val="16"/>
              <w:szCs w:val="16"/>
            </w:rPr>
            <w:t>Foederer</w:t>
          </w:r>
        </w:p>
        <w:p w14:paraId="56C40A7C" w14:textId="77777777" w:rsidR="005A5833" w:rsidRPr="00BF7DB1" w:rsidRDefault="005A5833" w:rsidP="009C740F">
          <w:pPr>
            <w:spacing w:line="180" w:lineRule="exact"/>
            <w:ind w:hanging="108"/>
            <w:rPr>
              <w:rFonts w:ascii="Stone Sans" w:hAnsi="Stone Sans"/>
              <w:color w:val="000044"/>
              <w:sz w:val="14"/>
              <w:szCs w:val="14"/>
            </w:rPr>
          </w:pPr>
        </w:p>
      </w:tc>
    </w:tr>
  </w:tbl>
  <w:p w14:paraId="70D9EA88" w14:textId="77777777" w:rsidR="005A5833" w:rsidRPr="00BF7DB1" w:rsidRDefault="005A5833">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600" w:type="dxa"/>
      <w:tblInd w:w="-292" w:type="dxa"/>
      <w:tblLook w:val="0000" w:firstRow="0" w:lastRow="0" w:firstColumn="0" w:lastColumn="0" w:noHBand="0" w:noVBand="0"/>
    </w:tblPr>
    <w:tblGrid>
      <w:gridCol w:w="3543"/>
      <w:gridCol w:w="1777"/>
      <w:gridCol w:w="2474"/>
      <w:gridCol w:w="2806"/>
    </w:tblGrid>
    <w:tr w:rsidR="00C059CC" w:rsidRPr="004A4F34" w14:paraId="13AADB85" w14:textId="77777777" w:rsidTr="0043257E">
      <w:tc>
        <w:tcPr>
          <w:tcW w:w="3543" w:type="dxa"/>
        </w:tcPr>
        <w:p w14:paraId="0715371C" w14:textId="77777777" w:rsidR="00C059CC" w:rsidRDefault="00C059CC" w:rsidP="0043257E">
          <w:pPr>
            <w:ind w:left="-108"/>
          </w:pPr>
          <w:bookmarkStart w:id="1" w:name="_Hlk8039877"/>
          <w:bookmarkStart w:id="2" w:name="_Hlk8039878"/>
          <w:bookmarkStart w:id="3" w:name="_Hlk8039885"/>
          <w:bookmarkStart w:id="4" w:name="_Hlk8039886"/>
          <w:r>
            <w:rPr>
              <w:noProof/>
              <w:lang w:val="nl-NL" w:eastAsia="nl-NL"/>
            </w:rPr>
            <w:drawing>
              <wp:inline distT="0" distB="0" distL="0" distR="0" wp14:anchorId="213817FB" wp14:editId="7FFCC548">
                <wp:extent cx="1282700" cy="361950"/>
                <wp:effectExtent l="0" t="0" r="0"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2700" cy="361950"/>
                        </a:xfrm>
                        <a:prstGeom prst="rect">
                          <a:avLst/>
                        </a:prstGeom>
                        <a:noFill/>
                        <a:ln>
                          <a:noFill/>
                        </a:ln>
                      </pic:spPr>
                    </pic:pic>
                  </a:graphicData>
                </a:graphic>
              </wp:inline>
            </w:drawing>
          </w:r>
        </w:p>
      </w:tc>
      <w:tc>
        <w:tcPr>
          <w:tcW w:w="1777" w:type="dxa"/>
        </w:tcPr>
        <w:p w14:paraId="53EFD08A" w14:textId="77777777" w:rsidR="00C059CC" w:rsidRPr="001258AA" w:rsidRDefault="00C059CC" w:rsidP="0043257E">
          <w:pPr>
            <w:rPr>
              <w:sz w:val="48"/>
              <w:szCs w:val="48"/>
            </w:rPr>
          </w:pPr>
        </w:p>
      </w:tc>
      <w:tc>
        <w:tcPr>
          <w:tcW w:w="2474" w:type="dxa"/>
        </w:tcPr>
        <w:p w14:paraId="32200DC8" w14:textId="77777777" w:rsidR="00C059CC" w:rsidRDefault="00C059CC" w:rsidP="0043257E"/>
      </w:tc>
      <w:tc>
        <w:tcPr>
          <w:tcW w:w="2806" w:type="dxa"/>
        </w:tcPr>
        <w:p w14:paraId="12BD8EB8" w14:textId="77777777" w:rsidR="00C059CC" w:rsidRDefault="00C059CC" w:rsidP="0043257E">
          <w:pPr>
            <w:spacing w:line="140" w:lineRule="exact"/>
            <w:rPr>
              <w:rFonts w:ascii="Stone Sans" w:hAnsi="Stone Sans"/>
              <w:color w:val="000044"/>
              <w:sz w:val="14"/>
              <w:szCs w:val="14"/>
            </w:rPr>
          </w:pPr>
        </w:p>
        <w:p w14:paraId="0D18F340" w14:textId="77777777" w:rsidR="001D3C37" w:rsidRDefault="001D3C37" w:rsidP="0043257E">
          <w:pPr>
            <w:spacing w:line="140" w:lineRule="exact"/>
            <w:rPr>
              <w:rFonts w:ascii="Stone Sans" w:hAnsi="Stone Sans"/>
              <w:color w:val="000044"/>
              <w:sz w:val="14"/>
              <w:szCs w:val="14"/>
            </w:rPr>
          </w:pPr>
        </w:p>
        <w:p w14:paraId="11389FE4" w14:textId="10A4FED4" w:rsidR="00C059CC" w:rsidRPr="008B1AD8" w:rsidRDefault="00F35754" w:rsidP="0043257E">
          <w:pPr>
            <w:spacing w:after="60" w:line="180" w:lineRule="exact"/>
            <w:ind w:left="-108"/>
            <w:rPr>
              <w:rFonts w:cs="Arial"/>
              <w:b/>
              <w:bCs/>
              <w:color w:val="002D62" w:themeColor="accent1"/>
              <w:sz w:val="16"/>
              <w:szCs w:val="16"/>
              <w:lang w:val="nl-NL"/>
            </w:rPr>
          </w:pPr>
          <w:r w:rsidRPr="008B1AD8">
            <w:rPr>
              <w:rFonts w:cs="Arial"/>
              <w:b/>
              <w:bCs/>
              <w:color w:val="002D62" w:themeColor="accent1"/>
              <w:sz w:val="16"/>
              <w:szCs w:val="16"/>
              <w:lang w:val="nl-NL"/>
            </w:rPr>
            <w:t xml:space="preserve">Crowe </w:t>
          </w:r>
          <w:r w:rsidR="00C059CC" w:rsidRPr="008B1AD8">
            <w:rPr>
              <w:rFonts w:cs="Arial"/>
              <w:b/>
              <w:bCs/>
              <w:color w:val="002D62" w:themeColor="accent1"/>
              <w:sz w:val="16"/>
              <w:szCs w:val="16"/>
              <w:lang w:val="nl-NL"/>
            </w:rPr>
            <w:t>Foederer</w:t>
          </w:r>
        </w:p>
        <w:p w14:paraId="445AA5CD" w14:textId="77777777" w:rsidR="00C059CC" w:rsidRPr="00C059CC" w:rsidRDefault="00C059CC" w:rsidP="0043257E">
          <w:pPr>
            <w:spacing w:line="180" w:lineRule="exact"/>
            <w:ind w:left="-113"/>
            <w:rPr>
              <w:rFonts w:cs="Arial"/>
              <w:color w:val="002D62" w:themeColor="accent1"/>
              <w:sz w:val="16"/>
              <w:szCs w:val="15"/>
              <w:lang w:val="nl-NL"/>
            </w:rPr>
          </w:pPr>
          <w:r w:rsidRPr="00C059CC">
            <w:rPr>
              <w:rFonts w:cs="Arial"/>
              <w:color w:val="002D62" w:themeColor="accent1"/>
              <w:sz w:val="16"/>
              <w:szCs w:val="15"/>
              <w:lang w:val="nl-NL"/>
            </w:rPr>
            <w:t>Beukenlaan 60</w:t>
          </w:r>
        </w:p>
        <w:p w14:paraId="6497773F" w14:textId="77777777" w:rsidR="00C059CC" w:rsidRPr="00C059CC" w:rsidRDefault="00C059CC" w:rsidP="0043257E">
          <w:pPr>
            <w:spacing w:line="180" w:lineRule="exact"/>
            <w:ind w:left="-108"/>
            <w:rPr>
              <w:rFonts w:cs="Arial"/>
              <w:color w:val="002D62" w:themeColor="accent1"/>
              <w:sz w:val="16"/>
              <w:szCs w:val="15"/>
              <w:lang w:val="nl-NL"/>
            </w:rPr>
          </w:pPr>
          <w:r w:rsidRPr="00C059CC">
            <w:rPr>
              <w:rFonts w:cs="Arial"/>
              <w:color w:val="002D62" w:themeColor="accent1"/>
              <w:sz w:val="16"/>
              <w:szCs w:val="15"/>
              <w:lang w:val="nl-NL"/>
            </w:rPr>
            <w:t>5651 CD Eindhoven</w:t>
          </w:r>
        </w:p>
        <w:p w14:paraId="21C69A8F" w14:textId="77777777" w:rsidR="00C059CC" w:rsidRPr="00C059CC" w:rsidRDefault="00C059CC" w:rsidP="0043257E">
          <w:pPr>
            <w:spacing w:after="60" w:line="180" w:lineRule="exact"/>
            <w:ind w:left="-108"/>
            <w:rPr>
              <w:rFonts w:cs="Arial"/>
              <w:color w:val="002D62" w:themeColor="accent1"/>
              <w:sz w:val="16"/>
              <w:szCs w:val="15"/>
              <w:lang w:val="nl-NL"/>
            </w:rPr>
          </w:pPr>
          <w:r w:rsidRPr="00C059CC">
            <w:rPr>
              <w:rFonts w:cs="Arial"/>
              <w:color w:val="002D62" w:themeColor="accent1"/>
              <w:sz w:val="16"/>
              <w:szCs w:val="15"/>
              <w:lang w:val="nl-NL"/>
            </w:rPr>
            <w:t>Tel. +31 (0)40 264 96 10</w:t>
          </w:r>
        </w:p>
        <w:p w14:paraId="5B241E4A" w14:textId="77777777" w:rsidR="00C059CC" w:rsidRPr="00C059CC" w:rsidRDefault="00C059CC" w:rsidP="0043257E">
          <w:pPr>
            <w:spacing w:line="180" w:lineRule="exact"/>
            <w:ind w:hanging="108"/>
            <w:rPr>
              <w:rFonts w:ascii="Stone Sans" w:hAnsi="Stone Sans"/>
              <w:color w:val="000044"/>
              <w:sz w:val="14"/>
              <w:szCs w:val="14"/>
              <w:lang w:val="nl-NL"/>
            </w:rPr>
          </w:pPr>
          <w:r w:rsidRPr="00C059CC">
            <w:rPr>
              <w:rFonts w:cs="Arial"/>
              <w:color w:val="002D62" w:themeColor="accent1"/>
              <w:sz w:val="16"/>
              <w:szCs w:val="15"/>
              <w:lang w:val="nl-NL"/>
            </w:rPr>
            <w:t>www.crowe-foederer.nl</w:t>
          </w:r>
        </w:p>
      </w:tc>
    </w:tr>
    <w:bookmarkEnd w:id="1"/>
    <w:bookmarkEnd w:id="2"/>
    <w:bookmarkEnd w:id="3"/>
    <w:bookmarkEnd w:id="4"/>
  </w:tbl>
  <w:p w14:paraId="1CB4409B" w14:textId="77777777" w:rsidR="00C059CC" w:rsidRPr="00C059CC" w:rsidRDefault="00C059CC">
    <w:pPr>
      <w:pStyle w:val="Koptekst"/>
      <w:rPr>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60296"/>
    <w:multiLevelType w:val="hybridMultilevel"/>
    <w:tmpl w:val="D2F81A6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1890338"/>
    <w:multiLevelType w:val="hybridMultilevel"/>
    <w:tmpl w:val="7422D3A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3A91678"/>
    <w:multiLevelType w:val="hybridMultilevel"/>
    <w:tmpl w:val="6D6C59D2"/>
    <w:lvl w:ilvl="0" w:tplc="FFFFFFF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57045AB"/>
    <w:multiLevelType w:val="hybridMultilevel"/>
    <w:tmpl w:val="3018567C"/>
    <w:lvl w:ilvl="0" w:tplc="C63A3E42">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84B5DF8"/>
    <w:multiLevelType w:val="hybridMultilevel"/>
    <w:tmpl w:val="72CC6C3C"/>
    <w:lvl w:ilvl="0" w:tplc="78CCB39C">
      <w:start w:val="1"/>
      <w:numFmt w:val="decimal"/>
      <w:lvlText w:val="%1.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5" w15:restartNumberingAfterBreak="0">
    <w:nsid w:val="09122D96"/>
    <w:multiLevelType w:val="hybridMultilevel"/>
    <w:tmpl w:val="1DB4F64A"/>
    <w:lvl w:ilvl="0" w:tplc="FFFFFFF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144B2425"/>
    <w:multiLevelType w:val="hybridMultilevel"/>
    <w:tmpl w:val="A390646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232A4AF2"/>
    <w:multiLevelType w:val="hybridMultilevel"/>
    <w:tmpl w:val="B0E00476"/>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242433FB"/>
    <w:multiLevelType w:val="hybridMultilevel"/>
    <w:tmpl w:val="F508F4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78719CB"/>
    <w:multiLevelType w:val="hybridMultilevel"/>
    <w:tmpl w:val="584CEA9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8CD0443"/>
    <w:multiLevelType w:val="hybridMultilevel"/>
    <w:tmpl w:val="52CA914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2F7E3095"/>
    <w:multiLevelType w:val="hybridMultilevel"/>
    <w:tmpl w:val="1CE62964"/>
    <w:lvl w:ilvl="0" w:tplc="78CCB39C">
      <w:start w:val="1"/>
      <w:numFmt w:val="decimal"/>
      <w:lvlText w:val="%1.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2FC72097"/>
    <w:multiLevelType w:val="hybridMultilevel"/>
    <w:tmpl w:val="E466AAE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35A70C46"/>
    <w:multiLevelType w:val="hybridMultilevel"/>
    <w:tmpl w:val="FD983D6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36325B5C"/>
    <w:multiLevelType w:val="hybridMultilevel"/>
    <w:tmpl w:val="C6566B00"/>
    <w:lvl w:ilvl="0" w:tplc="BE765580">
      <w:start w:val="9"/>
      <w:numFmt w:val="decimal"/>
      <w:lvlText w:val="%1.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376F4949"/>
    <w:multiLevelType w:val="hybridMultilevel"/>
    <w:tmpl w:val="5E0EB15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38734590"/>
    <w:multiLevelType w:val="hybridMultilevel"/>
    <w:tmpl w:val="EEE0D190"/>
    <w:lvl w:ilvl="0" w:tplc="941EA7D8">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3A2A175B"/>
    <w:multiLevelType w:val="hybridMultilevel"/>
    <w:tmpl w:val="5220136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3FAA21B7"/>
    <w:multiLevelType w:val="hybridMultilevel"/>
    <w:tmpl w:val="4F32887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44925BCC"/>
    <w:multiLevelType w:val="hybridMultilevel"/>
    <w:tmpl w:val="61E62F1A"/>
    <w:lvl w:ilvl="0" w:tplc="FFFFFFFF">
      <w:start w:val="9"/>
      <w:numFmt w:val="decimal"/>
      <w:lvlText w:val="%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DEF2175"/>
    <w:multiLevelType w:val="hybridMultilevel"/>
    <w:tmpl w:val="9F0E882E"/>
    <w:lvl w:ilvl="0" w:tplc="FFFFFFF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4FB92EEA"/>
    <w:multiLevelType w:val="hybridMultilevel"/>
    <w:tmpl w:val="3EB29A6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5B6D366F"/>
    <w:multiLevelType w:val="hybridMultilevel"/>
    <w:tmpl w:val="093A4CA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3" w15:restartNumberingAfterBreak="0">
    <w:nsid w:val="5F766E07"/>
    <w:multiLevelType w:val="hybridMultilevel"/>
    <w:tmpl w:val="C6C62B0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4" w15:restartNumberingAfterBreak="0">
    <w:nsid w:val="64D04750"/>
    <w:multiLevelType w:val="hybridMultilevel"/>
    <w:tmpl w:val="172E8740"/>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668B2D3A"/>
    <w:multiLevelType w:val="hybridMultilevel"/>
    <w:tmpl w:val="B1FC7FC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6" w15:restartNumberingAfterBreak="0">
    <w:nsid w:val="6AD83A1F"/>
    <w:multiLevelType w:val="hybridMultilevel"/>
    <w:tmpl w:val="E14E08D8"/>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6CE4425E"/>
    <w:multiLevelType w:val="hybridMultilevel"/>
    <w:tmpl w:val="AB8E189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7124310B"/>
    <w:multiLevelType w:val="hybridMultilevel"/>
    <w:tmpl w:val="CF3A74C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15A4F7F"/>
    <w:multiLevelType w:val="hybridMultilevel"/>
    <w:tmpl w:val="F24866B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7BC043AB"/>
    <w:multiLevelType w:val="hybridMultilevel"/>
    <w:tmpl w:val="80FA7AAC"/>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1" w15:restartNumberingAfterBreak="0">
    <w:nsid w:val="7F425A3E"/>
    <w:multiLevelType w:val="hybridMultilevel"/>
    <w:tmpl w:val="A0C07C6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1472013879">
    <w:abstractNumId w:val="17"/>
  </w:num>
  <w:num w:numId="2" w16cid:durableId="1909075573">
    <w:abstractNumId w:val="26"/>
  </w:num>
  <w:num w:numId="3" w16cid:durableId="834492849">
    <w:abstractNumId w:val="15"/>
  </w:num>
  <w:num w:numId="4" w16cid:durableId="293489348">
    <w:abstractNumId w:val="3"/>
  </w:num>
  <w:num w:numId="5" w16cid:durableId="271595766">
    <w:abstractNumId w:val="24"/>
  </w:num>
  <w:num w:numId="6" w16cid:durableId="1424643484">
    <w:abstractNumId w:val="1"/>
  </w:num>
  <w:num w:numId="7" w16cid:durableId="919753525">
    <w:abstractNumId w:val="22"/>
  </w:num>
  <w:num w:numId="8" w16cid:durableId="1410928136">
    <w:abstractNumId w:val="27"/>
  </w:num>
  <w:num w:numId="9" w16cid:durableId="404377349">
    <w:abstractNumId w:val="10"/>
  </w:num>
  <w:num w:numId="10" w16cid:durableId="1374186117">
    <w:abstractNumId w:val="16"/>
  </w:num>
  <w:num w:numId="11" w16cid:durableId="1698042400">
    <w:abstractNumId w:val="30"/>
  </w:num>
  <w:num w:numId="12" w16cid:durableId="1032145929">
    <w:abstractNumId w:val="18"/>
  </w:num>
  <w:num w:numId="13" w16cid:durableId="2081948380">
    <w:abstractNumId w:val="25"/>
  </w:num>
  <w:num w:numId="14" w16cid:durableId="88280794">
    <w:abstractNumId w:val="0"/>
  </w:num>
  <w:num w:numId="15" w16cid:durableId="1649895886">
    <w:abstractNumId w:val="23"/>
  </w:num>
  <w:num w:numId="16" w16cid:durableId="894777455">
    <w:abstractNumId w:val="9"/>
  </w:num>
  <w:num w:numId="17" w16cid:durableId="926034142">
    <w:abstractNumId w:val="31"/>
  </w:num>
  <w:num w:numId="18" w16cid:durableId="1383947621">
    <w:abstractNumId w:val="12"/>
  </w:num>
  <w:num w:numId="19" w16cid:durableId="610474887">
    <w:abstractNumId w:val="21"/>
  </w:num>
  <w:num w:numId="20" w16cid:durableId="1153135103">
    <w:abstractNumId w:val="7"/>
  </w:num>
  <w:num w:numId="21" w16cid:durableId="743336923">
    <w:abstractNumId w:val="28"/>
  </w:num>
  <w:num w:numId="22" w16cid:durableId="1019236724">
    <w:abstractNumId w:val="6"/>
  </w:num>
  <w:num w:numId="23" w16cid:durableId="1768111941">
    <w:abstractNumId w:val="8"/>
  </w:num>
  <w:num w:numId="24" w16cid:durableId="462776201">
    <w:abstractNumId w:val="13"/>
  </w:num>
  <w:num w:numId="25" w16cid:durableId="951664040">
    <w:abstractNumId w:val="2"/>
  </w:num>
  <w:num w:numId="26" w16cid:durableId="1479955236">
    <w:abstractNumId w:val="20"/>
  </w:num>
  <w:num w:numId="27" w16cid:durableId="602804628">
    <w:abstractNumId w:val="5"/>
  </w:num>
  <w:num w:numId="28" w16cid:durableId="1352295238">
    <w:abstractNumId w:val="11"/>
  </w:num>
  <w:num w:numId="29" w16cid:durableId="1320233674">
    <w:abstractNumId w:val="14"/>
  </w:num>
  <w:num w:numId="30" w16cid:durableId="1908999905">
    <w:abstractNumId w:val="19"/>
  </w:num>
  <w:num w:numId="31" w16cid:durableId="572936944">
    <w:abstractNumId w:val="4"/>
  </w:num>
  <w:num w:numId="32" w16cid:durableId="107054540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rawingGridVerticalSpacing w:val="136"/>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wNzYytzQ3MzI1MLRQ0lEKTi0uzszPAykwrgUA+yB7fSwAAAA="/>
  </w:docVars>
  <w:rsids>
    <w:rsidRoot w:val="0045133D"/>
    <w:rsid w:val="00030EE4"/>
    <w:rsid w:val="00087BB5"/>
    <w:rsid w:val="00097CFB"/>
    <w:rsid w:val="000A6969"/>
    <w:rsid w:val="000B01D3"/>
    <w:rsid w:val="000B2452"/>
    <w:rsid w:val="000B4E5A"/>
    <w:rsid w:val="000D11EF"/>
    <w:rsid w:val="000D5D19"/>
    <w:rsid w:val="001258AA"/>
    <w:rsid w:val="001302A4"/>
    <w:rsid w:val="00133BAB"/>
    <w:rsid w:val="00145F7B"/>
    <w:rsid w:val="001540A6"/>
    <w:rsid w:val="00164FC0"/>
    <w:rsid w:val="001676F0"/>
    <w:rsid w:val="001B3678"/>
    <w:rsid w:val="001C500B"/>
    <w:rsid w:val="001D3C37"/>
    <w:rsid w:val="001F3BC9"/>
    <w:rsid w:val="00240B20"/>
    <w:rsid w:val="00241896"/>
    <w:rsid w:val="00257973"/>
    <w:rsid w:val="0026485B"/>
    <w:rsid w:val="0029570F"/>
    <w:rsid w:val="002A799E"/>
    <w:rsid w:val="002C72D3"/>
    <w:rsid w:val="0032022B"/>
    <w:rsid w:val="0038207D"/>
    <w:rsid w:val="00384C2B"/>
    <w:rsid w:val="003959B2"/>
    <w:rsid w:val="003A27FF"/>
    <w:rsid w:val="003D78F5"/>
    <w:rsid w:val="003F554B"/>
    <w:rsid w:val="00401ED9"/>
    <w:rsid w:val="00410B8F"/>
    <w:rsid w:val="004131A5"/>
    <w:rsid w:val="0045133D"/>
    <w:rsid w:val="00453A46"/>
    <w:rsid w:val="004A4F34"/>
    <w:rsid w:val="004A7A25"/>
    <w:rsid w:val="004B7472"/>
    <w:rsid w:val="0050619C"/>
    <w:rsid w:val="00545CA9"/>
    <w:rsid w:val="0055535A"/>
    <w:rsid w:val="005A5833"/>
    <w:rsid w:val="005D234E"/>
    <w:rsid w:val="00602583"/>
    <w:rsid w:val="0065479F"/>
    <w:rsid w:val="006612C4"/>
    <w:rsid w:val="00664918"/>
    <w:rsid w:val="006855F0"/>
    <w:rsid w:val="006924FA"/>
    <w:rsid w:val="006A7C14"/>
    <w:rsid w:val="006E0544"/>
    <w:rsid w:val="006F2741"/>
    <w:rsid w:val="00705660"/>
    <w:rsid w:val="007128DC"/>
    <w:rsid w:val="00757883"/>
    <w:rsid w:val="00757B84"/>
    <w:rsid w:val="00760C62"/>
    <w:rsid w:val="00764C39"/>
    <w:rsid w:val="007A3822"/>
    <w:rsid w:val="007D0AB4"/>
    <w:rsid w:val="008244AA"/>
    <w:rsid w:val="00861762"/>
    <w:rsid w:val="008A276A"/>
    <w:rsid w:val="008B1AD8"/>
    <w:rsid w:val="008F7582"/>
    <w:rsid w:val="008F7AF9"/>
    <w:rsid w:val="0091394C"/>
    <w:rsid w:val="009264BE"/>
    <w:rsid w:val="00931692"/>
    <w:rsid w:val="009554AE"/>
    <w:rsid w:val="00977391"/>
    <w:rsid w:val="0097782F"/>
    <w:rsid w:val="00980416"/>
    <w:rsid w:val="009B5B07"/>
    <w:rsid w:val="009B65AB"/>
    <w:rsid w:val="009C2F65"/>
    <w:rsid w:val="009C740F"/>
    <w:rsid w:val="00A012B0"/>
    <w:rsid w:val="00A03C07"/>
    <w:rsid w:val="00A072DD"/>
    <w:rsid w:val="00A26737"/>
    <w:rsid w:val="00A26A55"/>
    <w:rsid w:val="00A26C6F"/>
    <w:rsid w:val="00A35288"/>
    <w:rsid w:val="00A70B0E"/>
    <w:rsid w:val="00A82E1D"/>
    <w:rsid w:val="00A84EA6"/>
    <w:rsid w:val="00B16291"/>
    <w:rsid w:val="00B24D62"/>
    <w:rsid w:val="00B25557"/>
    <w:rsid w:val="00B53ED7"/>
    <w:rsid w:val="00B5492C"/>
    <w:rsid w:val="00B5540C"/>
    <w:rsid w:val="00B6119A"/>
    <w:rsid w:val="00BF13F0"/>
    <w:rsid w:val="00BF7DB1"/>
    <w:rsid w:val="00C059CC"/>
    <w:rsid w:val="00C250CE"/>
    <w:rsid w:val="00C36E89"/>
    <w:rsid w:val="00C532F6"/>
    <w:rsid w:val="00C906CE"/>
    <w:rsid w:val="00C907E0"/>
    <w:rsid w:val="00CD13B8"/>
    <w:rsid w:val="00CD74AD"/>
    <w:rsid w:val="00D07AD6"/>
    <w:rsid w:val="00D272BC"/>
    <w:rsid w:val="00D756D9"/>
    <w:rsid w:val="00DA658E"/>
    <w:rsid w:val="00DB31AF"/>
    <w:rsid w:val="00DD47E7"/>
    <w:rsid w:val="00DD59BB"/>
    <w:rsid w:val="00E26C1C"/>
    <w:rsid w:val="00E3588B"/>
    <w:rsid w:val="00E42341"/>
    <w:rsid w:val="00E45E1E"/>
    <w:rsid w:val="00E862FD"/>
    <w:rsid w:val="00EB14B5"/>
    <w:rsid w:val="00ED1BDF"/>
    <w:rsid w:val="00EF142C"/>
    <w:rsid w:val="00EF5309"/>
    <w:rsid w:val="00F053B0"/>
    <w:rsid w:val="00F1453F"/>
    <w:rsid w:val="00F35754"/>
    <w:rsid w:val="00F37C57"/>
    <w:rsid w:val="00F47466"/>
    <w:rsid w:val="00F50DE4"/>
    <w:rsid w:val="00F54DA7"/>
    <w:rsid w:val="00F869E6"/>
    <w:rsid w:val="00FC092A"/>
    <w:rsid w:val="00FE20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1B902D"/>
  <w15:docId w15:val="{250475FF-194D-4760-BC3C-D8E9ABAF0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rPr>
      <w:rFonts w:ascii="Stone Sans" w:hAnsi="Stone Sans"/>
      <w:sz w:val="18"/>
    </w:rPr>
  </w:style>
  <w:style w:type="character" w:styleId="Hyperlink">
    <w:name w:val="Hyperlink"/>
    <w:rsid w:val="00760C62"/>
    <w:rPr>
      <w:color w:val="0000FF"/>
      <w:u w:val="single"/>
    </w:rPr>
  </w:style>
  <w:style w:type="paragraph" w:styleId="Ballontekst">
    <w:name w:val="Balloon Text"/>
    <w:basedOn w:val="Standaard"/>
    <w:link w:val="BallontekstChar"/>
    <w:rsid w:val="004A7A25"/>
    <w:rPr>
      <w:rFonts w:ascii="Tahoma" w:hAnsi="Tahoma" w:cs="Tahoma"/>
      <w:sz w:val="16"/>
      <w:szCs w:val="16"/>
    </w:rPr>
  </w:style>
  <w:style w:type="character" w:customStyle="1" w:styleId="BallontekstChar">
    <w:name w:val="Ballontekst Char"/>
    <w:link w:val="Ballontekst"/>
    <w:rsid w:val="004A7A25"/>
    <w:rPr>
      <w:rFonts w:ascii="Tahoma" w:hAnsi="Tahoma" w:cs="Tahoma"/>
      <w:sz w:val="16"/>
      <w:szCs w:val="16"/>
    </w:rPr>
  </w:style>
  <w:style w:type="paragraph" w:styleId="Datum">
    <w:name w:val="Date"/>
    <w:basedOn w:val="Standaard"/>
    <w:next w:val="Standaard"/>
    <w:link w:val="DatumChar"/>
    <w:rsid w:val="00EB14B5"/>
    <w:pPr>
      <w:spacing w:after="480"/>
    </w:pPr>
    <w:rPr>
      <w:rFonts w:ascii="Times New Roman" w:hAnsi="Times New Roman"/>
      <w:sz w:val="24"/>
      <w:szCs w:val="24"/>
    </w:rPr>
  </w:style>
  <w:style w:type="character" w:customStyle="1" w:styleId="DatumChar">
    <w:name w:val="Datum Char"/>
    <w:link w:val="Datum"/>
    <w:rsid w:val="00EB14B5"/>
    <w:rPr>
      <w:sz w:val="24"/>
      <w:szCs w:val="24"/>
    </w:rPr>
  </w:style>
  <w:style w:type="paragraph" w:customStyle="1" w:styleId="RecipientAddress">
    <w:name w:val="Recipient Address"/>
    <w:basedOn w:val="Standaard"/>
    <w:rsid w:val="00EB14B5"/>
    <w:rPr>
      <w:rFonts w:ascii="Times New Roman" w:hAnsi="Times New Roman"/>
      <w:sz w:val="24"/>
      <w:szCs w:val="24"/>
    </w:rPr>
  </w:style>
  <w:style w:type="paragraph" w:styleId="Aanhef">
    <w:name w:val="Salutation"/>
    <w:basedOn w:val="Standaard"/>
    <w:next w:val="Standaard"/>
    <w:link w:val="AanhefChar"/>
    <w:rsid w:val="00EB14B5"/>
    <w:pPr>
      <w:spacing w:before="480" w:after="240"/>
    </w:pPr>
    <w:rPr>
      <w:rFonts w:ascii="Times New Roman" w:hAnsi="Times New Roman"/>
      <w:sz w:val="24"/>
      <w:szCs w:val="24"/>
    </w:rPr>
  </w:style>
  <w:style w:type="character" w:customStyle="1" w:styleId="AanhefChar">
    <w:name w:val="Aanhef Char"/>
    <w:link w:val="Aanhef"/>
    <w:rsid w:val="00EB14B5"/>
    <w:rPr>
      <w:sz w:val="24"/>
      <w:szCs w:val="24"/>
    </w:rPr>
  </w:style>
  <w:style w:type="paragraph" w:styleId="Handtekening">
    <w:name w:val="Signature"/>
    <w:basedOn w:val="Standaard"/>
    <w:link w:val="HandtekeningChar"/>
    <w:rsid w:val="00EB14B5"/>
    <w:rPr>
      <w:rFonts w:ascii="Times New Roman" w:hAnsi="Times New Roman"/>
      <w:sz w:val="24"/>
      <w:szCs w:val="24"/>
    </w:rPr>
  </w:style>
  <w:style w:type="character" w:customStyle="1" w:styleId="HandtekeningChar">
    <w:name w:val="Handtekening Char"/>
    <w:link w:val="Handtekening"/>
    <w:rsid w:val="00EB14B5"/>
    <w:rPr>
      <w:sz w:val="24"/>
      <w:szCs w:val="24"/>
    </w:rPr>
  </w:style>
  <w:style w:type="paragraph" w:customStyle="1" w:styleId="ccEnclosure">
    <w:name w:val="cc:/Enclosure"/>
    <w:basedOn w:val="Standaard"/>
    <w:rsid w:val="00EB14B5"/>
    <w:pPr>
      <w:tabs>
        <w:tab w:val="left" w:pos="1440"/>
      </w:tabs>
      <w:spacing w:before="240" w:after="240"/>
      <w:ind w:left="1440" w:hanging="1440"/>
    </w:pPr>
    <w:rPr>
      <w:rFonts w:ascii="Times New Roman" w:hAnsi="Times New Roman"/>
      <w:sz w:val="24"/>
      <w:szCs w:val="24"/>
    </w:rPr>
  </w:style>
  <w:style w:type="paragraph" w:styleId="Koptekst">
    <w:name w:val="header"/>
    <w:basedOn w:val="Standaard"/>
    <w:link w:val="KoptekstChar"/>
    <w:rsid w:val="005A5833"/>
    <w:pPr>
      <w:tabs>
        <w:tab w:val="center" w:pos="4680"/>
        <w:tab w:val="right" w:pos="9360"/>
      </w:tabs>
    </w:pPr>
  </w:style>
  <w:style w:type="character" w:customStyle="1" w:styleId="KoptekstChar">
    <w:name w:val="Koptekst Char"/>
    <w:link w:val="Koptekst"/>
    <w:rsid w:val="005A5833"/>
    <w:rPr>
      <w:rFonts w:ascii="Arial" w:hAnsi="Arial"/>
    </w:rPr>
  </w:style>
  <w:style w:type="paragraph" w:styleId="Voettekst">
    <w:name w:val="footer"/>
    <w:basedOn w:val="Standaard"/>
    <w:link w:val="VoettekstChar"/>
    <w:uiPriority w:val="99"/>
    <w:rsid w:val="005A5833"/>
    <w:pPr>
      <w:tabs>
        <w:tab w:val="center" w:pos="4680"/>
        <w:tab w:val="right" w:pos="9360"/>
      </w:tabs>
    </w:pPr>
  </w:style>
  <w:style w:type="character" w:customStyle="1" w:styleId="VoettekstChar">
    <w:name w:val="Voettekst Char"/>
    <w:link w:val="Voettekst"/>
    <w:uiPriority w:val="99"/>
    <w:rsid w:val="005A5833"/>
    <w:rPr>
      <w:rFonts w:ascii="Arial" w:hAnsi="Arial"/>
    </w:rPr>
  </w:style>
  <w:style w:type="paragraph" w:customStyle="1" w:styleId="Basisalinea">
    <w:name w:val="[Basisalinea]"/>
    <w:basedOn w:val="Standaard"/>
    <w:uiPriority w:val="99"/>
    <w:rsid w:val="00764C39"/>
    <w:pPr>
      <w:tabs>
        <w:tab w:val="left" w:pos="220"/>
      </w:tabs>
      <w:autoSpaceDE w:val="0"/>
      <w:autoSpaceDN w:val="0"/>
      <w:adjustRightInd w:val="0"/>
      <w:spacing w:line="288" w:lineRule="auto"/>
      <w:textAlignment w:val="center"/>
    </w:pPr>
    <w:rPr>
      <w:rFonts w:ascii="Myriad Pro" w:eastAsiaTheme="minorEastAsia" w:hAnsi="Myriad Pro" w:cs="Myriad Pro"/>
      <w:color w:val="000000"/>
      <w:sz w:val="18"/>
      <w:szCs w:val="18"/>
      <w:lang w:val="en-GB" w:eastAsia="nl-NL"/>
    </w:rPr>
  </w:style>
  <w:style w:type="paragraph" w:styleId="Lijstalinea">
    <w:name w:val="List Paragraph"/>
    <w:basedOn w:val="Standaard"/>
    <w:uiPriority w:val="34"/>
    <w:qFormat/>
    <w:rsid w:val="00164F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rowe Color Palette">
      <a:dk1>
        <a:srgbClr val="000000"/>
      </a:dk1>
      <a:lt1>
        <a:srgbClr val="FFFFFF"/>
      </a:lt1>
      <a:dk2>
        <a:srgbClr val="666666"/>
      </a:dk2>
      <a:lt2>
        <a:srgbClr val="CCCCCC"/>
      </a:lt2>
      <a:accent1>
        <a:srgbClr val="002D62"/>
      </a:accent1>
      <a:accent2>
        <a:srgbClr val="FDB913"/>
      </a:accent2>
      <a:accent3>
        <a:srgbClr val="55C5E9"/>
      </a:accent3>
      <a:accent4>
        <a:srgbClr val="00AB8E"/>
      </a:accent4>
      <a:accent5>
        <a:srgbClr val="CC3333"/>
      </a:accent5>
      <a:accent6>
        <a:srgbClr val="666666"/>
      </a:accent6>
      <a:hlink>
        <a:srgbClr val="55C5E9"/>
      </a:hlink>
      <a:folHlink>
        <a:srgbClr val="002D6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43C759ED5DB448A6A13BC7ED3B6203" ma:contentTypeVersion="14" ma:contentTypeDescription="Een nieuw document maken." ma:contentTypeScope="" ma:versionID="8d953acdd1ee3cf07ddf647432c32251">
  <xsd:schema xmlns:xsd="http://www.w3.org/2001/XMLSchema" xmlns:xs="http://www.w3.org/2001/XMLSchema" xmlns:p="http://schemas.microsoft.com/office/2006/metadata/properties" xmlns:ns2="b9ac35d5-e847-4ddd-9f14-562818677c48" xmlns:ns3="c1ef2458-6cd8-44bf-a3d5-220761289b91" targetNamespace="http://schemas.microsoft.com/office/2006/metadata/properties" ma:root="true" ma:fieldsID="f58db8753c6e4fec7373eb1665c52f80" ns2:_="" ns3:_="">
    <xsd:import namespace="b9ac35d5-e847-4ddd-9f14-562818677c48"/>
    <xsd:import namespace="c1ef2458-6cd8-44bf-a3d5-220761289b9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LengthInSeconds" minOccurs="0"/>
                <xsd:element ref="ns3:lcf76f155ced4ddcb4097134ff3c332f" minOccurs="0"/>
                <xsd:element ref="ns2:TaxCatchAll"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ac35d5-e847-4ddd-9f14-562818677c48"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TaxCatchAll" ma:index="17" nillable="true" ma:displayName="Taxonomy Catch All Column" ma:hidden="true" ma:list="{c34d9957-3395-4c52-b326-905c936e29b3}" ma:internalName="TaxCatchAll" ma:showField="CatchAllData" ma:web="b9ac35d5-e847-4ddd-9f14-562818677c4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ef2458-6cd8-44bf-a3d5-220761289b9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Afbeeldingtags" ma:readOnly="false" ma:fieldId="{5cf76f15-5ced-4ddc-b409-7134ff3c332f}" ma:taxonomyMulti="true" ma:sspId="1cdef4cb-f58e-43d1-80b7-3a35bfb48821"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9ac35d5-e847-4ddd-9f14-562818677c48" xsi:nil="true"/>
    <lcf76f155ced4ddcb4097134ff3c332f xmlns="c1ef2458-6cd8-44bf-a3d5-220761289b9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266EA4F-652D-4759-B333-C0C96BDC96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ac35d5-e847-4ddd-9f14-562818677c48"/>
    <ds:schemaRef ds:uri="c1ef2458-6cd8-44bf-a3d5-220761289b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07B943-E11D-48FB-A8E0-9E7EEFFADC8F}">
  <ds:schemaRefs>
    <ds:schemaRef ds:uri="http://schemas.microsoft.com/sharepoint/v3/contenttype/forms"/>
  </ds:schemaRefs>
</ds:datastoreItem>
</file>

<file path=customXml/itemProps3.xml><?xml version="1.0" encoding="utf-8"?>
<ds:datastoreItem xmlns:ds="http://schemas.openxmlformats.org/officeDocument/2006/customXml" ds:itemID="{B4492390-E216-44ED-A826-960A0432338F}">
  <ds:schemaRefs>
    <ds:schemaRef ds:uri="http://schemas.microsoft.com/office/2006/metadata/properties"/>
    <ds:schemaRef ds:uri="http://schemas.microsoft.com/office/infopath/2007/PartnerControls"/>
    <ds:schemaRef ds:uri="b9ac35d5-e847-4ddd-9f14-562818677c48"/>
    <ds:schemaRef ds:uri="c1ef2458-6cd8-44bf-a3d5-220761289b9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5035</Words>
  <Characters>30324</Characters>
  <Application>Microsoft Office Word</Application>
  <DocSecurity>4</DocSecurity>
  <Lines>522</Lines>
  <Paragraphs>2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lpstr>
    </vt:vector>
  </TitlesOfParts>
  <Company>Horwath International</Company>
  <LinksUpToDate>false</LinksUpToDate>
  <CharactersWithSpaces>3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a</dc:creator>
  <cp:lastModifiedBy>Erik Kolthof</cp:lastModifiedBy>
  <cp:revision>2</cp:revision>
  <cp:lastPrinted>2018-04-22T12:29:00Z</cp:lastPrinted>
  <dcterms:created xsi:type="dcterms:W3CDTF">2023-05-03T14:28:00Z</dcterms:created>
  <dcterms:modified xsi:type="dcterms:W3CDTF">2023-05-03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3C759ED5DB448A6A13BC7ED3B6203</vt:lpwstr>
  </property>
  <property fmtid="{D5CDD505-2E9C-101B-9397-08002B2CF9AE}" pid="3" name="MediaServiceImageTags">
    <vt:lpwstr/>
  </property>
</Properties>
</file>